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E84577" w14:textId="77777777" w:rsidR="0053395B" w:rsidRDefault="009252EA">
      <w:r>
        <w:rPr>
          <w:noProof/>
          <w:lang w:val="en-IE" w:eastAsia="en-IE"/>
        </w:rPr>
        <mc:AlternateContent>
          <mc:Choice Requires="wps">
            <w:drawing>
              <wp:anchor distT="0" distB="0" distL="114300" distR="114300" simplePos="0" relativeHeight="251649024" behindDoc="0" locked="0" layoutInCell="0" allowOverlap="1" wp14:anchorId="60F405B7" wp14:editId="341EC542">
                <wp:simplePos x="0" y="0"/>
                <wp:positionH relativeFrom="page">
                  <wp:posOffset>878440</wp:posOffset>
                </wp:positionH>
                <wp:positionV relativeFrom="page">
                  <wp:posOffset>544530</wp:posOffset>
                </wp:positionV>
                <wp:extent cx="6621780" cy="1926005"/>
                <wp:effectExtent l="0" t="0" r="2667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1780" cy="1926005"/>
                        </a:xfrm>
                        <a:prstGeom prst="rect">
                          <a:avLst/>
                        </a:prstGeom>
                        <a:solidFill>
                          <a:schemeClr val="tx1"/>
                        </a:solidFill>
                        <a:ln w="19050">
                          <a:solidFill>
                            <a:schemeClr val="tx1"/>
                          </a:solidFill>
                          <a:miter lim="800000"/>
                          <a:headEnd/>
                          <a:tailEnd/>
                        </a:ln>
                      </wps:spPr>
                      <wps:txbx>
                        <w:txbxContent>
                          <w:p w14:paraId="68FC45F5" w14:textId="381177E0" w:rsidR="005C2166" w:rsidRDefault="00842D52"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5C2166">
                                  <w:rPr>
                                    <w:rFonts w:ascii="Avenir LT Std 45 Book" w:hAnsi="Avenir LT Std 45 Book"/>
                                    <w:color w:val="FFFFFF" w:themeColor="background1"/>
                                    <w:sz w:val="56"/>
                                    <w:szCs w:val="56"/>
                                    <w:lang w:val="en-IE"/>
                                  </w:rPr>
                                  <w:t xml:space="preserve">BSc (Hons) in </w:t>
                                </w:r>
                                <w:r w:rsidR="00A40DAA">
                                  <w:rPr>
                                    <w:rFonts w:ascii="Avenir LT Std 45 Book" w:hAnsi="Avenir LT Std 45 Book"/>
                                    <w:color w:val="FFFFFF" w:themeColor="background1"/>
                                    <w:sz w:val="56"/>
                                    <w:szCs w:val="56"/>
                                    <w:lang w:val="en-IE"/>
                                  </w:rPr>
                                  <w:t>INTELLECTUAL DISABILITY</w:t>
                                </w:r>
                                <w:r w:rsidR="00864AA4">
                                  <w:rPr>
                                    <w:rFonts w:ascii="Avenir LT Std 45 Book" w:hAnsi="Avenir LT Std 45 Book"/>
                                    <w:color w:val="FFFFFF" w:themeColor="background1"/>
                                    <w:sz w:val="56"/>
                                    <w:szCs w:val="56"/>
                                    <w:lang w:val="en-IE"/>
                                  </w:rPr>
                                  <w:t xml:space="preserve"> NURSING</w:t>
                                </w:r>
                              </w:sdtContent>
                            </w:sdt>
                            <w:r w:rsidR="00FF11EE" w:rsidRPr="00FF11EE">
                              <w:rPr>
                                <w:rFonts w:ascii="Avenir LT Std 45 Book" w:hAnsi="Avenir LT Std 45 Book"/>
                                <w:color w:val="FFFFFF" w:themeColor="background1"/>
                                <w:sz w:val="56"/>
                                <w:szCs w:val="56"/>
                              </w:rPr>
                              <w:t xml:space="preserve"> </w:t>
                            </w:r>
                            <w:r w:rsidR="00FF11EE">
                              <w:rPr>
                                <w:rFonts w:ascii="Avenir LT Std 45 Book" w:hAnsi="Avenir LT Std 45 Book"/>
                                <w:color w:val="FFFFFF" w:themeColor="background1"/>
                                <w:sz w:val="56"/>
                                <w:szCs w:val="56"/>
                              </w:rPr>
                              <w:t xml:space="preserve">                            </w:t>
                            </w:r>
                          </w:p>
                          <w:p w14:paraId="3114AAB0" w14:textId="7715C0A0" w:rsidR="009F0202" w:rsidRPr="00FF11EE" w:rsidRDefault="00A254CE" w:rsidP="00D802DE">
                            <w:pPr>
                              <w:pStyle w:val="NoSpacing"/>
                              <w:jc w:val="center"/>
                              <w:rPr>
                                <w:rFonts w:ascii="Avenir LT Std 45 Book" w:hAnsi="Avenir LT Std 45 Book"/>
                                <w:color w:val="FFFFFF" w:themeColor="background1"/>
                                <w:sz w:val="56"/>
                                <w:szCs w:val="56"/>
                              </w:rPr>
                            </w:pPr>
                            <w:r>
                              <w:rPr>
                                <w:rFonts w:ascii="Avenir LT Std 45 Book" w:hAnsi="Avenir LT Std 45 Book"/>
                                <w:color w:val="FFFFFF" w:themeColor="background1"/>
                                <w:sz w:val="56"/>
                                <w:szCs w:val="56"/>
                              </w:rPr>
                              <w:t xml:space="preserve">Short Practice Placement </w:t>
                            </w:r>
                            <w:r w:rsidR="000F150C">
                              <w:rPr>
                                <w:rFonts w:ascii="Avenir LT Std 45 Book" w:hAnsi="Avenir LT Std 45 Book"/>
                                <w:color w:val="FFFFFF" w:themeColor="background1"/>
                                <w:sz w:val="56"/>
                                <w:szCs w:val="56"/>
                              </w:rPr>
                              <w:t>–</w:t>
                            </w:r>
                            <w:r>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 xml:space="preserve">Year One </w:t>
                            </w:r>
                            <w:r>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69.15pt;margin-top:42.9pt;width:521.4pt;height:151.6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" o:allowincell="f" fillcolor="black [3213]" strokecolor="black [3213]" strokeweight="1.5pt">
                <v:textbox inset="14.4pt,,14.4pt">
                  <w:txbxContent>
                    <w:p w14:paraId="68FC45F5" w14:textId="381177E0" w:rsidR="005C2166" w:rsidRDefault="002979EC"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5C2166">
                            <w:rPr>
                              <w:rFonts w:ascii="Avenir LT Std 45 Book" w:hAnsi="Avenir LT Std 45 Book"/>
                              <w:color w:val="FFFFFF" w:themeColor="background1"/>
                              <w:sz w:val="56"/>
                              <w:szCs w:val="56"/>
                              <w:lang w:val="en-IE"/>
                            </w:rPr>
                            <w:t xml:space="preserve">BSc (Hons) in </w:t>
                          </w:r>
                          <w:r w:rsidR="00A40DAA">
                            <w:rPr>
                              <w:rFonts w:ascii="Avenir LT Std 45 Book" w:hAnsi="Avenir LT Std 45 Book"/>
                              <w:color w:val="FFFFFF" w:themeColor="background1"/>
                              <w:sz w:val="56"/>
                              <w:szCs w:val="56"/>
                              <w:lang w:val="en-IE"/>
                            </w:rPr>
                            <w:t>INTELLECTUAL DISABILITY</w:t>
                          </w:r>
                          <w:r w:rsidR="00864AA4">
                            <w:rPr>
                              <w:rFonts w:ascii="Avenir LT Std 45 Book" w:hAnsi="Avenir LT Std 45 Book"/>
                              <w:color w:val="FFFFFF" w:themeColor="background1"/>
                              <w:sz w:val="56"/>
                              <w:szCs w:val="56"/>
                              <w:lang w:val="en-IE"/>
                            </w:rPr>
                            <w:t xml:space="preserve"> NURSING</w:t>
                          </w:r>
                        </w:sdtContent>
                      </w:sdt>
                      <w:r w:rsidR="00FF11EE" w:rsidRPr="00FF11EE">
                        <w:rPr>
                          <w:rFonts w:ascii="Avenir LT Std 45 Book" w:hAnsi="Avenir LT Std 45 Book"/>
                          <w:color w:val="FFFFFF" w:themeColor="background1"/>
                          <w:sz w:val="56"/>
                          <w:szCs w:val="56"/>
                        </w:rPr>
                        <w:t xml:space="preserve"> </w:t>
                      </w:r>
                      <w:r w:rsidR="00FF11EE">
                        <w:rPr>
                          <w:rFonts w:ascii="Avenir LT Std 45 Book" w:hAnsi="Avenir LT Std 45 Book"/>
                          <w:color w:val="FFFFFF" w:themeColor="background1"/>
                          <w:sz w:val="56"/>
                          <w:szCs w:val="56"/>
                        </w:rPr>
                        <w:t xml:space="preserve">                            </w:t>
                      </w:r>
                    </w:p>
                    <w:p w14:paraId="3114AAB0" w14:textId="7715C0A0" w:rsidR="009F0202" w:rsidRPr="00FF11EE" w:rsidRDefault="00A254CE" w:rsidP="00D802DE">
                      <w:pPr>
                        <w:pStyle w:val="NoSpacing"/>
                        <w:jc w:val="center"/>
                        <w:rPr>
                          <w:rFonts w:ascii="Avenir LT Std 45 Book" w:hAnsi="Avenir LT Std 45 Book"/>
                          <w:color w:val="FFFFFF" w:themeColor="background1"/>
                          <w:sz w:val="56"/>
                          <w:szCs w:val="56"/>
                        </w:rPr>
                      </w:pPr>
                      <w:r>
                        <w:rPr>
                          <w:rFonts w:ascii="Avenir LT Std 45 Book" w:hAnsi="Avenir LT Std 45 Book"/>
                          <w:color w:val="FFFFFF" w:themeColor="background1"/>
                          <w:sz w:val="56"/>
                          <w:szCs w:val="56"/>
                        </w:rPr>
                        <w:t xml:space="preserve">Short Practice Placement </w:t>
                      </w:r>
                      <w:r w:rsidR="000F150C">
                        <w:rPr>
                          <w:rFonts w:ascii="Avenir LT Std 45 Book" w:hAnsi="Avenir LT Std 45 Book"/>
                          <w:color w:val="FFFFFF" w:themeColor="background1"/>
                          <w:sz w:val="56"/>
                          <w:szCs w:val="56"/>
                        </w:rPr>
                        <w:t>–</w:t>
                      </w:r>
                      <w:r>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 xml:space="preserve">Year One </w:t>
                      </w:r>
                      <w:r>
                        <w:rPr>
                          <w:rFonts w:ascii="Avenir LT Std 45 Book" w:hAnsi="Avenir LT Std 45 Book"/>
                          <w:color w:val="FFFFFF" w:themeColor="background1"/>
                          <w:sz w:val="56"/>
                          <w:szCs w:val="56"/>
                        </w:rPr>
                        <w:t xml:space="preserve">         </w:t>
                      </w:r>
                      <w:r w:rsidR="00FF11EE" w:rsidRPr="00FF11EE">
                        <w:rPr>
                          <w:rFonts w:ascii="Avenir LT Std 45 Book" w:hAnsi="Avenir LT Std 45 Book"/>
                          <w:color w:val="FFFFFF" w:themeColor="background1"/>
                          <w:sz w:val="56"/>
                          <w:szCs w:val="56"/>
                        </w:rPr>
                        <w:t>(3 weeks or less)</w:t>
                      </w:r>
                    </w:p>
                  </w:txbxContent>
                </v:textbox>
                <w10:wrap anchorx="page" anchory="page"/>
              </v:rect>
            </w:pict>
          </mc:Fallback>
        </mc:AlternateContent>
      </w:r>
      <w:r w:rsidR="00FF11EE">
        <w:rPr>
          <w:noProof/>
          <w:lang w:val="en-IE" w:eastAsia="en-IE"/>
        </w:rPr>
        <mc:AlternateContent>
          <mc:Choice Requires="wpg">
            <w:drawing>
              <wp:anchor distT="0" distB="0" distL="114300" distR="114300" simplePos="0" relativeHeight="251648000" behindDoc="1" locked="0" layoutInCell="1" allowOverlap="1" wp14:anchorId="769B089F" wp14:editId="34A6A88F">
                <wp:simplePos x="0" y="0"/>
                <wp:positionH relativeFrom="page">
                  <wp:posOffset>4536374</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398328"/>
                            <a:ext cx="2962275" cy="207607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720E690" w14:textId="0B31FF33" w:rsidR="009F0202" w:rsidRPr="004A075D" w:rsidRDefault="009F0202"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 xml:space="preserve">National </w:t>
                              </w:r>
                              <w:r w:rsidR="00BB5A9E">
                                <w:rPr>
                                  <w:rFonts w:ascii="Avenir LT Std 45 Book" w:hAnsi="Avenir LT Std 45 Book"/>
                                  <w:color w:val="FFFFFF" w:themeColor="background1"/>
                                </w:rPr>
                                <w:t>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sidR="00A40DAA">
                                <w:rPr>
                                  <w:rFonts w:ascii="Avenir LT Std 45 Book" w:hAnsi="Avenir LT Std 45 Book"/>
                                  <w:color w:val="FFFFFF" w:themeColor="background1"/>
                                </w:rPr>
                                <w:t>Intellectual Disability</w:t>
                              </w:r>
                              <w:r w:rsidR="00320201">
                                <w:rPr>
                                  <w:rFonts w:ascii="Avenir LT Std 45 Book" w:hAnsi="Avenir LT Std 45 Book"/>
                                  <w:color w:val="FFFFFF" w:themeColor="background1"/>
                                </w:rPr>
                                <w:t xml:space="preserve"> </w:t>
                              </w:r>
                              <w:r w:rsidR="00320201" w:rsidRPr="004A075D">
                                <w:rPr>
                                  <w:rFonts w:ascii="Avenir LT Std 45 Book" w:hAnsi="Avenir LT Std 45 Book"/>
                                  <w:color w:val="FFFFFF" w:themeColor="background1"/>
                                </w:rPr>
                                <w:t>Nursing</w:t>
                              </w:r>
                              <w:r w:rsidRPr="004A075D">
                                <w:rPr>
                                  <w:rFonts w:ascii="Avenir LT Std 45 Book" w:hAnsi="Avenir LT Std 45 Book"/>
                                  <w:color w:val="FFFFFF" w:themeColor="background1"/>
                                </w:rPr>
                                <w:t xml:space="preserve"> Student</w:t>
                              </w:r>
                            </w:p>
                            <w:p w14:paraId="743A1CBE" w14:textId="77777777" w:rsidR="009F0202" w:rsidRPr="004A075D" w:rsidRDefault="009F0202" w:rsidP="00F06219">
                              <w:pPr>
                                <w:pStyle w:val="NoSpacing"/>
                                <w:spacing w:line="360" w:lineRule="auto"/>
                                <w:rPr>
                                  <w:rFonts w:ascii="Avenir LT Std 45 Book" w:hAnsi="Avenir LT Std 45 Book"/>
                                  <w:color w:val="FFFFFF" w:themeColor="background1"/>
                                </w:rPr>
                              </w:pPr>
                            </w:p>
                            <w:p w14:paraId="746DA90B" w14:textId="77777777" w:rsidR="009F0202" w:rsidRPr="004A075D" w:rsidRDefault="009F0202"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sidR="009252EA">
                                <w:rPr>
                                  <w:rFonts w:ascii="Avenir LT Std 45 Book" w:hAnsi="Avenir LT Std 45 Book"/>
                                  <w:color w:val="FFFFFF" w:themeColor="background1"/>
                                </w:rPr>
                                <w:t>2019</w:t>
                              </w:r>
                              <w:r w:rsidRPr="004A075D">
                                <w:rPr>
                                  <w:rFonts w:ascii="Avenir LT Std 45 Book" w:hAnsi="Avenir LT Std 45 Book"/>
                                  <w:color w:val="FFFFFF" w:themeColor="background1"/>
                                </w:rPr>
                                <w:t>)</w:t>
                              </w:r>
                            </w:p>
                            <w:p w14:paraId="2DFB0D4C" w14:textId="77777777"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7" style="position:absolute;margin-left:357.2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73983;width:29622;height:20761;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14:paraId="6720E690" w14:textId="0B31FF33" w:rsidR="009F0202" w:rsidRPr="004A075D" w:rsidRDefault="009F0202"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 xml:space="preserve">National </w:t>
                        </w:r>
                        <w:r w:rsidR="00BB5A9E">
                          <w:rPr>
                            <w:rFonts w:ascii="Avenir LT Std 45 Book" w:hAnsi="Avenir LT Std 45 Book"/>
                            <w:color w:val="FFFFFF" w:themeColor="background1"/>
                          </w:rPr>
                          <w:t>Competence</w:t>
                        </w:r>
                        <w:r w:rsidRPr="004A075D">
                          <w:rPr>
                            <w:rFonts w:ascii="Avenir LT Std 45 Book" w:hAnsi="Avenir LT Std 45 Book"/>
                            <w:color w:val="FFFFFF" w:themeColor="background1"/>
                          </w:rPr>
                          <w:t xml:space="preserve"> Assessment Document 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sidR="00A40DAA">
                          <w:rPr>
                            <w:rFonts w:ascii="Avenir LT Std 45 Book" w:hAnsi="Avenir LT Std 45 Book"/>
                            <w:color w:val="FFFFFF" w:themeColor="background1"/>
                          </w:rPr>
                          <w:t>Intellectual Disability</w:t>
                        </w:r>
                        <w:r w:rsidR="00320201">
                          <w:rPr>
                            <w:rFonts w:ascii="Avenir LT Std 45 Book" w:hAnsi="Avenir LT Std 45 Book"/>
                            <w:color w:val="FFFFFF" w:themeColor="background1"/>
                          </w:rPr>
                          <w:t xml:space="preserve"> </w:t>
                        </w:r>
                        <w:r w:rsidR="00320201" w:rsidRPr="004A075D">
                          <w:rPr>
                            <w:rFonts w:ascii="Avenir LT Std 45 Book" w:hAnsi="Avenir LT Std 45 Book"/>
                            <w:color w:val="FFFFFF" w:themeColor="background1"/>
                          </w:rPr>
                          <w:t>Nursing</w:t>
                        </w:r>
                        <w:r w:rsidRPr="004A075D">
                          <w:rPr>
                            <w:rFonts w:ascii="Avenir LT Std 45 Book" w:hAnsi="Avenir LT Std 45 Book"/>
                            <w:color w:val="FFFFFF" w:themeColor="background1"/>
                          </w:rPr>
                          <w:t xml:space="preserve"> Student</w:t>
                        </w:r>
                      </w:p>
                      <w:p w14:paraId="743A1CBE" w14:textId="77777777" w:rsidR="009F0202" w:rsidRPr="004A075D" w:rsidRDefault="009F0202" w:rsidP="00F06219">
                        <w:pPr>
                          <w:pStyle w:val="NoSpacing"/>
                          <w:spacing w:line="360" w:lineRule="auto"/>
                          <w:rPr>
                            <w:rFonts w:ascii="Avenir LT Std 45 Book" w:hAnsi="Avenir LT Std 45 Book"/>
                            <w:color w:val="FFFFFF" w:themeColor="background1"/>
                          </w:rPr>
                        </w:pPr>
                      </w:p>
                      <w:p w14:paraId="746DA90B" w14:textId="77777777" w:rsidR="009F0202" w:rsidRPr="004A075D" w:rsidRDefault="009F0202"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sidR="009252EA">
                          <w:rPr>
                            <w:rFonts w:ascii="Avenir LT Std 45 Book" w:hAnsi="Avenir LT Std 45 Book"/>
                            <w:color w:val="FFFFFF" w:themeColor="background1"/>
                          </w:rPr>
                          <w:t>2019</w:t>
                        </w:r>
                        <w:r w:rsidRPr="004A075D">
                          <w:rPr>
                            <w:rFonts w:ascii="Avenir LT Std 45 Book" w:hAnsi="Avenir LT Std 45 Book"/>
                            <w:color w:val="FFFFFF" w:themeColor="background1"/>
                          </w:rPr>
                          <w:t>)</w:t>
                        </w:r>
                      </w:p>
                      <w:p w14:paraId="2DFB0D4C" w14:textId="77777777"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14:paraId="1FBDB55B" w14:textId="77777777"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14:paraId="66B67EA4" w14:textId="77777777"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14:paraId="4BE336B4" w14:textId="4E9FEB74"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0F150C">
              <w:rPr>
                <w:rFonts w:ascii="Avenir LT Std 45 Book" w:hAnsi="Avenir LT Std 45 Book"/>
                <w:sz w:val="22"/>
                <w:szCs w:val="23"/>
              </w:rPr>
              <w:t>nursing s</w:t>
            </w:r>
            <w:r w:rsidR="000F150C" w:rsidRPr="000656C2">
              <w:rPr>
                <w:rFonts w:ascii="Avenir LT Std 45 Book" w:hAnsi="Avenir LT Std 45 Book"/>
                <w:sz w:val="22"/>
                <w:szCs w:val="23"/>
              </w:rPr>
              <w:t xml:space="preserve">tudent </w:t>
            </w:r>
            <w:r w:rsidR="000F150C">
              <w:rPr>
                <w:rFonts w:ascii="Avenir LT Std 45 Book" w:hAnsi="Avenir LT Std 45 Book"/>
                <w:sz w:val="22"/>
                <w:szCs w:val="23"/>
              </w:rPr>
              <w:t>n</w:t>
            </w:r>
            <w:r w:rsidR="000F150C" w:rsidRPr="000656C2">
              <w:rPr>
                <w:rFonts w:ascii="Avenir LT Std 45 Book" w:hAnsi="Avenir LT Std 45 Book"/>
                <w:sz w:val="22"/>
                <w:szCs w:val="23"/>
              </w:rPr>
              <w:t>ame</w:t>
            </w:r>
            <w:r w:rsidR="000F150C">
              <w:rPr>
                <w:rFonts w:ascii="Avenir LT Std 45 Book" w:hAnsi="Avenir LT Std 45 Book"/>
                <w:sz w:val="22"/>
                <w:szCs w:val="23"/>
              </w:rPr>
              <w:t xml:space="preserve"> </w:t>
            </w:r>
            <w:r>
              <w:rPr>
                <w:rFonts w:ascii="Avenir LT Std 45 Book" w:hAnsi="Avenir LT Std 45 Book"/>
                <w:sz w:val="22"/>
                <w:szCs w:val="23"/>
              </w:rPr>
              <w:t xml:space="preserve">(as per </w:t>
            </w:r>
            <w:r w:rsidR="000F150C">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AA1E1C" w:rsidRPr="000656C2" w14:paraId="69ED0DA0"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02253EF6" w14:textId="77777777" w:rsidR="00AA1E1C" w:rsidRPr="000656C2" w:rsidRDefault="00AA1E1C" w:rsidP="00FF11EE">
            <w:pPr>
              <w:pStyle w:val="NoSpacing"/>
              <w:rPr>
                <w:rFonts w:ascii="Avenir LT Std 45 Book" w:hAnsi="Avenir LT Std 45 Book"/>
                <w:sz w:val="22"/>
                <w:szCs w:val="23"/>
              </w:rPr>
            </w:pPr>
          </w:p>
        </w:tc>
      </w:tr>
      <w:tr w:rsidR="00AA1E1C" w:rsidRPr="000656C2" w14:paraId="522C2AEB"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46309E0D" w14:textId="61B42815"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0F150C">
              <w:rPr>
                <w:rFonts w:ascii="Avenir LT Std 45 Book" w:hAnsi="Avenir LT Std 45 Book"/>
                <w:sz w:val="22"/>
                <w:szCs w:val="23"/>
              </w:rPr>
              <w:t>s</w:t>
            </w:r>
            <w:r w:rsidR="000F150C" w:rsidRPr="000656C2">
              <w:rPr>
                <w:rFonts w:ascii="Avenir LT Std 45 Book" w:hAnsi="Avenir LT Std 45 Book"/>
                <w:sz w:val="22"/>
                <w:szCs w:val="23"/>
              </w:rPr>
              <w:t>tudent</w:t>
            </w:r>
            <w:r w:rsidR="000F150C">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14:paraId="153E5F17"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03775D2E" w14:textId="77777777" w:rsidR="00AA1E1C" w:rsidRDefault="00AA1E1C" w:rsidP="00FF11EE">
            <w:pPr>
              <w:pStyle w:val="NoSpacing"/>
              <w:rPr>
                <w:rFonts w:ascii="Avenir LT Std 45 Book" w:hAnsi="Avenir LT Std 45 Book"/>
                <w:sz w:val="22"/>
                <w:szCs w:val="23"/>
              </w:rPr>
            </w:pPr>
          </w:p>
        </w:tc>
      </w:tr>
      <w:tr w:rsidR="00AA1E1C" w:rsidRPr="000656C2" w14:paraId="74ABB69F"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14D2C3BC" w14:textId="5FB2990A"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0F150C">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14:paraId="15C4688E" w14:textId="77777777"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14:paraId="7A89DBDB" w14:textId="77777777" w:rsidR="00AA1E1C" w:rsidRDefault="00AA1E1C" w:rsidP="00FF11EE">
            <w:pPr>
              <w:pStyle w:val="NoSpacing"/>
              <w:rPr>
                <w:rFonts w:ascii="Avenir LT Std 45 Book" w:hAnsi="Avenir LT Std 45 Book"/>
                <w:sz w:val="22"/>
                <w:szCs w:val="23"/>
              </w:rPr>
            </w:pPr>
          </w:p>
        </w:tc>
      </w:tr>
    </w:tbl>
    <w:p w14:paraId="2AEBDD23" w14:textId="77777777"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789D45E5" wp14:editId="448F5B20">
                <wp:simplePos x="0" y="0"/>
                <wp:positionH relativeFrom="column">
                  <wp:posOffset>140970</wp:posOffset>
                </wp:positionH>
                <wp:positionV relativeFrom="paragraph">
                  <wp:posOffset>3808136</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wps:spPr>
                      <wps:style>
                        <a:lnRef idx="2">
                          <a:schemeClr val="dk1"/>
                        </a:lnRef>
                        <a:fillRef idx="1">
                          <a:schemeClr val="lt1"/>
                        </a:fillRef>
                        <a:effectRef idx="0">
                          <a:schemeClr val="dk1"/>
                        </a:effectRef>
                        <a:fontRef idx="minor">
                          <a:schemeClr val="dk1"/>
                        </a:fontRef>
                      </wps:style>
                      <wps:txbx>
                        <w:txbxContent>
                          <w:p w14:paraId="30F873BA" w14:textId="77777777"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14:paraId="467C7B2A" w14:textId="77777777"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9" o:spid="_x0000_s1031" style="position:absolute;margin-left:11.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OQOgIAAKg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" filled="f" strokecolor="black [3200]" strokeweight="1pt">
                <v:textbox inset="28.8pt,14.4pt,14.4pt,14.4pt">
                  <w:txbxContent>
                    <w:p w14:paraId="30F873BA" w14:textId="77777777"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14:paraId="467C7B2A" w14:textId="77777777"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4AA7BB0F" wp14:editId="1FBFFF86">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14:paraId="358F617B" w14:textId="468E2AA8" w:rsidR="009252EA"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BB5A9E">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589B7663" w14:textId="77777777" w:rsidR="009252EA" w:rsidRDefault="009252EA" w:rsidP="0089582D">
      <w:pPr>
        <w:pStyle w:val="NoSpacing"/>
        <w:jc w:val="center"/>
        <w:rPr>
          <w:rFonts w:ascii="Avenir LT Std 45 Book" w:hAnsi="Avenir LT Std 45 Book"/>
          <w:b/>
          <w:sz w:val="22"/>
          <w:szCs w:val="22"/>
        </w:rPr>
      </w:pPr>
    </w:p>
    <w:p w14:paraId="5F199179" w14:textId="77777777"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14:paraId="72EEC32B" w14:textId="77777777"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14:paraId="4CC23E42" w14:textId="6E5BCA5D" w:rsidR="00D36454"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B25A28">
        <w:t>S</w:t>
      </w:r>
      <w:r w:rsidR="00DF5E1D">
        <w:t>/</w:t>
      </w:r>
      <w:r w:rsidR="00DF5E1D" w:rsidRPr="00DF5E1D">
        <w:t xml:space="preserve"> </w:t>
      </w:r>
      <w:r w:rsidR="00DF5E1D">
        <w:t>PRACTITIONER</w:t>
      </w:r>
      <w:r w:rsidR="00675A4E">
        <w:t>S</w:t>
      </w:r>
      <w:r w:rsidR="00DF5E1D">
        <w:t xml:space="preserve"> REGISTERED WITH NMBI </w:t>
      </w:r>
      <w:r w:rsidR="00265DFB">
        <w:t>/SUPERVISORS</w:t>
      </w:r>
      <w:r w:rsidRPr="001055B0">
        <w:t xml:space="preserve"> SIGNATURE SHEET</w:t>
      </w:r>
      <w:bookmarkEnd w:id="0"/>
      <w:bookmarkEnd w:id="1"/>
      <w:bookmarkEnd w:id="2"/>
      <w:bookmarkEnd w:id="3"/>
    </w:p>
    <w:p w14:paraId="52DB4AB5" w14:textId="77777777" w:rsidR="00D36454" w:rsidRPr="00F950D6" w:rsidRDefault="00D36454" w:rsidP="00D36454">
      <w:pPr>
        <w:pStyle w:val="NoSpacing"/>
        <w:rPr>
          <w:rFonts w:ascii="Avenir LT Std 45 Book" w:hAnsi="Avenir LT Std 45 Book"/>
        </w:rPr>
      </w:pPr>
    </w:p>
    <w:p w14:paraId="41CDEEB3" w14:textId="02873EB5"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w:t>
      </w:r>
      <w:r w:rsidR="00D30148">
        <w:rPr>
          <w:rFonts w:ascii="Avenir LT Std 45 Book" w:hAnsi="Avenir LT Std 45 Book"/>
          <w:color w:val="000000"/>
          <w:sz w:val="22"/>
          <w:szCs w:val="22"/>
          <w:lang w:val="en-US"/>
        </w:rPr>
        <w:t xml:space="preserve"> </w:t>
      </w:r>
      <w:r w:rsidR="00816628">
        <w:rPr>
          <w:rFonts w:ascii="Avenir LT Std 45 Book" w:hAnsi="Avenir LT Std 45 Book"/>
          <w:color w:val="000000"/>
          <w:sz w:val="22"/>
          <w:szCs w:val="22"/>
          <w:lang w:val="en-US"/>
        </w:rPr>
        <w:t>Associate Preceptors/</w:t>
      </w:r>
      <w:r w:rsidR="00D30148" w:rsidRPr="00D30148">
        <w:rPr>
          <w:rFonts w:ascii="Avenir LT Std 45 Book" w:hAnsi="Avenir LT Std 45 Book"/>
          <w:sz w:val="22"/>
          <w:szCs w:val="22"/>
          <w:lang w:val="en-US"/>
        </w:rPr>
        <w:t xml:space="preserve"> </w:t>
      </w:r>
      <w:r w:rsidR="00D30148">
        <w:rPr>
          <w:rFonts w:ascii="Avenir LT Std 45 Book" w:hAnsi="Avenir LT Std 45 Book"/>
          <w:sz w:val="22"/>
          <w:szCs w:val="22"/>
          <w:lang w:val="en-US"/>
        </w:rPr>
        <w:t>Registered Nurse</w:t>
      </w:r>
      <w:r w:rsidR="0079793D">
        <w:rPr>
          <w:rFonts w:ascii="Avenir LT Std 45 Book" w:hAnsi="Avenir LT Std 45 Book"/>
          <w:sz w:val="22"/>
          <w:szCs w:val="22"/>
          <w:lang w:val="en-US"/>
        </w:rPr>
        <w:t>s</w:t>
      </w:r>
      <w:r w:rsidR="00D30148">
        <w:rPr>
          <w:rFonts w:ascii="Avenir LT Std 45 Book" w:hAnsi="Avenir LT Std 45 Book"/>
          <w:sz w:val="22"/>
          <w:szCs w:val="22"/>
          <w:lang w:val="en-US"/>
        </w:rPr>
        <w:t xml:space="preserve">/ </w:t>
      </w:r>
      <w:r w:rsidR="00DF5E1D">
        <w:rPr>
          <w:rFonts w:ascii="Avenir LT Std 45 Book" w:hAnsi="Avenir LT Std 45 Book"/>
          <w:color w:val="000000"/>
          <w:sz w:val="22"/>
          <w:szCs w:val="22"/>
          <w:lang w:val="en-US"/>
        </w:rPr>
        <w:t>Practitioner</w:t>
      </w:r>
      <w:r w:rsidR="0079793D">
        <w:rPr>
          <w:rFonts w:ascii="Avenir LT Std 45 Book" w:hAnsi="Avenir LT Std 45 Book"/>
          <w:color w:val="000000"/>
          <w:sz w:val="22"/>
          <w:szCs w:val="22"/>
          <w:lang w:val="en-US"/>
        </w:rPr>
        <w:t>s</w:t>
      </w:r>
      <w:r w:rsidR="00DF5E1D">
        <w:rPr>
          <w:rFonts w:ascii="Avenir LT Std 45 Book" w:hAnsi="Avenir LT Std 45 Book"/>
          <w:color w:val="000000"/>
          <w:sz w:val="22"/>
          <w:szCs w:val="22"/>
          <w:lang w:val="en-US"/>
        </w:rPr>
        <w:t xml:space="preserve"> Registered with NMBI</w:t>
      </w:r>
      <w:r w:rsidR="00D30148">
        <w:rPr>
          <w:rFonts w:ascii="Avenir LT Std 45 Book" w:hAnsi="Avenir LT Std 45 Book"/>
          <w:color w:val="000000"/>
          <w:sz w:val="22"/>
          <w:szCs w:val="22"/>
          <w:lang w:val="en-US"/>
        </w:rPr>
        <w:t xml:space="preserve">/ </w:t>
      </w:r>
      <w:r w:rsidR="00265DFB" w:rsidRPr="00F2576A">
        <w:rPr>
          <w:rFonts w:ascii="Avenir LT Std 45 Book" w:hAnsi="Avenir LT Std 45 Book"/>
          <w:color w:val="000000"/>
          <w:sz w:val="22"/>
          <w:szCs w:val="22"/>
          <w:lang w:val="en-US"/>
        </w:rPr>
        <w:t>Supervisors</w:t>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14:paraId="6D6085DD" w14:textId="77777777" w:rsidTr="00FF11EE">
        <w:trPr>
          <w:trHeight w:val="510"/>
        </w:trPr>
        <w:tc>
          <w:tcPr>
            <w:tcW w:w="1759" w:type="pct"/>
            <w:vAlign w:val="center"/>
          </w:tcPr>
          <w:p w14:paraId="144B26EA" w14:textId="4AF20B94"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00D30148">
              <w:rPr>
                <w:rFonts w:ascii="Avenir LT Std 45 Book" w:hAnsi="Avenir LT Std 45 Book"/>
                <w:color w:val="000000"/>
                <w:sz w:val="22"/>
                <w:szCs w:val="22"/>
                <w:lang w:val="en-US"/>
              </w:rPr>
              <w:t xml:space="preserve"> Practitioner Registered with NMBI/ </w:t>
            </w:r>
            <w:r w:rsidRPr="00B4633D">
              <w:rPr>
                <w:rFonts w:ascii="Avenir LT Std 45 Book" w:hAnsi="Avenir LT Std 45 Book"/>
                <w:sz w:val="22"/>
                <w:szCs w:val="22"/>
                <w:lang w:val="en-US"/>
              </w:rPr>
              <w:t>Supervisor</w:t>
            </w:r>
            <w:r w:rsidRPr="00D009BE">
              <w:rPr>
                <w:rFonts w:ascii="Avenir LT Std 45 Book" w:hAnsi="Avenir LT Std 45 Book"/>
                <w:i/>
                <w:sz w:val="22"/>
                <w:szCs w:val="22"/>
                <w:lang w:val="en-US"/>
              </w:rPr>
              <w:t xml:space="preserve"> </w:t>
            </w:r>
            <w:r w:rsidR="00D009BE">
              <w:rPr>
                <w:rStyle w:val="FootnoteReference"/>
                <w:rFonts w:ascii="Avenir LT Std 45 Book" w:hAnsi="Avenir LT Std 45 Book"/>
                <w:sz w:val="22"/>
                <w:szCs w:val="22"/>
                <w:lang w:val="en-US"/>
              </w:rPr>
              <w:footnoteReference w:id="1"/>
            </w: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14:paraId="2220A957" w14:textId="77777777"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14:paraId="5A0D2946" w14:textId="77777777"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14:paraId="45F544E3" w14:textId="77777777"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14:paraId="57E94CBF" w14:textId="77777777" w:rsidTr="00FF11EE">
        <w:trPr>
          <w:trHeight w:val="510"/>
        </w:trPr>
        <w:tc>
          <w:tcPr>
            <w:tcW w:w="1759" w:type="pct"/>
          </w:tcPr>
          <w:p w14:paraId="2AFC617A"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F34584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62B0578"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3B7D7B20"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19239FD0" w14:textId="77777777" w:rsidTr="00FF11EE">
        <w:trPr>
          <w:trHeight w:val="510"/>
        </w:trPr>
        <w:tc>
          <w:tcPr>
            <w:tcW w:w="1759" w:type="pct"/>
          </w:tcPr>
          <w:p w14:paraId="2C321839"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18D81E92"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3619950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E777DD9"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58831503" w14:textId="77777777" w:rsidTr="00FF11EE">
        <w:trPr>
          <w:trHeight w:val="510"/>
        </w:trPr>
        <w:tc>
          <w:tcPr>
            <w:tcW w:w="1759" w:type="pct"/>
          </w:tcPr>
          <w:p w14:paraId="06B6A7F6"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8564117"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00BD617"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3120F5D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2E437D1E" w14:textId="77777777" w:rsidTr="00FF11EE">
        <w:trPr>
          <w:trHeight w:val="510"/>
        </w:trPr>
        <w:tc>
          <w:tcPr>
            <w:tcW w:w="1759" w:type="pct"/>
          </w:tcPr>
          <w:p w14:paraId="37C9F5DF"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59EA476C"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BC2EB28"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4FC406BE"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4202C60B" w14:textId="77777777" w:rsidTr="00FF11EE">
        <w:trPr>
          <w:trHeight w:val="510"/>
        </w:trPr>
        <w:tc>
          <w:tcPr>
            <w:tcW w:w="1759" w:type="pct"/>
          </w:tcPr>
          <w:p w14:paraId="6E23B66C"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6B1A34DC"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676ABDD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5023DA0"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05F9F741" w14:textId="77777777" w:rsidTr="00FF11EE">
        <w:trPr>
          <w:trHeight w:val="510"/>
        </w:trPr>
        <w:tc>
          <w:tcPr>
            <w:tcW w:w="1759" w:type="pct"/>
          </w:tcPr>
          <w:p w14:paraId="7F746032"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E9B53F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7F07FCD"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0638BE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3C7A4DDD" w14:textId="77777777" w:rsidTr="00FF11EE">
        <w:trPr>
          <w:trHeight w:val="510"/>
        </w:trPr>
        <w:tc>
          <w:tcPr>
            <w:tcW w:w="1759" w:type="pct"/>
          </w:tcPr>
          <w:p w14:paraId="618F3B26"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4EDD1468"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264A72F"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3A6E81E7"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09F6D938" w14:textId="77777777" w:rsidTr="00FF11EE">
        <w:trPr>
          <w:trHeight w:val="510"/>
        </w:trPr>
        <w:tc>
          <w:tcPr>
            <w:tcW w:w="1759" w:type="pct"/>
          </w:tcPr>
          <w:p w14:paraId="3B09F40C"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07E44542"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B41A0BC" w14:textId="77777777" w:rsidR="00FF11EE" w:rsidRPr="008B0823" w:rsidRDefault="00FF11EE" w:rsidP="007D0D01">
            <w:pPr>
              <w:pStyle w:val="NoSpacing"/>
              <w:jc w:val="center"/>
              <w:rPr>
                <w:rFonts w:ascii="Avenir LT Std 45 Book" w:hAnsi="Avenir LT Std 45 Book"/>
                <w:sz w:val="22"/>
                <w:szCs w:val="22"/>
                <w:lang w:val="en-US"/>
              </w:rPr>
            </w:pPr>
          </w:p>
        </w:tc>
        <w:tc>
          <w:tcPr>
            <w:tcW w:w="1243" w:type="pct"/>
          </w:tcPr>
          <w:p w14:paraId="7FC0292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4141E694" w14:textId="77777777" w:rsidTr="00FF11EE">
        <w:trPr>
          <w:trHeight w:val="510"/>
        </w:trPr>
        <w:tc>
          <w:tcPr>
            <w:tcW w:w="1759" w:type="pct"/>
          </w:tcPr>
          <w:p w14:paraId="5DF7E121"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09849A2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3F1A00D0"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639E0C1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775F0D0C" w14:textId="77777777" w:rsidTr="00FF11EE">
        <w:trPr>
          <w:trHeight w:val="510"/>
        </w:trPr>
        <w:tc>
          <w:tcPr>
            <w:tcW w:w="1759" w:type="pct"/>
          </w:tcPr>
          <w:p w14:paraId="1837A604"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9E8B0A9"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ECE08A0"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212DDC09"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5753A5AD" w14:textId="77777777" w:rsidTr="00FF11EE">
        <w:trPr>
          <w:trHeight w:val="510"/>
        </w:trPr>
        <w:tc>
          <w:tcPr>
            <w:tcW w:w="1759" w:type="pct"/>
          </w:tcPr>
          <w:p w14:paraId="14848604"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3B15F649"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4961626"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1CDCA286"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4AD4BCA3" w14:textId="77777777" w:rsidTr="00FF11EE">
        <w:trPr>
          <w:trHeight w:val="510"/>
        </w:trPr>
        <w:tc>
          <w:tcPr>
            <w:tcW w:w="1759" w:type="pct"/>
          </w:tcPr>
          <w:p w14:paraId="3F07C420"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7FBD725"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3795FE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626153B2"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230A1C89" w14:textId="77777777" w:rsidTr="00FF11EE">
        <w:trPr>
          <w:trHeight w:val="510"/>
        </w:trPr>
        <w:tc>
          <w:tcPr>
            <w:tcW w:w="1759" w:type="pct"/>
          </w:tcPr>
          <w:p w14:paraId="5E55A569"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16B79213"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B6BB015"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D4ECC8E"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18AC22FD" w14:textId="77777777" w:rsidTr="00FF11EE">
        <w:trPr>
          <w:trHeight w:val="510"/>
        </w:trPr>
        <w:tc>
          <w:tcPr>
            <w:tcW w:w="1759" w:type="pct"/>
          </w:tcPr>
          <w:p w14:paraId="55F5690B"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42CBAA7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A570DB8"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18B5FCB3"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1ECF51DA" w14:textId="77777777" w:rsidTr="00FF11EE">
        <w:trPr>
          <w:trHeight w:val="510"/>
        </w:trPr>
        <w:tc>
          <w:tcPr>
            <w:tcW w:w="1759" w:type="pct"/>
          </w:tcPr>
          <w:p w14:paraId="1EC71416"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565A511B"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61E64CB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5B1A6631" w14:textId="77777777" w:rsidR="00FF11EE" w:rsidRPr="008B0823" w:rsidRDefault="00FF11EE" w:rsidP="00FD19DC">
            <w:pPr>
              <w:pStyle w:val="NoSpacing"/>
              <w:rPr>
                <w:rFonts w:ascii="Avenir LT Std 45 Book" w:hAnsi="Avenir LT Std 45 Book"/>
                <w:sz w:val="22"/>
                <w:szCs w:val="22"/>
                <w:lang w:val="en-US"/>
              </w:rPr>
            </w:pPr>
          </w:p>
        </w:tc>
      </w:tr>
    </w:tbl>
    <w:p w14:paraId="26ABE4CC" w14:textId="55A19ED9"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your </w:t>
      </w:r>
      <w:r w:rsidR="00C1275B">
        <w:rPr>
          <w:rFonts w:ascii="Avenir LT Std 45 Book" w:hAnsi="Avenir LT Std 45 Book"/>
          <w:color w:val="000000"/>
          <w:sz w:val="22"/>
          <w:szCs w:val="22"/>
          <w:lang w:val="en-US"/>
        </w:rPr>
        <w:t xml:space="preserve">National </w:t>
      </w:r>
      <w:r w:rsidR="00BB5A9E">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14:paraId="03C61BB0" w14:textId="77777777" w:rsidR="0079793D" w:rsidRDefault="0079793D" w:rsidP="00D36454">
      <w:pPr>
        <w:pStyle w:val="NoSpacing"/>
        <w:jc w:val="both"/>
        <w:rPr>
          <w:rFonts w:ascii="Avenir LT Std 45 Book" w:hAnsi="Avenir LT Std 45 Book"/>
          <w:color w:val="000000"/>
          <w:sz w:val="22"/>
          <w:szCs w:val="22"/>
          <w:lang w:val="en-US"/>
        </w:rPr>
      </w:pPr>
    </w:p>
    <w:p w14:paraId="2B75262D" w14:textId="24F5D99C" w:rsidR="009252EA"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BB5A9E">
        <w:rPr>
          <w:rFonts w:ascii="Avenir LT Std 45 Book" w:hAnsi="Avenir LT Std 45 Book"/>
          <w:b/>
          <w:sz w:val="22"/>
          <w:szCs w:val="22"/>
        </w:rPr>
        <w:t>Competence</w:t>
      </w:r>
      <w:r>
        <w:rPr>
          <w:rFonts w:ascii="Avenir LT Std 45 Book" w:hAnsi="Avenir LT Std 45 Book"/>
          <w:b/>
          <w:sz w:val="22"/>
          <w:szCs w:val="22"/>
        </w:rPr>
        <w:t xml:space="preserve"> Assessment Document – YEAR ONE</w:t>
      </w:r>
    </w:p>
    <w:p w14:paraId="48464B70" w14:textId="77777777" w:rsidR="009252EA" w:rsidRDefault="009252EA" w:rsidP="009F297D">
      <w:pPr>
        <w:pStyle w:val="NoSpacing"/>
        <w:jc w:val="center"/>
        <w:rPr>
          <w:rFonts w:ascii="Avenir LT Std 45 Book" w:hAnsi="Avenir LT Std 45 Book"/>
          <w:b/>
          <w:sz w:val="22"/>
          <w:szCs w:val="22"/>
        </w:rPr>
      </w:pPr>
    </w:p>
    <w:p w14:paraId="4BC8DF47" w14:textId="77777777" w:rsidR="009F297D" w:rsidRPr="00F950D6" w:rsidRDefault="00FC502D" w:rsidP="009F297D">
      <w:pPr>
        <w:pStyle w:val="NoSpacing"/>
        <w:jc w:val="center"/>
        <w:rPr>
          <w:rFonts w:ascii="Avenir LT Std 45 Book" w:hAnsi="Avenir LT Std 45 Book"/>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14:paraId="7EEE97F4" w14:textId="77777777" w:rsidR="000F150C" w:rsidRDefault="009F0202" w:rsidP="009F297D">
      <w:pPr>
        <w:pStyle w:val="Heading1"/>
        <w:rPr>
          <w:sz w:val="22"/>
        </w:rPr>
      </w:pPr>
      <w:r>
        <w:rPr>
          <w:sz w:val="22"/>
        </w:rPr>
        <w:t xml:space="preserve">This is a sample attendance record and will be operationalised in each HEI in </w:t>
      </w:r>
    </w:p>
    <w:p w14:paraId="742A8D97" w14:textId="53A6D6C6" w:rsidR="009F297D" w:rsidRDefault="009F0202" w:rsidP="009F297D">
      <w:pPr>
        <w:pStyle w:val="Heading1"/>
      </w:pPr>
      <w:proofErr w:type="gramStart"/>
      <w:r>
        <w:rPr>
          <w:sz w:val="22"/>
        </w:rPr>
        <w:t>accordance</w:t>
      </w:r>
      <w:proofErr w:type="gramEnd"/>
      <w:r>
        <w:rPr>
          <w:sz w:val="22"/>
        </w:rPr>
        <w:t xml:space="preserve"> </w:t>
      </w:r>
      <w:r w:rsidR="00D30148">
        <w:rPr>
          <w:sz w:val="22"/>
        </w:rPr>
        <w:t>with</w:t>
      </w:r>
      <w:r>
        <w:rPr>
          <w:sz w:val="22"/>
        </w:rPr>
        <w:t xml:space="preserve"> local policy</w:t>
      </w:r>
      <w:r w:rsidR="00DA7D1C">
        <w:rPr>
          <w:sz w:val="22"/>
        </w:rPr>
        <w:t xml:space="preserve"> and procedures</w:t>
      </w:r>
      <w:r w:rsidR="000F150C">
        <w:rPr>
          <w:sz w:val="22"/>
        </w:rPr>
        <w:t>.</w:t>
      </w:r>
    </w:p>
    <w:p w14:paraId="1F86E227" w14:textId="77777777" w:rsidR="00AA1E1C" w:rsidRDefault="009F297D" w:rsidP="00AA1E1C">
      <w:pPr>
        <w:pStyle w:val="NoSpacing"/>
        <w:jc w:val="center"/>
        <w:rPr>
          <w:rFonts w:ascii="Avenir LT Std 45 Book" w:hAnsi="Avenir LT Std 45 Book"/>
          <w:b/>
          <w:sz w:val="22"/>
          <w:szCs w:val="22"/>
        </w:rPr>
      </w:pPr>
      <w:r>
        <w:rPr>
          <w:rFonts w:ascii="Avenir LT Std 45 Book" w:hAnsi="Avenir LT Std 45 Book"/>
          <w:b/>
          <w:szCs w:val="22"/>
        </w:rPr>
        <w:t>P</w:t>
      </w:r>
      <w:r w:rsidR="00FC502D">
        <w:rPr>
          <w:rFonts w:ascii="Avenir LT Std 45 Book" w:hAnsi="Avenir LT Std 45 Book"/>
          <w:b/>
          <w:szCs w:val="22"/>
        </w:rPr>
        <w:t>RACTICE P</w:t>
      </w:r>
      <w:r>
        <w:rPr>
          <w:rFonts w:ascii="Avenir LT Std 45 Book" w:hAnsi="Avenir LT Std 45 Book"/>
          <w:b/>
          <w:szCs w:val="22"/>
        </w:rPr>
        <w:t xml:space="preserve">LACEMENT </w:t>
      </w:r>
    </w:p>
    <w:tbl>
      <w:tblPr>
        <w:tblStyle w:val="GridTable1Light-Accent61"/>
        <w:tblW w:w="5000" w:type="pct"/>
        <w:tblLook w:val="0000" w:firstRow="0" w:lastRow="0" w:firstColumn="0" w:lastColumn="0" w:noHBand="0" w:noVBand="0"/>
      </w:tblPr>
      <w:tblGrid>
        <w:gridCol w:w="4644"/>
        <w:gridCol w:w="4932"/>
      </w:tblGrid>
      <w:tr w:rsidR="00904421" w:rsidRPr="000656C2" w14:paraId="0F0075B0" w14:textId="77777777" w:rsidTr="00FC502D">
        <w:trPr>
          <w:trHeight w:val="292"/>
        </w:trPr>
        <w:tc>
          <w:tcPr>
            <w:tcW w:w="2425" w:type="pct"/>
          </w:tcPr>
          <w:p w14:paraId="149EB53B" w14:textId="5CD0011A"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0F150C">
              <w:rPr>
                <w:rFonts w:ascii="Avenir LT Std 45 Book" w:hAnsi="Avenir LT Std 45 Book"/>
                <w:sz w:val="20"/>
                <w:szCs w:val="22"/>
                <w:lang w:val="en-US"/>
              </w:rPr>
              <w:t>p</w:t>
            </w:r>
            <w:r w:rsidR="000F150C" w:rsidRPr="00FC502D">
              <w:rPr>
                <w:rFonts w:ascii="Avenir LT Std 45 Book" w:hAnsi="Avenir LT Std 45 Book"/>
                <w:sz w:val="20"/>
                <w:szCs w:val="22"/>
                <w:lang w:val="en-US"/>
              </w:rPr>
              <w:t>ractice</w:t>
            </w:r>
            <w:r w:rsidR="000F150C" w:rsidRPr="00904421">
              <w:rPr>
                <w:rFonts w:ascii="Avenir LT Std 45 Book" w:hAnsi="Avenir LT Std 45 Book"/>
                <w:sz w:val="20"/>
                <w:szCs w:val="20"/>
              </w:rPr>
              <w:t xml:space="preserve"> </w:t>
            </w:r>
            <w:r w:rsidR="00EE4B40">
              <w:rPr>
                <w:rFonts w:ascii="Avenir LT Std 45 Book" w:hAnsi="Avenir LT Std 45 Book"/>
                <w:sz w:val="20"/>
                <w:szCs w:val="20"/>
              </w:rPr>
              <w:t>p</w:t>
            </w:r>
            <w:r w:rsidR="00EE4B40" w:rsidRPr="00904421">
              <w:rPr>
                <w:rFonts w:ascii="Avenir LT Std 45 Book" w:hAnsi="Avenir LT Std 45 Book"/>
                <w:sz w:val="20"/>
                <w:szCs w:val="20"/>
              </w:rPr>
              <w:t xml:space="preserve">lacement </w:t>
            </w:r>
          </w:p>
        </w:tc>
        <w:tc>
          <w:tcPr>
            <w:tcW w:w="2575" w:type="pct"/>
          </w:tcPr>
          <w:p w14:paraId="279B61B7" w14:textId="77777777" w:rsidR="00904421" w:rsidRPr="000656C2" w:rsidRDefault="00904421" w:rsidP="00D23311">
            <w:pPr>
              <w:pStyle w:val="NoSpacing"/>
              <w:rPr>
                <w:rFonts w:ascii="Avenir LT Std 45 Book" w:hAnsi="Avenir LT Std 45 Book"/>
                <w:sz w:val="22"/>
                <w:szCs w:val="22"/>
              </w:rPr>
            </w:pPr>
          </w:p>
        </w:tc>
      </w:tr>
      <w:tr w:rsidR="00C53FD9" w:rsidRPr="000656C2" w14:paraId="441CD74C" w14:textId="77777777" w:rsidTr="00FC502D">
        <w:trPr>
          <w:trHeight w:val="292"/>
        </w:trPr>
        <w:tc>
          <w:tcPr>
            <w:tcW w:w="2425" w:type="pct"/>
          </w:tcPr>
          <w:p w14:paraId="1FAF8A00" w14:textId="6D590B92"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EE4B40">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EE4B40">
              <w:rPr>
                <w:rFonts w:ascii="Avenir LT Std 45 Book" w:hAnsi="Avenir LT Std 45 Book"/>
                <w:sz w:val="20"/>
                <w:szCs w:val="20"/>
              </w:rPr>
              <w:t>practice placement</w:t>
            </w:r>
          </w:p>
        </w:tc>
        <w:tc>
          <w:tcPr>
            <w:tcW w:w="2575" w:type="pct"/>
          </w:tcPr>
          <w:p w14:paraId="2C4DEA28" w14:textId="77777777" w:rsidR="00C53FD9" w:rsidRPr="000656C2" w:rsidRDefault="00C53FD9" w:rsidP="00D23311">
            <w:pPr>
              <w:pStyle w:val="NoSpacing"/>
              <w:rPr>
                <w:rFonts w:ascii="Avenir LT Std 45 Book" w:hAnsi="Avenir LT Std 45 Book"/>
                <w:sz w:val="22"/>
                <w:szCs w:val="22"/>
              </w:rPr>
            </w:pPr>
          </w:p>
        </w:tc>
      </w:tr>
      <w:tr w:rsidR="00904421" w:rsidRPr="000656C2" w14:paraId="1E6BDF25" w14:textId="77777777" w:rsidTr="00FC502D">
        <w:trPr>
          <w:trHeight w:val="267"/>
        </w:trPr>
        <w:tc>
          <w:tcPr>
            <w:tcW w:w="2425" w:type="pct"/>
          </w:tcPr>
          <w:p w14:paraId="217C657D" w14:textId="6C90318D" w:rsidR="00904421" w:rsidRPr="00904421" w:rsidRDefault="00904421" w:rsidP="009252EA">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EE4B40">
              <w:rPr>
                <w:rFonts w:ascii="Avenir LT Std 45 Book" w:hAnsi="Avenir LT Std 45 Book"/>
                <w:sz w:val="20"/>
                <w:szCs w:val="20"/>
              </w:rPr>
              <w:t>p</w:t>
            </w:r>
            <w:r w:rsidR="00FC502D">
              <w:rPr>
                <w:rFonts w:ascii="Avenir LT Std 45 Book" w:hAnsi="Avenir LT Std 45 Book"/>
                <w:sz w:val="20"/>
                <w:szCs w:val="20"/>
              </w:rPr>
              <w:t xml:space="preserve">ractice </w:t>
            </w:r>
            <w:r w:rsidR="00EE4B40">
              <w:rPr>
                <w:rFonts w:ascii="Avenir LT Std 45 Book" w:hAnsi="Avenir LT Std 45 Book"/>
                <w:sz w:val="20"/>
                <w:szCs w:val="20"/>
              </w:rPr>
              <w:t>p</w:t>
            </w:r>
            <w:r w:rsidRPr="00904421">
              <w:rPr>
                <w:rFonts w:ascii="Avenir LT Std 45 Book" w:hAnsi="Avenir LT Std 45 Book"/>
                <w:sz w:val="20"/>
                <w:szCs w:val="20"/>
              </w:rPr>
              <w:t xml:space="preserve">lacement </w:t>
            </w:r>
          </w:p>
        </w:tc>
        <w:tc>
          <w:tcPr>
            <w:tcW w:w="2575" w:type="pct"/>
          </w:tcPr>
          <w:p w14:paraId="3C4E2EF2" w14:textId="77777777" w:rsidR="00904421" w:rsidRPr="000656C2" w:rsidRDefault="00904421" w:rsidP="00D23311">
            <w:pPr>
              <w:pStyle w:val="NoSpacing"/>
              <w:rPr>
                <w:rFonts w:ascii="Avenir LT Std 45 Book" w:hAnsi="Avenir LT Std 45 Book"/>
                <w:sz w:val="22"/>
                <w:szCs w:val="22"/>
              </w:rPr>
            </w:pPr>
          </w:p>
        </w:tc>
      </w:tr>
      <w:tr w:rsidR="00904421" w:rsidRPr="000656C2" w14:paraId="3519C531" w14:textId="77777777" w:rsidTr="00FC502D">
        <w:trPr>
          <w:trHeight w:val="219"/>
        </w:trPr>
        <w:tc>
          <w:tcPr>
            <w:tcW w:w="2425" w:type="pct"/>
          </w:tcPr>
          <w:p w14:paraId="2B5C5121" w14:textId="180E8FB6"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2A070B">
              <w:rPr>
                <w:rFonts w:ascii="Avenir LT Std 45 Book" w:hAnsi="Avenir LT Std 45 Book"/>
                <w:sz w:val="20"/>
                <w:szCs w:val="20"/>
              </w:rPr>
              <w:t xml:space="preserve">the </w:t>
            </w:r>
            <w:r w:rsidR="00EE4B40">
              <w:rPr>
                <w:rFonts w:ascii="Avenir LT Std 45 Book" w:hAnsi="Avenir LT Std 45 Book"/>
                <w:sz w:val="20"/>
                <w:szCs w:val="20"/>
              </w:rPr>
              <w:t>h</w:t>
            </w:r>
            <w:r w:rsidRPr="00904421">
              <w:rPr>
                <w:rFonts w:ascii="Avenir LT Std 45 Book" w:hAnsi="Avenir LT Std 45 Book"/>
                <w:sz w:val="20"/>
                <w:szCs w:val="20"/>
              </w:rPr>
              <w:t xml:space="preserve">ealth </w:t>
            </w:r>
            <w:r w:rsidR="00EE4B40">
              <w:rPr>
                <w:rFonts w:ascii="Avenir LT Std 45 Book" w:hAnsi="Avenir LT Std 45 Book"/>
                <w:sz w:val="20"/>
                <w:szCs w:val="20"/>
              </w:rPr>
              <w:t>s</w:t>
            </w:r>
            <w:r w:rsidRPr="00904421">
              <w:rPr>
                <w:rFonts w:ascii="Avenir LT Std 45 Book" w:hAnsi="Avenir LT Std 45 Book"/>
                <w:sz w:val="20"/>
                <w:szCs w:val="20"/>
              </w:rPr>
              <w:t xml:space="preserve">ervice </w:t>
            </w:r>
            <w:r w:rsidR="00EE4B40">
              <w:rPr>
                <w:rFonts w:ascii="Avenir LT Std 45 Book" w:hAnsi="Avenir LT Std 45 Book"/>
                <w:sz w:val="20"/>
                <w:szCs w:val="20"/>
              </w:rPr>
              <w:t>p</w:t>
            </w:r>
            <w:r w:rsidRPr="00904421">
              <w:rPr>
                <w:rFonts w:ascii="Avenir LT Std 45 Book" w:hAnsi="Avenir LT Std 45 Book"/>
                <w:sz w:val="20"/>
                <w:szCs w:val="20"/>
              </w:rPr>
              <w:t>rovider</w:t>
            </w:r>
          </w:p>
        </w:tc>
        <w:tc>
          <w:tcPr>
            <w:tcW w:w="2575" w:type="pct"/>
          </w:tcPr>
          <w:p w14:paraId="0FA12BCB" w14:textId="77777777" w:rsidR="00904421" w:rsidRPr="000656C2" w:rsidRDefault="00904421" w:rsidP="00D23311">
            <w:pPr>
              <w:pStyle w:val="NoSpacing"/>
              <w:rPr>
                <w:rFonts w:ascii="Avenir LT Std 45 Book" w:hAnsi="Avenir LT Std 45 Book"/>
                <w:sz w:val="22"/>
                <w:szCs w:val="22"/>
              </w:rPr>
            </w:pPr>
          </w:p>
        </w:tc>
      </w:tr>
      <w:tr w:rsidR="00904421" w:rsidRPr="000656C2" w14:paraId="23FE9D93" w14:textId="77777777" w:rsidTr="00FC502D">
        <w:trPr>
          <w:trHeight w:val="265"/>
        </w:trPr>
        <w:tc>
          <w:tcPr>
            <w:tcW w:w="2425" w:type="pct"/>
          </w:tcPr>
          <w:p w14:paraId="38AEB65A" w14:textId="2FE62031"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EE4B40">
              <w:rPr>
                <w:rFonts w:ascii="Avenir LT Std 45 Book" w:hAnsi="Avenir LT Std 45 Book"/>
                <w:sz w:val="20"/>
                <w:szCs w:val="20"/>
              </w:rPr>
              <w:t>p</w:t>
            </w:r>
            <w:r w:rsidRPr="00904421">
              <w:rPr>
                <w:rFonts w:ascii="Avenir LT Std 45 Book" w:hAnsi="Avenir LT Std 45 Book"/>
                <w:sz w:val="20"/>
                <w:szCs w:val="20"/>
              </w:rPr>
              <w:t>lacement</w:t>
            </w:r>
          </w:p>
        </w:tc>
        <w:tc>
          <w:tcPr>
            <w:tcW w:w="2575" w:type="pct"/>
          </w:tcPr>
          <w:p w14:paraId="21967476" w14:textId="77777777" w:rsidR="00904421" w:rsidRPr="000656C2" w:rsidRDefault="00904421" w:rsidP="00D23311">
            <w:pPr>
              <w:pStyle w:val="NoSpacing"/>
              <w:rPr>
                <w:rFonts w:ascii="Avenir LT Std 45 Book" w:hAnsi="Avenir LT Std 45 Book"/>
                <w:sz w:val="22"/>
                <w:szCs w:val="22"/>
              </w:rPr>
            </w:pPr>
          </w:p>
        </w:tc>
      </w:tr>
      <w:tr w:rsidR="00904421" w:rsidRPr="000656C2" w14:paraId="3C0BBA41" w14:textId="77777777" w:rsidTr="00FC502D">
        <w:trPr>
          <w:trHeight w:val="283"/>
        </w:trPr>
        <w:tc>
          <w:tcPr>
            <w:tcW w:w="2425" w:type="pct"/>
          </w:tcPr>
          <w:p w14:paraId="79EFC78C" w14:textId="77777777"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14:paraId="7EC73A12" w14:textId="77777777" w:rsidR="00904421" w:rsidRPr="000656C2" w:rsidRDefault="00904421" w:rsidP="00D23311">
            <w:pPr>
              <w:pStyle w:val="NoSpacing"/>
              <w:rPr>
                <w:rFonts w:ascii="Avenir LT Std 45 Book" w:hAnsi="Avenir LT Std 45 Book"/>
                <w:sz w:val="22"/>
                <w:szCs w:val="22"/>
              </w:rPr>
            </w:pPr>
          </w:p>
        </w:tc>
      </w:tr>
      <w:tr w:rsidR="00904421" w:rsidRPr="000656C2" w14:paraId="654110D0" w14:textId="77777777" w:rsidTr="00FC502D">
        <w:trPr>
          <w:trHeight w:val="259"/>
        </w:trPr>
        <w:tc>
          <w:tcPr>
            <w:tcW w:w="2425" w:type="pct"/>
          </w:tcPr>
          <w:p w14:paraId="28F510E1" w14:textId="700AF2C2" w:rsidR="00904421" w:rsidRPr="00904421" w:rsidRDefault="00FD3845" w:rsidP="00D23311">
            <w:pPr>
              <w:pStyle w:val="NoSpacing"/>
              <w:rPr>
                <w:rFonts w:ascii="Avenir LT Std 45 Book" w:hAnsi="Avenir LT Std 45 Book"/>
                <w:sz w:val="20"/>
                <w:szCs w:val="20"/>
              </w:rPr>
            </w:pPr>
            <w:r>
              <w:rPr>
                <w:rFonts w:ascii="Avenir LT Std 45 Book" w:hAnsi="Avenir LT Std 45 Book"/>
                <w:sz w:val="20"/>
                <w:szCs w:val="20"/>
              </w:rPr>
              <w:t>Name of Preceptor/ Supervisor</w:t>
            </w:r>
          </w:p>
        </w:tc>
        <w:tc>
          <w:tcPr>
            <w:tcW w:w="2575" w:type="pct"/>
          </w:tcPr>
          <w:p w14:paraId="5C95433B" w14:textId="77777777" w:rsidR="00904421" w:rsidRPr="000656C2" w:rsidRDefault="00904421" w:rsidP="00D23311">
            <w:pPr>
              <w:pStyle w:val="NoSpacing"/>
              <w:rPr>
                <w:rFonts w:ascii="Avenir LT Std 45 Book" w:hAnsi="Avenir LT Std 45 Book"/>
                <w:sz w:val="22"/>
                <w:szCs w:val="22"/>
              </w:rPr>
            </w:pPr>
          </w:p>
        </w:tc>
      </w:tr>
      <w:tr w:rsidR="00904421" w:rsidRPr="000656C2" w14:paraId="3096CC15" w14:textId="77777777" w:rsidTr="00FC502D">
        <w:trPr>
          <w:trHeight w:val="291"/>
        </w:trPr>
        <w:tc>
          <w:tcPr>
            <w:tcW w:w="2425" w:type="pct"/>
          </w:tcPr>
          <w:p w14:paraId="0C2EE85D" w14:textId="11EF73D0"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2A070B">
              <w:rPr>
                <w:rFonts w:ascii="Avenir LT Std 45 Book" w:hAnsi="Avenir LT Std 45 Book"/>
                <w:sz w:val="20"/>
                <w:szCs w:val="20"/>
              </w:rPr>
              <w:t>/ Supervisor</w:t>
            </w:r>
          </w:p>
        </w:tc>
        <w:tc>
          <w:tcPr>
            <w:tcW w:w="2575" w:type="pct"/>
          </w:tcPr>
          <w:p w14:paraId="7E94E15E" w14:textId="77777777" w:rsidR="00904421" w:rsidRPr="000656C2" w:rsidRDefault="00904421" w:rsidP="00D23311">
            <w:pPr>
              <w:pStyle w:val="NoSpacing"/>
              <w:rPr>
                <w:rFonts w:ascii="Avenir LT Std 45 Book" w:hAnsi="Avenir LT Std 45 Book"/>
                <w:sz w:val="22"/>
                <w:szCs w:val="22"/>
              </w:rPr>
            </w:pPr>
          </w:p>
        </w:tc>
      </w:tr>
      <w:tr w:rsidR="00904421" w:rsidRPr="000656C2" w14:paraId="260E1C79" w14:textId="77777777" w:rsidTr="00FC502D">
        <w:trPr>
          <w:trHeight w:val="267"/>
        </w:trPr>
        <w:tc>
          <w:tcPr>
            <w:tcW w:w="2425" w:type="pct"/>
          </w:tcPr>
          <w:p w14:paraId="24202210" w14:textId="77777777"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14:paraId="7FC790E2" w14:textId="77777777" w:rsidR="00904421" w:rsidRPr="000656C2" w:rsidRDefault="00904421" w:rsidP="00D23311">
            <w:pPr>
              <w:pStyle w:val="NoSpacing"/>
              <w:rPr>
                <w:rFonts w:ascii="Avenir LT Std 45 Book" w:hAnsi="Avenir LT Std 45 Book"/>
                <w:sz w:val="22"/>
                <w:szCs w:val="22"/>
              </w:rPr>
            </w:pPr>
          </w:p>
        </w:tc>
      </w:tr>
    </w:tbl>
    <w:p w14:paraId="066716DE" w14:textId="798E8111"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14:paraId="583EECC1" w14:textId="77777777"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14:paraId="3BE4EC02" w14:textId="77777777"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14:paraId="0817CB1E" w14:textId="77777777"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010D94C3"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14:paraId="0110BEDB" w14:textId="77777777"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7A768C0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30E613C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590E1B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22F834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3CBAF7B"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48A8B7DD"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13D7F1AD"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5E5F4107" w14:textId="2A6DBB76"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E4B40">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14:paraId="074E98D1"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6D493349"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2C415B8D"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261F69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33D7B1B"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14:paraId="6D01E48A"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0BA27932"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731039D2" w14:textId="7949863A"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FD3845">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14:paraId="50871224"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68CFDBCC"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930107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3F408D6"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403B34A"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09E0BE45"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7CA966FC" w14:textId="77777777" w:rsidR="00FC502D" w:rsidRPr="00D23311" w:rsidRDefault="00FC502D" w:rsidP="00A9062B">
            <w:pPr>
              <w:pStyle w:val="NoSpacing"/>
              <w:rPr>
                <w:rFonts w:ascii="Avenir LT Std 45 Book" w:hAnsi="Avenir LT Std 45 Book"/>
                <w:b w:val="0"/>
                <w:sz w:val="20"/>
                <w:szCs w:val="20"/>
              </w:rPr>
            </w:pPr>
          </w:p>
        </w:tc>
      </w:tr>
      <w:tr w:rsidR="00FC502D" w:rsidRPr="00904421" w14:paraId="0DE4B768" w14:textId="77777777"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0DF02620"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14:paraId="50F350EC" w14:textId="1FC991FA"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21744986" w14:textId="2CC7BC9F"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053560B7"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BCC077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D469EB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944C27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2338C4C1"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1A5CCD67"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754099DE" w14:textId="4EBD7888"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E4B40">
              <w:rPr>
                <w:rFonts w:ascii="Avenir LT Std 45 Book" w:hAnsi="Avenir LT Std 45 Book"/>
                <w:sz w:val="20"/>
                <w:szCs w:val="20"/>
              </w:rPr>
              <w:t>s</w:t>
            </w:r>
            <w:r w:rsidR="00EE4B40"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14:paraId="4A5BD55B" w14:textId="6AFA5D50" w:rsidR="00FC502D" w:rsidRPr="00904421" w:rsidRDefault="00842D52"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b/>
                <w:noProof/>
                <w:sz w:val="22"/>
                <w:szCs w:val="22"/>
                <w:lang w:val="en-IE" w:eastAsia="en-IE"/>
              </w:rPr>
              <w:pict w14:anchorId="23BA7F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c>
        <w:tc>
          <w:tcPr>
            <w:tcW w:w="1275" w:type="dxa"/>
          </w:tcPr>
          <w:p w14:paraId="4014D9B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7AF09977"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7B3C6A9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57D1B5D0"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14:paraId="678D7254"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53E0F1EF"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77AE4526" w14:textId="4DF96091" w:rsidR="00FC502D" w:rsidRPr="00904421" w:rsidRDefault="00FC502D" w:rsidP="00FD3845">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FD3845">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14:paraId="739FAF26"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500F37D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2DD463B"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DDC488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6D86AFD"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082CED50"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3867FBA0" w14:textId="77777777" w:rsidR="00FC502D" w:rsidRPr="00D23311" w:rsidRDefault="00FC502D" w:rsidP="00A9062B">
            <w:pPr>
              <w:pStyle w:val="NoSpacing"/>
              <w:rPr>
                <w:rFonts w:ascii="Avenir LT Std 45 Book" w:hAnsi="Avenir LT Std 45 Book"/>
                <w:b w:val="0"/>
                <w:sz w:val="20"/>
                <w:szCs w:val="20"/>
              </w:rPr>
            </w:pPr>
          </w:p>
        </w:tc>
      </w:tr>
      <w:tr w:rsidR="00FC502D" w:rsidRPr="00904421" w14:paraId="71BB886E"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3E98D4C7"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14:paraId="0827B169" w14:textId="77777777"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75CDB7D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7011F9B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CA58FDC"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68CD58B"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3E9219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533D2BED"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426DE297"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0C9A93CC" w14:textId="55C5CB01"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EE4B40">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14:paraId="2124C3E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1A7BBFF2"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187F70A5"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C113996"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BDB32EA"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14:paraId="09B645C6"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6CCAF2BE"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40CF6673" w14:textId="05992934"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FD3845">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14:paraId="6F9A1454"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050AD07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AEBC86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2733411"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68A1293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6FE194DD"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309F71E8" w14:textId="77777777" w:rsidR="00FC502D" w:rsidRPr="00D23311" w:rsidRDefault="00FC502D" w:rsidP="00A9062B">
            <w:pPr>
              <w:pStyle w:val="NoSpacing"/>
              <w:rPr>
                <w:rFonts w:ascii="Avenir LT Std 45 Book" w:hAnsi="Avenir LT Std 45 Book"/>
                <w:b w:val="0"/>
                <w:sz w:val="20"/>
                <w:szCs w:val="20"/>
              </w:rPr>
            </w:pPr>
          </w:p>
        </w:tc>
      </w:tr>
    </w:tbl>
    <w:p w14:paraId="3C18DC58" w14:textId="77777777" w:rsidR="00636AF3" w:rsidRDefault="00636AF3" w:rsidP="007D0D01">
      <w:pPr>
        <w:jc w:val="center"/>
        <w:rPr>
          <w:rFonts w:ascii="Avenir LT Std 45 Book" w:hAnsi="Avenir LT Std 45 Book"/>
          <w:b/>
          <w:sz w:val="22"/>
          <w:szCs w:val="22"/>
        </w:rPr>
      </w:pPr>
    </w:p>
    <w:p w14:paraId="20C9F1C4" w14:textId="77777777" w:rsidR="00636AF3" w:rsidRDefault="00636AF3" w:rsidP="007D0D01">
      <w:pPr>
        <w:jc w:val="center"/>
        <w:rPr>
          <w:rFonts w:ascii="Avenir LT Std 45 Book" w:hAnsi="Avenir LT Std 45 Book"/>
          <w:b/>
          <w:sz w:val="22"/>
          <w:szCs w:val="22"/>
        </w:rPr>
      </w:pPr>
    </w:p>
    <w:p w14:paraId="7E4C9EDA" w14:textId="77777777" w:rsidR="00636AF3" w:rsidRDefault="00636AF3" w:rsidP="007D0D01">
      <w:pPr>
        <w:jc w:val="center"/>
        <w:rPr>
          <w:rFonts w:ascii="Avenir LT Std 45 Book" w:hAnsi="Avenir LT Std 45 Book"/>
          <w:b/>
          <w:sz w:val="22"/>
          <w:szCs w:val="22"/>
        </w:rPr>
      </w:pPr>
    </w:p>
    <w:p w14:paraId="5C77094E" w14:textId="77777777" w:rsidR="00636AF3" w:rsidRDefault="00636AF3" w:rsidP="007D0D01">
      <w:pPr>
        <w:jc w:val="center"/>
        <w:rPr>
          <w:rFonts w:ascii="Avenir LT Std 45 Book" w:hAnsi="Avenir LT Std 45 Book"/>
          <w:b/>
          <w:sz w:val="22"/>
          <w:szCs w:val="22"/>
        </w:rPr>
      </w:pPr>
    </w:p>
    <w:p w14:paraId="5DACD5C4" w14:textId="77777777" w:rsidR="00636AF3" w:rsidRDefault="00636AF3" w:rsidP="007D0D01">
      <w:pPr>
        <w:jc w:val="center"/>
        <w:rPr>
          <w:rFonts w:ascii="Avenir LT Std 45 Book" w:hAnsi="Avenir LT Std 45 Book"/>
          <w:b/>
          <w:sz w:val="22"/>
          <w:szCs w:val="22"/>
        </w:rPr>
      </w:pPr>
    </w:p>
    <w:p w14:paraId="4A91B7A3" w14:textId="77777777" w:rsidR="00636AF3" w:rsidRDefault="00636AF3" w:rsidP="007D0D01">
      <w:pPr>
        <w:jc w:val="center"/>
        <w:rPr>
          <w:rFonts w:ascii="Avenir LT Std 45 Book" w:hAnsi="Avenir LT Std 45 Book"/>
          <w:b/>
          <w:sz w:val="22"/>
          <w:szCs w:val="22"/>
        </w:rPr>
      </w:pPr>
    </w:p>
    <w:p w14:paraId="533ED695" w14:textId="77777777" w:rsidR="00636AF3" w:rsidRDefault="00636AF3" w:rsidP="007D0D01">
      <w:pPr>
        <w:jc w:val="center"/>
        <w:rPr>
          <w:rFonts w:ascii="Avenir LT Std 45 Book" w:hAnsi="Avenir LT Std 45 Book"/>
          <w:b/>
          <w:sz w:val="22"/>
          <w:szCs w:val="22"/>
        </w:rPr>
      </w:pPr>
    </w:p>
    <w:p w14:paraId="2CBB0153" w14:textId="77777777" w:rsidR="00636AF3" w:rsidRDefault="00636AF3" w:rsidP="007D0D01">
      <w:pPr>
        <w:jc w:val="center"/>
        <w:rPr>
          <w:rFonts w:ascii="Avenir LT Std 45 Book" w:hAnsi="Avenir LT Std 45 Book"/>
          <w:b/>
          <w:sz w:val="22"/>
          <w:szCs w:val="22"/>
        </w:rPr>
      </w:pPr>
    </w:p>
    <w:p w14:paraId="1D2E95E9" w14:textId="77777777" w:rsidR="00636AF3" w:rsidRDefault="00636AF3" w:rsidP="007D0D01">
      <w:pPr>
        <w:jc w:val="center"/>
        <w:rPr>
          <w:rFonts w:ascii="Avenir LT Std 45 Book" w:hAnsi="Avenir LT Std 45 Book"/>
          <w:b/>
          <w:sz w:val="22"/>
          <w:szCs w:val="22"/>
        </w:rPr>
      </w:pPr>
    </w:p>
    <w:p w14:paraId="1F39CD6F" w14:textId="77777777" w:rsidR="00636AF3" w:rsidRDefault="00636AF3" w:rsidP="007D0D01">
      <w:pPr>
        <w:jc w:val="center"/>
        <w:rPr>
          <w:rFonts w:ascii="Avenir LT Std 45 Book" w:hAnsi="Avenir LT Std 45 Book"/>
          <w:b/>
          <w:sz w:val="22"/>
          <w:szCs w:val="22"/>
        </w:rPr>
      </w:pPr>
    </w:p>
    <w:p w14:paraId="27BF7F90" w14:textId="404DDDDF" w:rsidR="009252EA"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BB5A9E">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788D73B4" w14:textId="77777777" w:rsidR="009252EA" w:rsidRDefault="009252EA" w:rsidP="007D0D01">
      <w:pPr>
        <w:jc w:val="center"/>
        <w:rPr>
          <w:rFonts w:ascii="Avenir LT Std 45 Book" w:hAnsi="Avenir LT Std 45 Book"/>
          <w:b/>
          <w:sz w:val="22"/>
          <w:szCs w:val="22"/>
        </w:rPr>
      </w:pPr>
    </w:p>
    <w:p w14:paraId="659CB80D" w14:textId="77777777"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14:paraId="484DA7B5" w14:textId="77777777" w:rsidR="00F950D6" w:rsidRPr="00F950D6" w:rsidRDefault="00F950D6" w:rsidP="00F950D6">
      <w:pPr>
        <w:pStyle w:val="NoSpacing"/>
        <w:rPr>
          <w:rFonts w:ascii="Avenir LT Std 45 Book" w:hAnsi="Avenir LT Std 45 Book"/>
          <w:sz w:val="22"/>
          <w:szCs w:val="22"/>
        </w:rPr>
      </w:pPr>
    </w:p>
    <w:p w14:paraId="64490C37" w14:textId="77777777" w:rsidR="00EE4B40" w:rsidRDefault="00FC502D" w:rsidP="00BE1F96">
      <w:pPr>
        <w:pStyle w:val="Heading1"/>
      </w:pPr>
      <w:bookmarkStart w:id="4" w:name="_Toc482104827"/>
      <w:bookmarkStart w:id="5" w:name="_Toc482104946"/>
      <w:r>
        <w:t>PRACTICE</w:t>
      </w:r>
      <w:r w:rsidR="00F14E5F" w:rsidRPr="007D0D01">
        <w:t xml:space="preserve"> PLACEMENT</w:t>
      </w:r>
      <w:r w:rsidR="009B04F1" w:rsidRPr="007D0D01">
        <w:t xml:space="preserve">: SELF-EVALUATION OF LEARNING NEEDS </w:t>
      </w:r>
    </w:p>
    <w:p w14:paraId="6627B48D" w14:textId="66DDC12F" w:rsidR="00544B1C" w:rsidRPr="007D0D01" w:rsidRDefault="009B04F1" w:rsidP="00BE1F96">
      <w:pPr>
        <w:pStyle w:val="Heading1"/>
      </w:pPr>
      <w:r w:rsidRPr="007D0D01">
        <w:t>AND EXPECTATIONS</w:t>
      </w:r>
      <w:bookmarkEnd w:id="4"/>
      <w:bookmarkEnd w:id="5"/>
    </w:p>
    <w:p w14:paraId="1C467159" w14:textId="4A1D838F" w:rsidR="00567279" w:rsidRPr="00BE7249" w:rsidRDefault="00544B1C" w:rsidP="00BE7249">
      <w:pPr>
        <w:pStyle w:val="NoSpacing"/>
        <w:jc w:val="both"/>
        <w:rPr>
          <w:rFonts w:ascii="Avenir LT Std 45 Book" w:hAnsi="Avenir LT Std 45 Book"/>
          <w:sz w:val="22"/>
          <w:szCs w:val="16"/>
        </w:rPr>
      </w:pPr>
      <w:proofErr w:type="gramStart"/>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EE4B40">
        <w:rPr>
          <w:rFonts w:ascii="Avenir LT Std 45 Book" w:hAnsi="Avenir LT Std 45 Book"/>
          <w:sz w:val="22"/>
          <w:szCs w:val="16"/>
        </w:rPr>
        <w:t>undergraduate n</w:t>
      </w:r>
      <w:r w:rsidR="00EE4B40" w:rsidRPr="00BE7249">
        <w:rPr>
          <w:rFonts w:ascii="Avenir LT Std 45 Book" w:hAnsi="Avenir LT Std 45 Book"/>
          <w:sz w:val="22"/>
          <w:szCs w:val="16"/>
        </w:rPr>
        <w:t xml:space="preserve">ursing </w:t>
      </w:r>
      <w:r w:rsidR="00EE4B40">
        <w:rPr>
          <w:rFonts w:ascii="Avenir LT Std 45 Book" w:hAnsi="Avenir LT Std 45 Book"/>
          <w:sz w:val="22"/>
          <w:szCs w:val="16"/>
        </w:rPr>
        <w:t>s</w:t>
      </w:r>
      <w:r w:rsidR="00EE4B40"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proofErr w:type="gramEnd"/>
      <w:r w:rsidR="00E47CE7">
        <w:rPr>
          <w:rFonts w:ascii="Avenir LT Std 45 Book" w:hAnsi="Avenir LT Std 45 Book"/>
          <w:sz w:val="22"/>
          <w:szCs w:val="16"/>
        </w:rPr>
        <w:t xml:space="preserve"> </w:t>
      </w:r>
      <w:r w:rsidR="00E47CE7">
        <w:rPr>
          <w:rFonts w:ascii="Avenir LT Std 45 Book" w:hAnsi="Avenir LT Std 45 Book"/>
          <w:sz w:val="22"/>
          <w:szCs w:val="22"/>
        </w:rPr>
        <w:t>Learning plan agreed with Preceptor/Associate Preceptor</w:t>
      </w:r>
      <w:r w:rsidR="00FD3845">
        <w:rPr>
          <w:rFonts w:ascii="Avenir LT Std 45 Book" w:hAnsi="Avenir LT Std 45 Book"/>
          <w:sz w:val="22"/>
          <w:szCs w:val="22"/>
        </w:rPr>
        <w:t>/ Supervisor</w:t>
      </w:r>
      <w:r w:rsidR="00E47CE7">
        <w:rPr>
          <w:rFonts w:ascii="Avenir LT Std 45 Book" w:hAnsi="Avenir LT Std 45 Book"/>
          <w:sz w:val="22"/>
          <w:szCs w:val="22"/>
        </w:rPr>
        <w:t xml:space="preserve"> for </w:t>
      </w:r>
      <w:r w:rsidR="00FC502D">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 </w:t>
      </w:r>
      <w:r w:rsidR="00760E1B">
        <w:rPr>
          <w:rFonts w:ascii="Avenir LT Std 45 Book" w:hAnsi="Avenir LT Std 45 Book"/>
          <w:sz w:val="22"/>
          <w:szCs w:val="22"/>
        </w:rPr>
        <w:t xml:space="preserve">See Appendix 1 in Guidelines for the National </w:t>
      </w:r>
      <w:r w:rsidR="00BB5A9E">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tbl>
      <w:tblPr>
        <w:tblStyle w:val="GridTable4-Accent61"/>
        <w:tblW w:w="5000" w:type="pct"/>
        <w:tblLook w:val="0000" w:firstRow="0" w:lastRow="0" w:firstColumn="0" w:lastColumn="0" w:noHBand="0" w:noVBand="0"/>
      </w:tblPr>
      <w:tblGrid>
        <w:gridCol w:w="9576"/>
      </w:tblGrid>
      <w:tr w:rsidR="00544B1C" w:rsidRPr="008B0823" w14:paraId="5550EDC2" w14:textId="77777777"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14:paraId="55771AEE" w14:textId="40187A7F"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4B9D1428" w14:textId="77777777"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1CBE0864" w14:textId="77777777" w:rsidR="00544B1C" w:rsidRDefault="00544B1C" w:rsidP="00544B1C">
            <w:pPr>
              <w:pStyle w:val="NoSpacing"/>
              <w:rPr>
                <w:rFonts w:ascii="Avenir LT Std 45 Book" w:hAnsi="Avenir LT Std 45 Book"/>
                <w:sz w:val="22"/>
                <w:szCs w:val="22"/>
                <w:lang w:val="en-US"/>
              </w:rPr>
            </w:pPr>
          </w:p>
          <w:p w14:paraId="4154A0CC" w14:textId="77777777" w:rsidR="00747B01" w:rsidRDefault="00747B01" w:rsidP="00544B1C">
            <w:pPr>
              <w:pStyle w:val="NoSpacing"/>
              <w:rPr>
                <w:rFonts w:ascii="Avenir LT Std 45 Book" w:hAnsi="Avenir LT Std 45 Book"/>
                <w:sz w:val="22"/>
                <w:szCs w:val="22"/>
                <w:lang w:val="en-US"/>
              </w:rPr>
            </w:pPr>
          </w:p>
          <w:p w14:paraId="66A97BFD" w14:textId="77777777" w:rsidR="00747B01" w:rsidRDefault="00747B01" w:rsidP="00544B1C">
            <w:pPr>
              <w:pStyle w:val="NoSpacing"/>
              <w:rPr>
                <w:rFonts w:ascii="Avenir LT Std 45 Book" w:hAnsi="Avenir LT Std 45 Book"/>
                <w:sz w:val="22"/>
                <w:szCs w:val="22"/>
                <w:lang w:val="en-US"/>
              </w:rPr>
            </w:pPr>
          </w:p>
          <w:p w14:paraId="0F067680" w14:textId="77777777" w:rsidR="00747B01" w:rsidRDefault="00747B01" w:rsidP="00544B1C">
            <w:pPr>
              <w:pStyle w:val="NoSpacing"/>
              <w:rPr>
                <w:rFonts w:ascii="Avenir LT Std 45 Book" w:hAnsi="Avenir LT Std 45 Book"/>
                <w:sz w:val="22"/>
                <w:szCs w:val="22"/>
                <w:lang w:val="en-US"/>
              </w:rPr>
            </w:pPr>
          </w:p>
          <w:p w14:paraId="05FCBAF6" w14:textId="77777777" w:rsidR="00747B01" w:rsidRPr="008B0823" w:rsidRDefault="00747B01" w:rsidP="00544B1C">
            <w:pPr>
              <w:pStyle w:val="NoSpacing"/>
              <w:rPr>
                <w:rFonts w:ascii="Avenir LT Std 45 Book" w:hAnsi="Avenir LT Std 45 Book"/>
                <w:sz w:val="22"/>
                <w:szCs w:val="22"/>
                <w:lang w:val="en-US"/>
              </w:rPr>
            </w:pPr>
          </w:p>
        </w:tc>
      </w:tr>
      <w:tr w:rsidR="00544B1C" w:rsidRPr="008B0823" w14:paraId="002D4DE7" w14:textId="77777777"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14:paraId="641B237D" w14:textId="062033C1"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5BF0ABB2" w14:textId="77777777"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65124213" w14:textId="77777777" w:rsidR="00544B1C" w:rsidRDefault="00544B1C" w:rsidP="00DE2E53">
            <w:pPr>
              <w:pStyle w:val="NoSpacing"/>
              <w:rPr>
                <w:rFonts w:ascii="Avenir LT Std 45 Book" w:hAnsi="Avenir LT Std 45 Book"/>
                <w:sz w:val="22"/>
                <w:szCs w:val="22"/>
                <w:lang w:val="en-US"/>
              </w:rPr>
            </w:pPr>
          </w:p>
          <w:p w14:paraId="087DC4B9" w14:textId="77777777" w:rsidR="00747B01" w:rsidRPr="008B0823" w:rsidRDefault="00747B01" w:rsidP="00DE2E53">
            <w:pPr>
              <w:pStyle w:val="NoSpacing"/>
              <w:rPr>
                <w:rFonts w:ascii="Avenir LT Std 45 Book" w:hAnsi="Avenir LT Std 45 Book"/>
                <w:sz w:val="22"/>
                <w:szCs w:val="22"/>
                <w:lang w:val="en-US"/>
              </w:rPr>
            </w:pPr>
          </w:p>
        </w:tc>
      </w:tr>
      <w:tr w:rsidR="00544B1C" w:rsidRPr="008B0823" w14:paraId="4C63B734" w14:textId="77777777"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14:paraId="3AF7B83C" w14:textId="1C6E2FE2"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620C8B48" w14:textId="77777777"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287824D4" w14:textId="77777777" w:rsidR="00544B1C" w:rsidRDefault="00544B1C" w:rsidP="00DE2E53">
            <w:pPr>
              <w:pStyle w:val="NoSpacing"/>
              <w:rPr>
                <w:rFonts w:ascii="Avenir LT Std 45 Book" w:hAnsi="Avenir LT Std 45 Book"/>
                <w:sz w:val="22"/>
                <w:szCs w:val="22"/>
                <w:lang w:val="en-US"/>
              </w:rPr>
            </w:pPr>
          </w:p>
          <w:p w14:paraId="242991D0" w14:textId="77777777" w:rsidR="00747B01" w:rsidRDefault="00747B01" w:rsidP="00DE2E53">
            <w:pPr>
              <w:pStyle w:val="NoSpacing"/>
              <w:rPr>
                <w:rFonts w:ascii="Avenir LT Std 45 Book" w:hAnsi="Avenir LT Std 45 Book"/>
                <w:sz w:val="22"/>
                <w:szCs w:val="22"/>
                <w:lang w:val="en-US"/>
              </w:rPr>
            </w:pPr>
          </w:p>
          <w:p w14:paraId="69CBA643" w14:textId="77777777" w:rsidR="00747B01" w:rsidRDefault="00747B01" w:rsidP="00DE2E53">
            <w:pPr>
              <w:pStyle w:val="NoSpacing"/>
              <w:rPr>
                <w:rFonts w:ascii="Avenir LT Std 45 Book" w:hAnsi="Avenir LT Std 45 Book"/>
                <w:sz w:val="22"/>
                <w:szCs w:val="22"/>
                <w:lang w:val="en-US"/>
              </w:rPr>
            </w:pPr>
          </w:p>
          <w:p w14:paraId="44B6400A" w14:textId="77777777" w:rsidR="00747B01" w:rsidRDefault="00747B01" w:rsidP="00DE2E53">
            <w:pPr>
              <w:pStyle w:val="NoSpacing"/>
              <w:rPr>
                <w:rFonts w:ascii="Avenir LT Std 45 Book" w:hAnsi="Avenir LT Std 45 Book"/>
                <w:sz w:val="22"/>
                <w:szCs w:val="22"/>
                <w:lang w:val="en-US"/>
              </w:rPr>
            </w:pPr>
          </w:p>
          <w:p w14:paraId="1EC3A876" w14:textId="77777777" w:rsidR="00747B01" w:rsidRDefault="00747B01" w:rsidP="00DE2E53">
            <w:pPr>
              <w:pStyle w:val="NoSpacing"/>
              <w:rPr>
                <w:rFonts w:ascii="Avenir LT Std 45 Book" w:hAnsi="Avenir LT Std 45 Book"/>
                <w:sz w:val="22"/>
                <w:szCs w:val="22"/>
                <w:lang w:val="en-US"/>
              </w:rPr>
            </w:pPr>
          </w:p>
          <w:p w14:paraId="53226EC3" w14:textId="77777777" w:rsidR="00747B01" w:rsidRDefault="00747B01" w:rsidP="00DE2E53">
            <w:pPr>
              <w:pStyle w:val="NoSpacing"/>
              <w:rPr>
                <w:rFonts w:ascii="Avenir LT Std 45 Book" w:hAnsi="Avenir LT Std 45 Book"/>
                <w:sz w:val="22"/>
                <w:szCs w:val="22"/>
                <w:lang w:val="en-US"/>
              </w:rPr>
            </w:pPr>
          </w:p>
          <w:p w14:paraId="6B001C02" w14:textId="77777777" w:rsidR="00747B01" w:rsidRDefault="00747B01" w:rsidP="00DE2E53">
            <w:pPr>
              <w:pStyle w:val="NoSpacing"/>
              <w:rPr>
                <w:rFonts w:ascii="Avenir LT Std 45 Book" w:hAnsi="Avenir LT Std 45 Book"/>
                <w:sz w:val="22"/>
                <w:szCs w:val="22"/>
                <w:lang w:val="en-US"/>
              </w:rPr>
            </w:pPr>
          </w:p>
          <w:p w14:paraId="7E3F6B83" w14:textId="77777777" w:rsidR="00747B01" w:rsidRPr="008B0823" w:rsidRDefault="00747B01" w:rsidP="00DE2E53">
            <w:pPr>
              <w:pStyle w:val="NoSpacing"/>
              <w:rPr>
                <w:rFonts w:ascii="Avenir LT Std 45 Book" w:hAnsi="Avenir LT Std 45 Book"/>
                <w:sz w:val="22"/>
                <w:szCs w:val="22"/>
                <w:lang w:val="en-US"/>
              </w:rPr>
            </w:pPr>
          </w:p>
        </w:tc>
      </w:tr>
      <w:tr w:rsidR="00544B1C" w:rsidRPr="008B0823" w14:paraId="69B553D2" w14:textId="77777777"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14:paraId="16482B64" w14:textId="4A2FB07E"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EE4B40">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050BB336" w14:textId="77777777"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6C5D9DD7" w14:textId="77777777" w:rsidR="00747B01" w:rsidRDefault="00747B01" w:rsidP="00DE2E53">
            <w:pPr>
              <w:pStyle w:val="NoSpacing"/>
              <w:rPr>
                <w:rFonts w:ascii="Avenir LT Std 45 Book" w:hAnsi="Avenir LT Std 45 Book"/>
                <w:sz w:val="22"/>
                <w:szCs w:val="22"/>
                <w:lang w:val="en-US"/>
              </w:rPr>
            </w:pPr>
          </w:p>
          <w:p w14:paraId="5E7D394A" w14:textId="77777777" w:rsidR="00CC7666" w:rsidRPr="008B0823" w:rsidRDefault="00CC7666" w:rsidP="00DE2E53">
            <w:pPr>
              <w:pStyle w:val="NoSpacing"/>
              <w:rPr>
                <w:rFonts w:ascii="Avenir LT Std 45 Book" w:hAnsi="Avenir LT Std 45 Book"/>
                <w:sz w:val="22"/>
                <w:szCs w:val="22"/>
                <w:lang w:val="en-US"/>
              </w:rPr>
            </w:pPr>
          </w:p>
        </w:tc>
      </w:tr>
    </w:tbl>
    <w:p w14:paraId="2CE6E49A" w14:textId="77777777" w:rsidR="008127AA" w:rsidRPr="0009066D" w:rsidRDefault="008127AA" w:rsidP="007D0D01">
      <w:pPr>
        <w:pStyle w:val="NoSpacing"/>
        <w:rPr>
          <w:rFonts w:ascii="Avenir LT Std 45 Book" w:hAnsi="Avenir LT Std 45 Book"/>
          <w:sz w:val="16"/>
          <w:szCs w:val="16"/>
        </w:rPr>
      </w:pPr>
    </w:p>
    <w:p w14:paraId="1E0364B7" w14:textId="1E762384" w:rsidR="009252EA"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BB5A9E">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9252EA">
        <w:rPr>
          <w:rFonts w:ascii="Avenir LT Std 45 Book" w:hAnsi="Avenir LT Std 45 Book"/>
          <w:b/>
          <w:sz w:val="22"/>
          <w:szCs w:val="22"/>
        </w:rPr>
        <w:t>– YEAR ONE</w:t>
      </w:r>
    </w:p>
    <w:p w14:paraId="033B7828" w14:textId="77777777" w:rsidR="009252EA" w:rsidRDefault="009252EA" w:rsidP="0089582D">
      <w:pPr>
        <w:pStyle w:val="NoSpacing"/>
        <w:jc w:val="center"/>
        <w:rPr>
          <w:rFonts w:ascii="Avenir LT Std 45 Book" w:hAnsi="Avenir LT Std 45 Book"/>
          <w:b/>
          <w:sz w:val="22"/>
          <w:szCs w:val="22"/>
        </w:rPr>
      </w:pPr>
    </w:p>
    <w:p w14:paraId="1B7D4870" w14:textId="08D86B39" w:rsidR="0089582D" w:rsidRDefault="00BB5A9E"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14:paraId="3050A31E" w14:textId="77777777" w:rsidR="0089582D" w:rsidRPr="007D0D01" w:rsidRDefault="0089582D" w:rsidP="0089582D">
      <w:pPr>
        <w:pStyle w:val="NoSpacing"/>
        <w:rPr>
          <w:rFonts w:ascii="Avenir LT Std 45 Book" w:hAnsi="Avenir LT Std 45 Book"/>
          <w:color w:val="70AD47" w:themeColor="accent6"/>
          <w:sz w:val="22"/>
          <w:szCs w:val="22"/>
        </w:rPr>
      </w:pPr>
    </w:p>
    <w:p w14:paraId="208E89BF" w14:textId="77777777" w:rsidR="009252EA" w:rsidRDefault="00FC502D" w:rsidP="0089582D">
      <w:pPr>
        <w:pStyle w:val="Heading1"/>
      </w:pPr>
      <w:r>
        <w:t>PRACTICE</w:t>
      </w:r>
      <w:r w:rsidR="000D0BEA">
        <w:t xml:space="preserve"> PLACEMENT</w:t>
      </w:r>
      <w:r w:rsidR="0089582D" w:rsidRPr="007D0D01">
        <w:t>: PRELIMINARY INTERVIEW</w:t>
      </w:r>
      <w:r w:rsidR="009252EA">
        <w:t xml:space="preserve"> </w:t>
      </w:r>
    </w:p>
    <w:p w14:paraId="174721AE" w14:textId="7D853AED" w:rsidR="0089582D" w:rsidRPr="007D0D01" w:rsidRDefault="009252EA" w:rsidP="0089582D">
      <w:pPr>
        <w:pStyle w:val="Heading1"/>
      </w:pPr>
      <w:r>
        <w:t>(</w:t>
      </w:r>
      <w:r w:rsidRPr="00542B56">
        <w:rPr>
          <w:color w:val="0000FF"/>
        </w:rPr>
        <w:t>Must be completed with</w:t>
      </w:r>
      <w:r w:rsidR="004527B5">
        <w:rPr>
          <w:color w:val="0000FF"/>
        </w:rPr>
        <w:t>in</w:t>
      </w:r>
      <w:r w:rsidRPr="00542B56">
        <w:rPr>
          <w:color w:val="0000FF"/>
        </w:rPr>
        <w:t xml:space="preserve"> the first </w:t>
      </w:r>
      <w:r w:rsidR="009D3DAD">
        <w:rPr>
          <w:color w:val="0000FF"/>
        </w:rPr>
        <w:t>2 days</w:t>
      </w:r>
      <w:r>
        <w:t>)</w:t>
      </w:r>
    </w:p>
    <w:tbl>
      <w:tblPr>
        <w:tblStyle w:val="GridTable4-Accent61"/>
        <w:tblW w:w="5089" w:type="pct"/>
        <w:tblLook w:val="0000" w:firstRow="0" w:lastRow="0" w:firstColumn="0" w:lastColumn="0" w:noHBand="0" w:noVBand="0"/>
      </w:tblPr>
      <w:tblGrid>
        <w:gridCol w:w="3887"/>
        <w:gridCol w:w="376"/>
        <w:gridCol w:w="2793"/>
        <w:gridCol w:w="752"/>
        <w:gridCol w:w="1938"/>
      </w:tblGrid>
      <w:tr w:rsidR="0089582D" w:rsidRPr="000656C2" w14:paraId="0C69657B" w14:textId="77777777"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7" w:type="pct"/>
            <w:gridSpan w:val="2"/>
            <w:shd w:val="clear" w:color="auto" w:fill="FFFFFF" w:themeFill="background1"/>
          </w:tcPr>
          <w:p w14:paraId="1EE3DA05" w14:textId="39930A1F" w:rsidR="0089582D" w:rsidRPr="000656C2"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 xml:space="preserve">/Associate </w:t>
            </w:r>
            <w:r w:rsidR="00D009BE">
              <w:rPr>
                <w:rFonts w:ascii="Avenir LT Std 45 Book" w:hAnsi="Avenir LT Std 45 Book"/>
                <w:sz w:val="22"/>
                <w:szCs w:val="22"/>
              </w:rPr>
              <w:t>Preceptor/</w:t>
            </w:r>
            <w:r w:rsidR="00EA3AAB">
              <w:rPr>
                <w:rFonts w:ascii="Avenir LT Std 45 Book" w:hAnsi="Avenir LT Std 45 Book"/>
                <w:sz w:val="22"/>
                <w:szCs w:val="22"/>
              </w:rPr>
              <w:t xml:space="preserve"> </w:t>
            </w:r>
            <w:r w:rsidR="00D009BE" w:rsidRPr="00BB5A9E">
              <w:rPr>
                <w:rFonts w:ascii="Avenir LT Std 45 Book" w:hAnsi="Avenir LT Std 45 Book"/>
                <w:iCs/>
                <w:sz w:val="22"/>
                <w:szCs w:val="22"/>
              </w:rPr>
              <w:t>Supervisor</w:t>
            </w:r>
          </w:p>
        </w:tc>
        <w:tc>
          <w:tcPr>
            <w:tcW w:w="2813" w:type="pct"/>
            <w:gridSpan w:val="3"/>
            <w:shd w:val="clear" w:color="auto" w:fill="FFFFFF" w:themeFill="background1"/>
          </w:tcPr>
          <w:p w14:paraId="262FA212" w14:textId="77777777"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14:paraId="32974110" w14:textId="77777777"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14:paraId="4266EA76" w14:textId="63AE0948"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by the </w:t>
            </w:r>
            <w:r w:rsidR="00EE4B40">
              <w:rPr>
                <w:rFonts w:ascii="Avenir LT Std 45 Book" w:hAnsi="Avenir LT Std 45 Book"/>
                <w:b/>
                <w:color w:val="0000FF"/>
                <w:sz w:val="22"/>
                <w:szCs w:val="22"/>
              </w:rPr>
              <w:t>n</w:t>
            </w:r>
            <w:r w:rsidR="00EE4B40" w:rsidRPr="00E13582">
              <w:rPr>
                <w:rFonts w:ascii="Avenir LT Std 45 Book" w:hAnsi="Avenir LT Std 45 Book"/>
                <w:b/>
                <w:color w:val="0000FF"/>
                <w:sz w:val="22"/>
                <w:szCs w:val="22"/>
              </w:rPr>
              <w:t xml:space="preserve">ursing </w:t>
            </w:r>
            <w:r w:rsidR="00EE4B40">
              <w:rPr>
                <w:rFonts w:ascii="Avenir LT Std 45 Book" w:hAnsi="Avenir LT Std 45 Book"/>
                <w:b/>
                <w:color w:val="0000FF"/>
                <w:sz w:val="22"/>
                <w:szCs w:val="22"/>
              </w:rPr>
              <w:t>s</w:t>
            </w:r>
            <w:r w:rsidR="00EE4B40" w:rsidRPr="00E13582">
              <w:rPr>
                <w:rFonts w:ascii="Avenir LT Std 45 Book" w:hAnsi="Avenir LT Std 45 Book"/>
                <w:b/>
                <w:color w:val="0000FF"/>
                <w:sz w:val="22"/>
                <w:szCs w:val="22"/>
              </w:rPr>
              <w:t>tudent</w:t>
            </w:r>
            <w:r w:rsidRPr="00E13582">
              <w:rPr>
                <w:rFonts w:ascii="Avenir LT Std 45 Book" w:hAnsi="Avenir LT Std 45 Book"/>
                <w:b/>
                <w:color w:val="0000FF"/>
                <w:sz w:val="22"/>
                <w:szCs w:val="22"/>
              </w:rPr>
              <w:t>:</w:t>
            </w:r>
          </w:p>
          <w:p w14:paraId="013D955A" w14:textId="50835044"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D30148">
              <w:rPr>
                <w:rFonts w:ascii="Avenir LT Std 45 Book" w:hAnsi="Avenir LT Std 45 Book"/>
                <w:sz w:val="22"/>
                <w:szCs w:val="22"/>
              </w:rPr>
              <w:t xml:space="preserve">the </w:t>
            </w:r>
            <w:r w:rsidR="00EE4B40">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14:paraId="714E2DCC" w14:textId="77777777"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14:paraId="6FA7D276" w14:textId="77777777" w:rsidR="0089582D" w:rsidRDefault="0089582D" w:rsidP="0089582D">
            <w:pPr>
              <w:pStyle w:val="NoSpacing"/>
              <w:rPr>
                <w:rFonts w:ascii="Avenir LT Std 45 Book" w:hAnsi="Avenir LT Std 45 Book"/>
                <w:sz w:val="22"/>
                <w:szCs w:val="22"/>
              </w:rPr>
            </w:pPr>
          </w:p>
          <w:p w14:paraId="1441E16F" w14:textId="77777777" w:rsidR="0089582D" w:rsidRDefault="0089582D" w:rsidP="0089582D">
            <w:pPr>
              <w:pStyle w:val="NoSpacing"/>
              <w:rPr>
                <w:rFonts w:ascii="Avenir LT Std 45 Book" w:hAnsi="Avenir LT Std 45 Book"/>
                <w:sz w:val="22"/>
                <w:szCs w:val="22"/>
              </w:rPr>
            </w:pPr>
          </w:p>
          <w:p w14:paraId="3E72120D" w14:textId="77777777" w:rsidR="0089582D" w:rsidRDefault="0089582D" w:rsidP="0089582D">
            <w:pPr>
              <w:pStyle w:val="NoSpacing"/>
              <w:rPr>
                <w:rFonts w:ascii="Avenir LT Std 45 Book" w:hAnsi="Avenir LT Std 45 Book"/>
                <w:sz w:val="22"/>
                <w:szCs w:val="22"/>
              </w:rPr>
            </w:pPr>
          </w:p>
          <w:p w14:paraId="392B5570" w14:textId="77777777" w:rsidR="0089582D" w:rsidRDefault="0089582D" w:rsidP="0089582D">
            <w:pPr>
              <w:pStyle w:val="NoSpacing"/>
              <w:rPr>
                <w:rFonts w:ascii="Avenir LT Std 45 Book" w:hAnsi="Avenir LT Std 45 Book"/>
                <w:sz w:val="22"/>
                <w:szCs w:val="22"/>
              </w:rPr>
            </w:pPr>
          </w:p>
          <w:p w14:paraId="4E7985EC" w14:textId="77777777" w:rsidR="0089582D" w:rsidRDefault="0089582D" w:rsidP="0089582D">
            <w:pPr>
              <w:pStyle w:val="NoSpacing"/>
              <w:rPr>
                <w:rFonts w:ascii="Avenir LT Std 45 Book" w:hAnsi="Avenir LT Std 45 Book"/>
                <w:sz w:val="22"/>
                <w:szCs w:val="22"/>
              </w:rPr>
            </w:pPr>
          </w:p>
          <w:p w14:paraId="27139F94" w14:textId="77777777" w:rsidR="0089582D" w:rsidRDefault="0089582D" w:rsidP="0089582D">
            <w:pPr>
              <w:pStyle w:val="NoSpacing"/>
              <w:rPr>
                <w:rFonts w:ascii="Avenir LT Std 45 Book" w:hAnsi="Avenir LT Std 45 Book"/>
                <w:sz w:val="22"/>
                <w:szCs w:val="22"/>
              </w:rPr>
            </w:pPr>
          </w:p>
          <w:p w14:paraId="36DDB95F" w14:textId="77777777" w:rsidR="0089582D" w:rsidRDefault="0089582D" w:rsidP="0089582D">
            <w:pPr>
              <w:pStyle w:val="NoSpacing"/>
              <w:rPr>
                <w:rFonts w:ascii="Avenir LT Std 45 Book" w:hAnsi="Avenir LT Std 45 Book"/>
                <w:sz w:val="22"/>
                <w:szCs w:val="22"/>
              </w:rPr>
            </w:pPr>
          </w:p>
          <w:p w14:paraId="731D4BB9" w14:textId="77777777" w:rsidR="0089582D" w:rsidRDefault="0089582D" w:rsidP="0089582D">
            <w:pPr>
              <w:pStyle w:val="NoSpacing"/>
              <w:rPr>
                <w:rFonts w:ascii="Avenir LT Std 45 Book" w:hAnsi="Avenir LT Std 45 Book"/>
                <w:sz w:val="22"/>
                <w:szCs w:val="22"/>
              </w:rPr>
            </w:pPr>
          </w:p>
          <w:p w14:paraId="45EEECB8" w14:textId="77777777" w:rsidR="0089582D" w:rsidRDefault="0089582D" w:rsidP="0089582D">
            <w:pPr>
              <w:pStyle w:val="NoSpacing"/>
              <w:rPr>
                <w:rFonts w:ascii="Avenir LT Std 45 Book" w:hAnsi="Avenir LT Std 45 Book"/>
                <w:sz w:val="22"/>
                <w:szCs w:val="22"/>
              </w:rPr>
            </w:pPr>
          </w:p>
          <w:p w14:paraId="79FC3A10" w14:textId="77777777" w:rsidR="0089582D" w:rsidRDefault="0089582D" w:rsidP="0089582D">
            <w:pPr>
              <w:pStyle w:val="NoSpacing"/>
              <w:rPr>
                <w:rFonts w:ascii="Avenir LT Std 45 Book" w:hAnsi="Avenir LT Std 45 Book"/>
                <w:sz w:val="22"/>
                <w:szCs w:val="22"/>
              </w:rPr>
            </w:pPr>
          </w:p>
          <w:p w14:paraId="5C4C753E" w14:textId="77777777" w:rsidR="0089582D" w:rsidRDefault="0089582D" w:rsidP="0089582D">
            <w:pPr>
              <w:pStyle w:val="NoSpacing"/>
              <w:rPr>
                <w:rFonts w:ascii="Avenir LT Std 45 Book" w:hAnsi="Avenir LT Std 45 Book"/>
                <w:sz w:val="22"/>
                <w:szCs w:val="22"/>
              </w:rPr>
            </w:pPr>
          </w:p>
          <w:p w14:paraId="7C3AA80E" w14:textId="77777777" w:rsidR="0089582D" w:rsidRPr="000656C2" w:rsidRDefault="0089582D" w:rsidP="0089582D">
            <w:pPr>
              <w:pStyle w:val="NoSpacing"/>
              <w:rPr>
                <w:rFonts w:ascii="Avenir LT Std 45 Book" w:hAnsi="Avenir LT Std 45 Book"/>
                <w:sz w:val="22"/>
                <w:szCs w:val="22"/>
              </w:rPr>
            </w:pPr>
          </w:p>
        </w:tc>
      </w:tr>
      <w:tr w:rsidR="0089582D" w:rsidRPr="000656C2" w14:paraId="020BB790" w14:textId="77777777"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14:paraId="5F3FF01B" w14:textId="4B25A78E"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w:t>
            </w:r>
            <w:r w:rsidRPr="00735A73">
              <w:rPr>
                <w:rFonts w:ascii="Avenir LT Std 45 Book" w:hAnsi="Avenir LT Std 45 Book"/>
                <w:b/>
                <w:color w:val="0000FF"/>
                <w:sz w:val="22"/>
                <w:szCs w:val="22"/>
              </w:rPr>
              <w:t>by the Preceptor/Associate Preceptor/Supervisor:</w:t>
            </w:r>
          </w:p>
          <w:p w14:paraId="32EB2589" w14:textId="77777777"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760E1B">
              <w:rPr>
                <w:rFonts w:ascii="Avenir LT Std 45 Book" w:hAnsi="Avenir LT Std 45 Book"/>
                <w:sz w:val="22"/>
                <w:szCs w:val="22"/>
              </w:rPr>
              <w:t>/</w:t>
            </w:r>
            <w:r w:rsidR="00760E1B" w:rsidRPr="00735A73">
              <w:rPr>
                <w:rFonts w:ascii="Avenir LT Std 45 Book" w:hAnsi="Avenir LT Std 45 Book"/>
                <w:sz w:val="22"/>
                <w:szCs w:val="22"/>
              </w:rPr>
              <w:t>Supervisor</w:t>
            </w:r>
            <w:r w:rsidRPr="00735A73">
              <w:rPr>
                <w:rFonts w:ascii="Avenir LT Std 45 Book" w:hAnsi="Avenir LT Std 45 Book"/>
                <w:sz w:val="22"/>
                <w:szCs w:val="22"/>
              </w:rPr>
              <w:t xml:space="preserve"> </w:t>
            </w:r>
            <w:r>
              <w:rPr>
                <w:rFonts w:ascii="Avenir LT Std 45 Book" w:hAnsi="Avenir LT Std 45 Book"/>
                <w:sz w:val="22"/>
                <w:szCs w:val="22"/>
              </w:rPr>
              <w:t xml:space="preserve">for </w:t>
            </w:r>
            <w:r w:rsidR="00FC502D">
              <w:rPr>
                <w:rFonts w:ascii="Avenir LT Std 45 Book" w:hAnsi="Avenir LT Std 45 Book"/>
                <w:sz w:val="22"/>
                <w:szCs w:val="22"/>
              </w:rPr>
              <w:t>practice</w:t>
            </w:r>
            <w:r>
              <w:rPr>
                <w:rFonts w:ascii="Avenir LT Std 45 Book" w:hAnsi="Avenir LT Std 45 Book"/>
                <w:sz w:val="22"/>
                <w:szCs w:val="22"/>
              </w:rPr>
              <w:t xml:space="preserve"> placement</w:t>
            </w:r>
            <w:r w:rsidR="00DF3973">
              <w:rPr>
                <w:rFonts w:ascii="Avenir LT Std 45 Book" w:hAnsi="Avenir LT Std 45 Book"/>
                <w:sz w:val="22"/>
                <w:szCs w:val="22"/>
              </w:rPr>
              <w:t xml:space="preserve">                     </w:t>
            </w:r>
            <w:r>
              <w:rPr>
                <w:rFonts w:ascii="Avenir LT Std 45 Book" w:hAnsi="Avenir LT Std 45 Book"/>
                <w:sz w:val="22"/>
                <w:szCs w:val="22"/>
              </w:rPr>
              <w:t xml:space="preserve"> (in accordance with the practice placement learning outcomes)</w:t>
            </w:r>
          </w:p>
        </w:tc>
      </w:tr>
      <w:tr w:rsidR="0089582D" w:rsidRPr="000656C2" w14:paraId="7FE78486" w14:textId="77777777"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14:paraId="168DCB09" w14:textId="77777777" w:rsidR="0089582D" w:rsidRDefault="0089582D" w:rsidP="0089582D">
            <w:pPr>
              <w:pStyle w:val="NoSpacing"/>
              <w:rPr>
                <w:rFonts w:ascii="Avenir LT Std 45 Book" w:hAnsi="Avenir LT Std 45 Book"/>
                <w:sz w:val="22"/>
                <w:szCs w:val="22"/>
              </w:rPr>
            </w:pPr>
          </w:p>
          <w:p w14:paraId="58B2C2D4" w14:textId="77777777" w:rsidR="0089582D" w:rsidRDefault="0089582D" w:rsidP="0089582D">
            <w:pPr>
              <w:pStyle w:val="NoSpacing"/>
              <w:rPr>
                <w:rFonts w:ascii="Avenir LT Std 45 Book" w:hAnsi="Avenir LT Std 45 Book"/>
                <w:sz w:val="22"/>
                <w:szCs w:val="22"/>
              </w:rPr>
            </w:pPr>
          </w:p>
          <w:p w14:paraId="5CE93673" w14:textId="77777777" w:rsidR="0089582D" w:rsidRDefault="0089582D" w:rsidP="0089582D">
            <w:pPr>
              <w:pStyle w:val="NoSpacing"/>
              <w:rPr>
                <w:rFonts w:ascii="Avenir LT Std 45 Book" w:hAnsi="Avenir LT Std 45 Book"/>
                <w:sz w:val="22"/>
                <w:szCs w:val="22"/>
              </w:rPr>
            </w:pPr>
          </w:p>
          <w:p w14:paraId="79DAC825" w14:textId="77777777" w:rsidR="0089582D" w:rsidRDefault="0089582D" w:rsidP="0089582D">
            <w:pPr>
              <w:pStyle w:val="NoSpacing"/>
              <w:rPr>
                <w:rFonts w:ascii="Avenir LT Std 45 Book" w:hAnsi="Avenir LT Std 45 Book"/>
                <w:sz w:val="22"/>
                <w:szCs w:val="22"/>
              </w:rPr>
            </w:pPr>
          </w:p>
          <w:p w14:paraId="593D22A2" w14:textId="77777777" w:rsidR="0089582D" w:rsidRDefault="0089582D" w:rsidP="0089582D">
            <w:pPr>
              <w:pStyle w:val="NoSpacing"/>
              <w:rPr>
                <w:rFonts w:ascii="Avenir LT Std 45 Book" w:hAnsi="Avenir LT Std 45 Book"/>
                <w:sz w:val="22"/>
                <w:szCs w:val="22"/>
              </w:rPr>
            </w:pPr>
          </w:p>
          <w:p w14:paraId="19668FF9" w14:textId="77777777" w:rsidR="0089582D" w:rsidRDefault="0089582D" w:rsidP="0089582D">
            <w:pPr>
              <w:pStyle w:val="NoSpacing"/>
              <w:rPr>
                <w:rFonts w:ascii="Avenir LT Std 45 Book" w:hAnsi="Avenir LT Std 45 Book"/>
                <w:sz w:val="22"/>
                <w:szCs w:val="22"/>
              </w:rPr>
            </w:pPr>
          </w:p>
          <w:p w14:paraId="0EAE053F" w14:textId="77777777" w:rsidR="0089582D" w:rsidRDefault="0089582D" w:rsidP="0089582D">
            <w:pPr>
              <w:pStyle w:val="NoSpacing"/>
              <w:rPr>
                <w:rFonts w:ascii="Avenir LT Std 45 Book" w:hAnsi="Avenir LT Std 45 Book"/>
                <w:sz w:val="22"/>
                <w:szCs w:val="22"/>
              </w:rPr>
            </w:pPr>
          </w:p>
          <w:p w14:paraId="450C07CB" w14:textId="77777777" w:rsidR="0089582D" w:rsidRDefault="0089582D" w:rsidP="0089582D">
            <w:pPr>
              <w:pStyle w:val="NoSpacing"/>
              <w:rPr>
                <w:rFonts w:ascii="Avenir LT Std 45 Book" w:hAnsi="Avenir LT Std 45 Book"/>
                <w:sz w:val="22"/>
                <w:szCs w:val="22"/>
              </w:rPr>
            </w:pPr>
          </w:p>
          <w:p w14:paraId="05AB77DD" w14:textId="77777777" w:rsidR="00F11489" w:rsidRDefault="00F11489" w:rsidP="0089582D">
            <w:pPr>
              <w:pStyle w:val="NoSpacing"/>
              <w:rPr>
                <w:rFonts w:ascii="Avenir LT Std 45 Book" w:hAnsi="Avenir LT Std 45 Book"/>
                <w:sz w:val="22"/>
                <w:szCs w:val="22"/>
              </w:rPr>
            </w:pPr>
          </w:p>
          <w:p w14:paraId="7993E2A4" w14:textId="77777777" w:rsidR="0089582D" w:rsidRDefault="0089582D" w:rsidP="0089582D">
            <w:pPr>
              <w:pStyle w:val="NoSpacing"/>
              <w:rPr>
                <w:rFonts w:ascii="Avenir LT Std 45 Book" w:hAnsi="Avenir LT Std 45 Book"/>
                <w:sz w:val="22"/>
                <w:szCs w:val="22"/>
              </w:rPr>
            </w:pPr>
          </w:p>
          <w:p w14:paraId="396A9CFF" w14:textId="77777777" w:rsidR="0089582D" w:rsidRDefault="0089582D" w:rsidP="0089582D">
            <w:pPr>
              <w:pStyle w:val="NoSpacing"/>
              <w:rPr>
                <w:rFonts w:ascii="Avenir LT Std 45 Book" w:hAnsi="Avenir LT Std 45 Book"/>
                <w:sz w:val="22"/>
                <w:szCs w:val="22"/>
              </w:rPr>
            </w:pPr>
          </w:p>
          <w:p w14:paraId="4A15C05F" w14:textId="77777777" w:rsidR="0089582D" w:rsidRDefault="0089582D" w:rsidP="0089582D">
            <w:pPr>
              <w:pStyle w:val="NoSpacing"/>
              <w:rPr>
                <w:rFonts w:ascii="Avenir LT Std 45 Book" w:hAnsi="Avenir LT Std 45 Book"/>
                <w:sz w:val="22"/>
                <w:szCs w:val="22"/>
              </w:rPr>
            </w:pPr>
          </w:p>
          <w:p w14:paraId="745F1CF9" w14:textId="77777777" w:rsidR="00B5127B" w:rsidRPr="000656C2" w:rsidRDefault="00B5127B">
            <w:pPr>
              <w:pStyle w:val="NoSpacing"/>
              <w:rPr>
                <w:rFonts w:ascii="Avenir LT Std 45 Book" w:hAnsi="Avenir LT Std 45 Book"/>
                <w:sz w:val="22"/>
                <w:szCs w:val="22"/>
              </w:rPr>
            </w:pPr>
          </w:p>
        </w:tc>
      </w:tr>
      <w:tr w:rsidR="00B4776C" w:rsidRPr="000656C2" w14:paraId="0D98A4BC" w14:textId="77777777" w:rsidTr="00B4776C">
        <w:trPr>
          <w:trHeight w:val="369"/>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6FD4037C" w14:textId="7E99DF74" w:rsidR="00B4776C" w:rsidRDefault="00B4776C">
            <w:pPr>
              <w:pStyle w:val="NoSpacing"/>
              <w:rPr>
                <w:rFonts w:ascii="Avenir LT Std 45 Book" w:hAnsi="Avenir LT Std 45 Book"/>
                <w:sz w:val="22"/>
                <w:szCs w:val="22"/>
              </w:rPr>
            </w:pPr>
            <w:r>
              <w:rPr>
                <w:rFonts w:ascii="Avenir LT Std 45 Book" w:hAnsi="Avenir LT Std 45 Book"/>
                <w:sz w:val="22"/>
                <w:szCs w:val="22"/>
              </w:rPr>
              <w:t>Orientation to</w:t>
            </w:r>
            <w:r w:rsidR="006E6CA1">
              <w:rPr>
                <w:rFonts w:ascii="Avenir LT Std 45 Book" w:hAnsi="Avenir LT Std 45 Book"/>
                <w:sz w:val="22"/>
                <w:szCs w:val="22"/>
              </w:rPr>
              <w:t xml:space="preserve"> practice</w:t>
            </w:r>
            <w:r>
              <w:rPr>
                <w:rFonts w:ascii="Avenir LT Std 45 Book" w:hAnsi="Avenir LT Std 45 Book"/>
                <w:sz w:val="22"/>
                <w:szCs w:val="22"/>
              </w:rPr>
              <w:t xml:space="preserve"> placement and </w:t>
            </w:r>
            <w:r w:rsidR="00EE4B40">
              <w:rPr>
                <w:rFonts w:ascii="Avenir LT Std 45 Book" w:hAnsi="Avenir LT Std 45 Book"/>
                <w:sz w:val="22"/>
                <w:szCs w:val="22"/>
              </w:rPr>
              <w:t xml:space="preserve">practice </w:t>
            </w:r>
            <w:r>
              <w:rPr>
                <w:rFonts w:ascii="Avenir LT Std 45 Book" w:hAnsi="Avenir LT Std 45 Book"/>
                <w:sz w:val="22"/>
                <w:szCs w:val="22"/>
              </w:rPr>
              <w:t>placement learning outcomes</w:t>
            </w:r>
          </w:p>
        </w:tc>
        <w:tc>
          <w:tcPr>
            <w:tcW w:w="1626" w:type="pct"/>
            <w:gridSpan w:val="2"/>
            <w:shd w:val="clear" w:color="auto" w:fill="FFFFFF" w:themeFill="background1"/>
            <w:vAlign w:val="center"/>
          </w:tcPr>
          <w:p w14:paraId="3396A129" w14:textId="77777777" w:rsidR="00B4776C" w:rsidRDefault="00B4776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34B17823" w14:textId="77777777" w:rsidR="00B4776C" w:rsidRDefault="00B4776C">
            <w:pPr>
              <w:pStyle w:val="NoSpacing"/>
              <w:rPr>
                <w:rFonts w:ascii="Avenir LT Std 45 Book" w:hAnsi="Avenir LT Std 45 Book"/>
                <w:sz w:val="22"/>
                <w:szCs w:val="22"/>
              </w:rPr>
            </w:pPr>
            <w:r>
              <w:rPr>
                <w:rFonts w:ascii="Avenir LT Std 45 Book" w:hAnsi="Avenir LT Std 45 Book"/>
                <w:sz w:val="22"/>
                <w:szCs w:val="22"/>
              </w:rPr>
              <w:t>Date:</w:t>
            </w:r>
          </w:p>
        </w:tc>
        <w:tc>
          <w:tcPr>
            <w:tcW w:w="994" w:type="pct"/>
            <w:shd w:val="clear" w:color="auto" w:fill="FFFFFF" w:themeFill="background1"/>
            <w:vAlign w:val="center"/>
          </w:tcPr>
          <w:p w14:paraId="175AB32E" w14:textId="77777777" w:rsidR="00B4776C" w:rsidRDefault="00B4776C">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14:paraId="58BDEB84" w14:textId="77777777" w:rsidTr="007D0D01">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33F47C8A" w14:textId="701E626B"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EE4B40">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gridSpan w:val="2"/>
            <w:shd w:val="clear" w:color="auto" w:fill="FFFFFF" w:themeFill="background1"/>
            <w:vAlign w:val="center"/>
          </w:tcPr>
          <w:p w14:paraId="455A9578"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3F25068B"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4" w:type="pct"/>
            <w:shd w:val="clear" w:color="auto" w:fill="FFFFFF" w:themeFill="background1"/>
            <w:vAlign w:val="center"/>
          </w:tcPr>
          <w:p w14:paraId="0A78D632"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14:paraId="78AEDFFA" w14:textId="77777777" w:rsidTr="007D0D01">
        <w:trPr>
          <w:trHeight w:val="405"/>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09011F5E" w14:textId="658015B8" w:rsidR="0089582D" w:rsidRPr="000656C2" w:rsidRDefault="007B158E">
            <w:pPr>
              <w:pStyle w:val="NoSpacing"/>
              <w:rPr>
                <w:rFonts w:ascii="Avenir LT Std 45 Book" w:hAnsi="Avenir LT Std 45 Book"/>
                <w:sz w:val="22"/>
                <w:szCs w:val="22"/>
              </w:rPr>
            </w:pPr>
            <w:r>
              <w:rPr>
                <w:rFonts w:ascii="Avenir LT Std 45 Book" w:hAnsi="Avenir LT Std 45 Book"/>
                <w:sz w:val="22"/>
                <w:szCs w:val="22"/>
              </w:rPr>
              <w:t>Preceptor/Associate Preceptor</w:t>
            </w:r>
            <w:r w:rsidR="00FC502D">
              <w:rPr>
                <w:rFonts w:ascii="Avenir LT Std 45 Book" w:hAnsi="Avenir LT Std 45 Book"/>
                <w:sz w:val="22"/>
                <w:szCs w:val="22"/>
              </w:rPr>
              <w:t>/</w:t>
            </w:r>
            <w:r w:rsidR="002A070B">
              <w:rPr>
                <w:rFonts w:ascii="Avenir LT Std 45 Book" w:hAnsi="Avenir LT Std 45 Book"/>
                <w:sz w:val="22"/>
                <w:szCs w:val="22"/>
              </w:rPr>
              <w:t xml:space="preserve"> </w:t>
            </w:r>
            <w:r w:rsidR="00FC502D" w:rsidRPr="00B4776C">
              <w:rPr>
                <w:rFonts w:ascii="Avenir LT Std 45 Book" w:hAnsi="Avenir LT Std 45 Book"/>
                <w:sz w:val="22"/>
                <w:szCs w:val="22"/>
              </w:rPr>
              <w:t>S</w:t>
            </w:r>
            <w:r w:rsidR="000C21F5" w:rsidRPr="00B4776C">
              <w:rPr>
                <w:rFonts w:ascii="Avenir LT Std 45 Book" w:hAnsi="Avenir LT Std 45 Book"/>
                <w:sz w:val="22"/>
                <w:szCs w:val="22"/>
              </w:rPr>
              <w:t>upervisor</w:t>
            </w:r>
            <w:r w:rsidR="000C21F5" w:rsidRPr="00C1275B">
              <w:rPr>
                <w:rFonts w:ascii="Avenir LT Std 45 Book" w:hAnsi="Avenir LT Std 45 Book"/>
                <w:i/>
                <w:sz w:val="22"/>
                <w:szCs w:val="22"/>
              </w:rPr>
              <w:t xml:space="preserve"> </w:t>
            </w:r>
            <w:r w:rsidR="0089582D" w:rsidRPr="00C1275B">
              <w:rPr>
                <w:rFonts w:ascii="Avenir LT Std 45 Book" w:hAnsi="Avenir LT Std 45 Book"/>
                <w:sz w:val="22"/>
                <w:szCs w:val="22"/>
              </w:rPr>
              <w:t>s</w:t>
            </w:r>
            <w:r w:rsidR="0089582D">
              <w:rPr>
                <w:rFonts w:ascii="Avenir LT Std 45 Book" w:hAnsi="Avenir LT Std 45 Book"/>
                <w:sz w:val="22"/>
                <w:szCs w:val="22"/>
              </w:rPr>
              <w:t>ignature</w:t>
            </w:r>
          </w:p>
        </w:tc>
        <w:tc>
          <w:tcPr>
            <w:tcW w:w="1626" w:type="pct"/>
            <w:gridSpan w:val="2"/>
            <w:shd w:val="clear" w:color="auto" w:fill="FFFFFF" w:themeFill="background1"/>
            <w:vAlign w:val="center"/>
          </w:tcPr>
          <w:p w14:paraId="0B1D08A8" w14:textId="77777777"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73E1CEA6"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4" w:type="pct"/>
            <w:shd w:val="clear" w:color="auto" w:fill="FFFFFF" w:themeFill="background1"/>
            <w:vAlign w:val="center"/>
          </w:tcPr>
          <w:p w14:paraId="38C1AA4B" w14:textId="77777777"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14:paraId="6FC53B6C" w14:textId="77777777" w:rsidTr="007D0D01">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4" w:type="pct"/>
            <w:shd w:val="clear" w:color="auto" w:fill="FFFFFF" w:themeFill="background1"/>
            <w:vAlign w:val="center"/>
          </w:tcPr>
          <w:p w14:paraId="67D366C4"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6" w:type="pct"/>
            <w:gridSpan w:val="4"/>
            <w:shd w:val="clear" w:color="auto" w:fill="FFFFFF" w:themeFill="background1"/>
            <w:vAlign w:val="center"/>
          </w:tcPr>
          <w:p w14:paraId="341A4B3D"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14:paraId="7C859D62" w14:textId="4E0C533D"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 xml:space="preserve">in a timely manner, as per local </w:t>
      </w:r>
      <w:r w:rsidR="00C14E8B">
        <w:rPr>
          <w:rFonts w:ascii="Avenir LT Std 45 Book" w:hAnsi="Avenir LT Std 45 Book"/>
          <w:b/>
          <w:sz w:val="22"/>
          <w:szCs w:val="22"/>
        </w:rPr>
        <w:t xml:space="preserve">HEI </w:t>
      </w:r>
      <w:r>
        <w:rPr>
          <w:rFonts w:ascii="Avenir LT Std 45 Book" w:hAnsi="Avenir LT Std 45 Book"/>
          <w:b/>
          <w:sz w:val="22"/>
          <w:szCs w:val="22"/>
        </w:rPr>
        <w:t>policy and procedures.</w:t>
      </w:r>
    </w:p>
    <w:p w14:paraId="2CF3C23F" w14:textId="250D3B37" w:rsidR="009252EA"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BB5A9E">
        <w:rPr>
          <w:rFonts w:ascii="Avenir LT Std 45 Book" w:hAnsi="Avenir LT Std 45 Book"/>
          <w:b/>
        </w:rPr>
        <w:t>Competence</w:t>
      </w:r>
      <w:r w:rsidRPr="00D95965">
        <w:rPr>
          <w:rFonts w:ascii="Avenir LT Std 45 Book" w:hAnsi="Avenir LT Std 45 Book"/>
          <w:b/>
        </w:rPr>
        <w:t xml:space="preserve"> </w:t>
      </w:r>
      <w:r w:rsidR="009252EA">
        <w:rPr>
          <w:rFonts w:ascii="Avenir LT Std 45 Book" w:hAnsi="Avenir LT Std 45 Book"/>
          <w:b/>
        </w:rPr>
        <w:t>Assessment Document – YEAR ONE</w:t>
      </w:r>
    </w:p>
    <w:p w14:paraId="1E6FB84A" w14:textId="77777777" w:rsidR="009252EA" w:rsidRDefault="009252EA" w:rsidP="0089582D">
      <w:pPr>
        <w:pStyle w:val="NoSpacing"/>
        <w:jc w:val="center"/>
        <w:rPr>
          <w:rFonts w:ascii="Avenir LT Std 45 Book" w:hAnsi="Avenir LT Std 45 Book"/>
          <w:b/>
        </w:rPr>
      </w:pPr>
    </w:p>
    <w:p w14:paraId="3EFDBAB6" w14:textId="732983DB" w:rsidR="0089582D" w:rsidRPr="00D95965" w:rsidRDefault="00BB5A9E"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14:paraId="26F0AB11" w14:textId="77777777" w:rsidR="0089582D" w:rsidRPr="00D95965" w:rsidRDefault="0089582D" w:rsidP="0089582D">
      <w:pPr>
        <w:pStyle w:val="NoSpacing"/>
        <w:jc w:val="center"/>
        <w:rPr>
          <w:rFonts w:ascii="Avenir LT Std 45 Book" w:hAnsi="Avenir LT Std 45 Book"/>
          <w:b/>
        </w:rPr>
      </w:pPr>
    </w:p>
    <w:p w14:paraId="79DF6192" w14:textId="77777777"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14:paraId="09AF194D" w14:textId="77777777" w:rsidR="009252EA" w:rsidRDefault="009252EA" w:rsidP="0089582D">
      <w:pPr>
        <w:pStyle w:val="NoSpacing"/>
        <w:jc w:val="center"/>
        <w:rPr>
          <w:rFonts w:ascii="Avenir LT Std 45 Book" w:hAnsi="Avenir LT Std 45 Book"/>
          <w:b/>
          <w:color w:val="70AD47" w:themeColor="accent6"/>
        </w:rPr>
      </w:pPr>
    </w:p>
    <w:p w14:paraId="1D6A4ACF" w14:textId="51A29370" w:rsidR="009252EA" w:rsidRPr="001F38A2" w:rsidRDefault="009252EA" w:rsidP="009252EA">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B5A9E">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w:t>
      </w:r>
      <w:r w:rsidR="004527B5">
        <w:rPr>
          <w:rFonts w:ascii="Avenir LT Std 45 Book" w:hAnsi="Avenir LT Std 45 Book" w:cs="Arial"/>
          <w:sz w:val="22"/>
          <w:szCs w:val="22"/>
        </w:rPr>
        <w:t>,</w:t>
      </w:r>
      <w:r w:rsidRPr="001F38A2">
        <w:rPr>
          <w:rFonts w:ascii="Avenir LT Std 45 Book" w:hAnsi="Avenir LT Std 45 Book" w:cs="Arial"/>
          <w:sz w:val="22"/>
          <w:szCs w:val="22"/>
        </w:rPr>
        <w:t xml:space="preserve"> regardless of duration. The purpose of reflecti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14:paraId="11C4A4A5" w14:textId="7B856BF3" w:rsidR="009252EA" w:rsidRPr="001F38A2" w:rsidRDefault="00012823" w:rsidP="009252EA">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9252EA" w:rsidRPr="001F38A2">
        <w:rPr>
          <w:rFonts w:ascii="Avenir LT Std 45 Book" w:hAnsi="Avenir LT Std 45 Book" w:cs="Arial"/>
          <w:sz w:val="22"/>
          <w:szCs w:val="22"/>
        </w:rPr>
        <w:t xml:space="preserve">The </w:t>
      </w:r>
      <w:r w:rsidR="00D26FDF">
        <w:rPr>
          <w:rFonts w:ascii="Avenir LT Std 45 Book" w:hAnsi="Avenir LT Std 45 Book" w:cs="Arial"/>
          <w:sz w:val="22"/>
          <w:szCs w:val="22"/>
        </w:rPr>
        <w:t>n</w:t>
      </w:r>
      <w:r w:rsidR="00D26FDF" w:rsidRPr="001F38A2">
        <w:rPr>
          <w:rFonts w:ascii="Avenir LT Std 45 Book" w:hAnsi="Avenir LT Std 45 Book" w:cs="Arial"/>
          <w:sz w:val="22"/>
          <w:szCs w:val="22"/>
        </w:rPr>
        <w:t xml:space="preserve">ursing </w:t>
      </w:r>
      <w:r w:rsidR="00D26FDF">
        <w:rPr>
          <w:rFonts w:ascii="Avenir LT Std 45 Book" w:hAnsi="Avenir LT Std 45 Book" w:cs="Arial"/>
          <w:sz w:val="22"/>
          <w:szCs w:val="22"/>
        </w:rPr>
        <w:t>s</w:t>
      </w:r>
      <w:r w:rsidR="00D26FDF" w:rsidRPr="001F38A2">
        <w:rPr>
          <w:rFonts w:ascii="Avenir LT Std 45 Book" w:hAnsi="Avenir LT Std 45 Book" w:cs="Arial"/>
          <w:sz w:val="22"/>
          <w:szCs w:val="22"/>
        </w:rPr>
        <w:t>tudent</w:t>
      </w:r>
      <w:r w:rsidR="009252EA" w:rsidRPr="001F38A2">
        <w:rPr>
          <w:rFonts w:ascii="Avenir LT Std 45 Book" w:hAnsi="Avenir LT Std 45 Book" w:cs="Arial"/>
          <w:sz w:val="22"/>
          <w:szCs w:val="22"/>
        </w:rPr>
        <w:t>, Preceptor/CPC/Link Academic Staff</w:t>
      </w:r>
      <w:r w:rsidR="009252EA">
        <w:rPr>
          <w:rFonts w:ascii="Avenir LT Std 45 Book" w:hAnsi="Avenir LT Std 45 Book" w:cs="Arial"/>
          <w:sz w:val="22"/>
          <w:szCs w:val="22"/>
        </w:rPr>
        <w:t>/</w:t>
      </w:r>
      <w:r w:rsidR="009252EA" w:rsidRPr="00BB5A9E">
        <w:rPr>
          <w:rFonts w:ascii="Avenir LT Std 45 Book" w:hAnsi="Avenir LT Std 45 Book" w:cs="Arial"/>
          <w:iCs/>
          <w:sz w:val="22"/>
          <w:szCs w:val="22"/>
        </w:rPr>
        <w:t>Supervisor</w:t>
      </w:r>
      <w:r w:rsidR="009252EA" w:rsidRPr="001F38A2">
        <w:rPr>
          <w:rFonts w:ascii="Avenir LT Std 45 Book" w:hAnsi="Avenir LT Std 45 Book" w:cs="Arial"/>
          <w:sz w:val="22"/>
          <w:szCs w:val="22"/>
        </w:rPr>
        <w:t xml:space="preserve"> must ensure that </w:t>
      </w:r>
      <w:r w:rsidR="009252EA">
        <w:rPr>
          <w:rFonts w:ascii="Avenir LT Std 45 Book" w:hAnsi="Avenir LT Std 45 Book" w:cs="Arial"/>
          <w:b/>
          <w:bCs/>
          <w:sz w:val="22"/>
          <w:szCs w:val="22"/>
        </w:rPr>
        <w:t>Children</w:t>
      </w:r>
      <w:r w:rsidR="009252EA" w:rsidRPr="001F38A2">
        <w:rPr>
          <w:rFonts w:ascii="Avenir LT Std 45 Book" w:hAnsi="Avenir LT Std 45 Book" w:cs="Arial"/>
          <w:b/>
          <w:bCs/>
          <w:sz w:val="22"/>
          <w:szCs w:val="22"/>
        </w:rPr>
        <w:t>, Person</w:t>
      </w:r>
      <w:r w:rsidR="00D26FDF">
        <w:rPr>
          <w:rFonts w:ascii="Avenir LT Std 45 Book" w:hAnsi="Avenir LT Std 45 Book" w:cs="Arial"/>
          <w:b/>
          <w:bCs/>
          <w:sz w:val="22"/>
          <w:szCs w:val="22"/>
        </w:rPr>
        <w:t>s</w:t>
      </w:r>
      <w:r w:rsidR="009252EA" w:rsidRPr="001F38A2">
        <w:rPr>
          <w:rFonts w:ascii="Avenir LT Std 45 Book" w:hAnsi="Avenir LT Std 45 Book" w:cs="Arial"/>
          <w:b/>
          <w:bCs/>
          <w:sz w:val="22"/>
          <w:szCs w:val="22"/>
        </w:rPr>
        <w:t>, Service User</w:t>
      </w:r>
      <w:r w:rsidR="00EE4B40">
        <w:rPr>
          <w:rFonts w:ascii="Avenir LT Std 45 Book" w:hAnsi="Avenir LT Std 45 Book" w:cs="Arial"/>
          <w:b/>
          <w:bCs/>
          <w:sz w:val="22"/>
          <w:szCs w:val="22"/>
        </w:rPr>
        <w:t xml:space="preserve">s </w:t>
      </w:r>
      <w:r w:rsidR="009252EA" w:rsidRPr="001F38A2">
        <w:rPr>
          <w:rFonts w:ascii="Avenir LT Std 45 Book" w:hAnsi="Avenir LT Std 45 Book" w:cs="Arial"/>
          <w:b/>
          <w:bCs/>
          <w:sz w:val="22"/>
          <w:szCs w:val="22"/>
        </w:rPr>
        <w:t>or staff are not identified in the reflective writing piece.</w:t>
      </w:r>
    </w:p>
    <w:p w14:paraId="3FECFF52" w14:textId="77777777" w:rsidR="009252EA" w:rsidRDefault="009252EA" w:rsidP="0089582D">
      <w:pPr>
        <w:pStyle w:val="NoSpacing"/>
        <w:jc w:val="center"/>
        <w:rPr>
          <w:rFonts w:ascii="Avenir LT Std 45 Book" w:hAnsi="Avenir LT Std 45 Book"/>
          <w:b/>
          <w:color w:val="70AD47" w:themeColor="accent6"/>
        </w:rPr>
      </w:pPr>
    </w:p>
    <w:p w14:paraId="020BBB2B" w14:textId="7B9B5EFA"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EE4B40">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369"/>
        <w:gridCol w:w="2976"/>
        <w:gridCol w:w="837"/>
        <w:gridCol w:w="2394"/>
      </w:tblGrid>
      <w:tr w:rsidR="0089582D" w:rsidRPr="006E7E3E" w14:paraId="11C21505" w14:textId="77777777"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171813F3"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14:paraId="480421ED"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5DAD0CB9" w14:textId="77777777" w:rsidR="0089582D" w:rsidRPr="006E7E3E" w:rsidRDefault="0089582D" w:rsidP="0089582D">
            <w:pPr>
              <w:pStyle w:val="NoSpacing"/>
              <w:rPr>
                <w:rFonts w:ascii="Avenir LT Std 45 Book" w:hAnsi="Avenir LT Std 45 Book"/>
                <w:b w:val="0"/>
                <w:sz w:val="22"/>
                <w:szCs w:val="22"/>
              </w:rPr>
            </w:pPr>
          </w:p>
          <w:p w14:paraId="52CDFFFB" w14:textId="77777777" w:rsidR="0089582D" w:rsidRPr="006E7E3E" w:rsidRDefault="0089582D" w:rsidP="0089582D">
            <w:pPr>
              <w:pStyle w:val="NoSpacing"/>
              <w:rPr>
                <w:rFonts w:ascii="Avenir LT Std 45 Book" w:hAnsi="Avenir LT Std 45 Book"/>
                <w:b w:val="0"/>
                <w:sz w:val="22"/>
                <w:szCs w:val="22"/>
              </w:rPr>
            </w:pPr>
          </w:p>
          <w:p w14:paraId="43E213CE" w14:textId="77777777" w:rsidR="0089582D" w:rsidRPr="006E7E3E" w:rsidRDefault="0089582D" w:rsidP="0089582D">
            <w:pPr>
              <w:pStyle w:val="NoSpacing"/>
              <w:rPr>
                <w:rFonts w:ascii="Avenir LT Std 45 Book" w:hAnsi="Avenir LT Std 45 Book"/>
                <w:b w:val="0"/>
                <w:sz w:val="22"/>
                <w:szCs w:val="22"/>
              </w:rPr>
            </w:pPr>
          </w:p>
          <w:p w14:paraId="531E9496" w14:textId="77777777" w:rsidR="0089582D" w:rsidRPr="006E7E3E" w:rsidRDefault="0089582D" w:rsidP="0089582D">
            <w:pPr>
              <w:pStyle w:val="NoSpacing"/>
              <w:rPr>
                <w:rFonts w:ascii="Avenir LT Std 45 Book" w:hAnsi="Avenir LT Std 45 Book"/>
                <w:b w:val="0"/>
                <w:sz w:val="22"/>
                <w:szCs w:val="22"/>
              </w:rPr>
            </w:pPr>
          </w:p>
          <w:p w14:paraId="573714A9" w14:textId="77777777" w:rsidR="0089582D" w:rsidRPr="006E7E3E" w:rsidRDefault="0089582D" w:rsidP="0089582D">
            <w:pPr>
              <w:pStyle w:val="NoSpacing"/>
              <w:rPr>
                <w:rFonts w:ascii="Avenir LT Std 45 Book" w:hAnsi="Avenir LT Std 45 Book"/>
                <w:b w:val="0"/>
                <w:sz w:val="22"/>
                <w:szCs w:val="22"/>
              </w:rPr>
            </w:pPr>
          </w:p>
          <w:p w14:paraId="77206CE2" w14:textId="77777777" w:rsidR="0089582D" w:rsidRPr="006E7E3E" w:rsidRDefault="0089582D" w:rsidP="0089582D">
            <w:pPr>
              <w:pStyle w:val="NoSpacing"/>
              <w:rPr>
                <w:rFonts w:ascii="Avenir LT Std 45 Book" w:hAnsi="Avenir LT Std 45 Book"/>
                <w:b w:val="0"/>
                <w:sz w:val="22"/>
                <w:szCs w:val="22"/>
              </w:rPr>
            </w:pPr>
          </w:p>
          <w:p w14:paraId="31FE23F9" w14:textId="77777777" w:rsidR="0089582D" w:rsidRPr="006E7E3E" w:rsidRDefault="0089582D" w:rsidP="0089582D">
            <w:pPr>
              <w:pStyle w:val="NoSpacing"/>
              <w:rPr>
                <w:rFonts w:ascii="Avenir LT Std 45 Book" w:hAnsi="Avenir LT Std 45 Book"/>
                <w:b w:val="0"/>
                <w:sz w:val="22"/>
                <w:szCs w:val="22"/>
              </w:rPr>
            </w:pPr>
          </w:p>
          <w:p w14:paraId="7DB6C352" w14:textId="77777777" w:rsidR="0089582D" w:rsidRDefault="0089582D" w:rsidP="0089582D">
            <w:pPr>
              <w:pStyle w:val="NoSpacing"/>
              <w:rPr>
                <w:rFonts w:ascii="Avenir LT Std 45 Book" w:hAnsi="Avenir LT Std 45 Book"/>
                <w:b w:val="0"/>
                <w:sz w:val="22"/>
                <w:szCs w:val="22"/>
              </w:rPr>
            </w:pPr>
          </w:p>
          <w:p w14:paraId="67702602" w14:textId="77777777" w:rsidR="009252EA" w:rsidRDefault="009252EA" w:rsidP="0089582D">
            <w:pPr>
              <w:pStyle w:val="NoSpacing"/>
              <w:rPr>
                <w:rFonts w:ascii="Avenir LT Std 45 Book" w:hAnsi="Avenir LT Std 45 Book"/>
                <w:b w:val="0"/>
                <w:sz w:val="22"/>
                <w:szCs w:val="22"/>
              </w:rPr>
            </w:pPr>
          </w:p>
          <w:p w14:paraId="546F196E" w14:textId="77777777" w:rsidR="009252EA" w:rsidRPr="006E7E3E" w:rsidRDefault="009252EA" w:rsidP="0089582D">
            <w:pPr>
              <w:pStyle w:val="NoSpacing"/>
              <w:rPr>
                <w:rFonts w:ascii="Avenir LT Std 45 Book" w:hAnsi="Avenir LT Std 45 Book"/>
                <w:b w:val="0"/>
                <w:sz w:val="22"/>
                <w:szCs w:val="22"/>
              </w:rPr>
            </w:pPr>
          </w:p>
          <w:p w14:paraId="452F70B8" w14:textId="77777777" w:rsidR="0089582D" w:rsidRPr="006E7E3E" w:rsidRDefault="0089582D" w:rsidP="0089582D">
            <w:pPr>
              <w:pStyle w:val="NoSpacing"/>
              <w:rPr>
                <w:rFonts w:ascii="Avenir LT Std 45 Book" w:hAnsi="Avenir LT Std 45 Book"/>
                <w:b w:val="0"/>
                <w:sz w:val="22"/>
                <w:szCs w:val="22"/>
              </w:rPr>
            </w:pPr>
          </w:p>
        </w:tc>
      </w:tr>
      <w:tr w:rsidR="0089582D" w:rsidRPr="006E7E3E" w14:paraId="630E399F"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61966E31"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14:paraId="75E1FAC7"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33C57136" w14:textId="77777777" w:rsidR="0089582D" w:rsidRPr="006E7E3E" w:rsidRDefault="0089582D" w:rsidP="0089582D">
            <w:pPr>
              <w:pStyle w:val="NoSpacing"/>
              <w:rPr>
                <w:rFonts w:ascii="Avenir LT Std 45 Book" w:hAnsi="Avenir LT Std 45 Book"/>
                <w:b w:val="0"/>
                <w:sz w:val="22"/>
                <w:szCs w:val="22"/>
              </w:rPr>
            </w:pPr>
          </w:p>
          <w:p w14:paraId="38950666" w14:textId="77777777" w:rsidR="0089582D" w:rsidRPr="006E7E3E" w:rsidRDefault="0089582D" w:rsidP="0089582D">
            <w:pPr>
              <w:pStyle w:val="NoSpacing"/>
              <w:rPr>
                <w:rFonts w:ascii="Avenir LT Std 45 Book" w:hAnsi="Avenir LT Std 45 Book"/>
                <w:b w:val="0"/>
                <w:sz w:val="22"/>
                <w:szCs w:val="22"/>
              </w:rPr>
            </w:pPr>
          </w:p>
          <w:p w14:paraId="48235278" w14:textId="77777777" w:rsidR="0089582D" w:rsidRPr="006E7E3E" w:rsidRDefault="0089582D" w:rsidP="0089582D">
            <w:pPr>
              <w:pStyle w:val="NoSpacing"/>
              <w:rPr>
                <w:rFonts w:ascii="Avenir LT Std 45 Book" w:hAnsi="Avenir LT Std 45 Book"/>
                <w:b w:val="0"/>
                <w:sz w:val="22"/>
                <w:szCs w:val="22"/>
              </w:rPr>
            </w:pPr>
          </w:p>
          <w:p w14:paraId="0E1F9027" w14:textId="77777777" w:rsidR="0089582D" w:rsidRPr="006E7E3E" w:rsidRDefault="0089582D" w:rsidP="0089582D">
            <w:pPr>
              <w:pStyle w:val="NoSpacing"/>
              <w:rPr>
                <w:rFonts w:ascii="Avenir LT Std 45 Book" w:hAnsi="Avenir LT Std 45 Book"/>
                <w:b w:val="0"/>
                <w:sz w:val="22"/>
                <w:szCs w:val="22"/>
              </w:rPr>
            </w:pPr>
          </w:p>
          <w:p w14:paraId="6BE9D160" w14:textId="77777777" w:rsidR="0089582D" w:rsidRPr="006E7E3E" w:rsidRDefault="0089582D" w:rsidP="0089582D">
            <w:pPr>
              <w:pStyle w:val="NoSpacing"/>
              <w:rPr>
                <w:rFonts w:ascii="Avenir LT Std 45 Book" w:hAnsi="Avenir LT Std 45 Book"/>
                <w:b w:val="0"/>
                <w:sz w:val="22"/>
                <w:szCs w:val="22"/>
              </w:rPr>
            </w:pPr>
          </w:p>
          <w:p w14:paraId="04124C56" w14:textId="77777777" w:rsidR="0089582D" w:rsidRDefault="0089582D" w:rsidP="0089582D">
            <w:pPr>
              <w:pStyle w:val="NoSpacing"/>
              <w:rPr>
                <w:rFonts w:ascii="Avenir LT Std 45 Book" w:hAnsi="Avenir LT Std 45 Book"/>
                <w:b w:val="0"/>
                <w:sz w:val="22"/>
                <w:szCs w:val="22"/>
              </w:rPr>
            </w:pPr>
          </w:p>
          <w:p w14:paraId="4D07277A" w14:textId="77777777" w:rsidR="0089582D" w:rsidRDefault="0089582D" w:rsidP="0089582D">
            <w:pPr>
              <w:pStyle w:val="NoSpacing"/>
              <w:rPr>
                <w:rFonts w:ascii="Avenir LT Std 45 Book" w:hAnsi="Avenir LT Std 45 Book"/>
                <w:b w:val="0"/>
                <w:sz w:val="22"/>
                <w:szCs w:val="22"/>
              </w:rPr>
            </w:pPr>
          </w:p>
          <w:p w14:paraId="42D9B004" w14:textId="77777777" w:rsidR="00CF25B8" w:rsidRDefault="00CF25B8" w:rsidP="0089582D">
            <w:pPr>
              <w:pStyle w:val="NoSpacing"/>
              <w:rPr>
                <w:rFonts w:ascii="Avenir LT Std 45 Book" w:hAnsi="Avenir LT Std 45 Book"/>
                <w:b w:val="0"/>
                <w:sz w:val="22"/>
                <w:szCs w:val="22"/>
              </w:rPr>
            </w:pPr>
          </w:p>
          <w:p w14:paraId="72F32BBE" w14:textId="77777777" w:rsidR="009211E3" w:rsidRPr="006E7E3E" w:rsidRDefault="009211E3" w:rsidP="0089582D">
            <w:pPr>
              <w:pStyle w:val="NoSpacing"/>
              <w:rPr>
                <w:rFonts w:ascii="Avenir LT Std 45 Book" w:hAnsi="Avenir LT Std 45 Book"/>
                <w:b w:val="0"/>
                <w:sz w:val="22"/>
                <w:szCs w:val="22"/>
              </w:rPr>
            </w:pPr>
          </w:p>
        </w:tc>
      </w:tr>
      <w:tr w:rsidR="0089582D" w:rsidRPr="006E7E3E" w14:paraId="3B6F9533"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795E8DB7"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14:paraId="0B98E45A"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42BB98C6" w14:textId="77777777" w:rsidR="009252EA" w:rsidRDefault="009252EA" w:rsidP="0089582D">
            <w:pPr>
              <w:pStyle w:val="NoSpacing"/>
              <w:rPr>
                <w:rFonts w:ascii="Avenir LT Std 45 Book" w:hAnsi="Avenir LT Std 45 Book"/>
                <w:b w:val="0"/>
                <w:sz w:val="22"/>
                <w:szCs w:val="22"/>
              </w:rPr>
            </w:pPr>
          </w:p>
          <w:p w14:paraId="31E0B634" w14:textId="77777777" w:rsidR="009252EA" w:rsidRDefault="009252EA" w:rsidP="0089582D">
            <w:pPr>
              <w:pStyle w:val="NoSpacing"/>
              <w:rPr>
                <w:rFonts w:ascii="Avenir LT Std 45 Book" w:hAnsi="Avenir LT Std 45 Book"/>
                <w:b w:val="0"/>
                <w:sz w:val="22"/>
                <w:szCs w:val="22"/>
              </w:rPr>
            </w:pPr>
          </w:p>
          <w:p w14:paraId="14BAAD4E" w14:textId="77777777" w:rsidR="009252EA" w:rsidRDefault="009252EA" w:rsidP="0089582D">
            <w:pPr>
              <w:pStyle w:val="NoSpacing"/>
              <w:rPr>
                <w:rFonts w:ascii="Avenir LT Std 45 Book" w:hAnsi="Avenir LT Std 45 Book"/>
                <w:b w:val="0"/>
                <w:sz w:val="22"/>
                <w:szCs w:val="22"/>
              </w:rPr>
            </w:pPr>
          </w:p>
          <w:p w14:paraId="58973697" w14:textId="77777777" w:rsidR="009252EA" w:rsidRDefault="009252EA" w:rsidP="0089582D">
            <w:pPr>
              <w:pStyle w:val="NoSpacing"/>
              <w:rPr>
                <w:rFonts w:ascii="Avenir LT Std 45 Book" w:hAnsi="Avenir LT Std 45 Book"/>
                <w:b w:val="0"/>
                <w:sz w:val="22"/>
                <w:szCs w:val="22"/>
              </w:rPr>
            </w:pPr>
          </w:p>
          <w:p w14:paraId="3C1633F8" w14:textId="77777777" w:rsidR="009252EA" w:rsidRDefault="009252EA" w:rsidP="0089582D">
            <w:pPr>
              <w:pStyle w:val="NoSpacing"/>
              <w:rPr>
                <w:rFonts w:ascii="Avenir LT Std 45 Book" w:hAnsi="Avenir LT Std 45 Book"/>
                <w:b w:val="0"/>
                <w:sz w:val="22"/>
                <w:szCs w:val="22"/>
              </w:rPr>
            </w:pPr>
          </w:p>
          <w:p w14:paraId="3AD48743" w14:textId="77777777" w:rsidR="009252EA" w:rsidRDefault="009252EA" w:rsidP="0089582D">
            <w:pPr>
              <w:pStyle w:val="NoSpacing"/>
              <w:rPr>
                <w:rFonts w:ascii="Avenir LT Std 45 Book" w:hAnsi="Avenir LT Std 45 Book"/>
                <w:b w:val="0"/>
                <w:sz w:val="22"/>
                <w:szCs w:val="22"/>
              </w:rPr>
            </w:pPr>
          </w:p>
          <w:p w14:paraId="0655EAD6" w14:textId="77777777" w:rsidR="009252EA" w:rsidRDefault="009252EA" w:rsidP="0089582D">
            <w:pPr>
              <w:pStyle w:val="NoSpacing"/>
              <w:rPr>
                <w:rFonts w:ascii="Avenir LT Std 45 Book" w:hAnsi="Avenir LT Std 45 Book"/>
                <w:b w:val="0"/>
                <w:sz w:val="22"/>
                <w:szCs w:val="22"/>
              </w:rPr>
            </w:pPr>
          </w:p>
          <w:p w14:paraId="291ED0E3" w14:textId="77777777" w:rsidR="009252EA" w:rsidRDefault="009252EA" w:rsidP="0089582D">
            <w:pPr>
              <w:pStyle w:val="NoSpacing"/>
              <w:rPr>
                <w:rFonts w:ascii="Avenir LT Std 45 Book" w:hAnsi="Avenir LT Std 45 Book"/>
                <w:b w:val="0"/>
                <w:sz w:val="22"/>
                <w:szCs w:val="22"/>
              </w:rPr>
            </w:pPr>
          </w:p>
          <w:p w14:paraId="1E405056" w14:textId="77777777" w:rsidR="009252EA" w:rsidRDefault="009252EA" w:rsidP="0089582D">
            <w:pPr>
              <w:pStyle w:val="NoSpacing"/>
              <w:rPr>
                <w:rFonts w:ascii="Avenir LT Std 45 Book" w:hAnsi="Avenir LT Std 45 Book"/>
                <w:b w:val="0"/>
                <w:sz w:val="22"/>
                <w:szCs w:val="22"/>
              </w:rPr>
            </w:pPr>
          </w:p>
          <w:p w14:paraId="2456ABBD" w14:textId="77777777" w:rsidR="009252EA" w:rsidRDefault="009252EA" w:rsidP="0089582D">
            <w:pPr>
              <w:pStyle w:val="NoSpacing"/>
              <w:rPr>
                <w:rFonts w:ascii="Avenir LT Std 45 Book" w:hAnsi="Avenir LT Std 45 Book"/>
                <w:b w:val="0"/>
                <w:sz w:val="22"/>
                <w:szCs w:val="22"/>
              </w:rPr>
            </w:pPr>
          </w:p>
          <w:p w14:paraId="2C0749DA" w14:textId="77777777" w:rsidR="009252EA" w:rsidRDefault="009252EA" w:rsidP="0089582D">
            <w:pPr>
              <w:pStyle w:val="NoSpacing"/>
              <w:rPr>
                <w:rFonts w:ascii="Avenir LT Std 45 Book" w:hAnsi="Avenir LT Std 45 Book"/>
                <w:b w:val="0"/>
                <w:sz w:val="22"/>
                <w:szCs w:val="22"/>
              </w:rPr>
            </w:pPr>
          </w:p>
          <w:p w14:paraId="2EA90205" w14:textId="77777777" w:rsidR="009252EA" w:rsidRDefault="009252EA" w:rsidP="0089582D">
            <w:pPr>
              <w:pStyle w:val="NoSpacing"/>
              <w:rPr>
                <w:rFonts w:ascii="Avenir LT Std 45 Book" w:hAnsi="Avenir LT Std 45 Book"/>
                <w:b w:val="0"/>
                <w:sz w:val="22"/>
                <w:szCs w:val="22"/>
              </w:rPr>
            </w:pPr>
          </w:p>
          <w:p w14:paraId="24BF3AC8" w14:textId="77777777" w:rsidR="009252EA" w:rsidRDefault="009252EA" w:rsidP="0089582D">
            <w:pPr>
              <w:pStyle w:val="NoSpacing"/>
              <w:rPr>
                <w:rFonts w:ascii="Avenir LT Std 45 Book" w:hAnsi="Avenir LT Std 45 Book"/>
                <w:b w:val="0"/>
                <w:sz w:val="22"/>
                <w:szCs w:val="22"/>
              </w:rPr>
            </w:pPr>
          </w:p>
          <w:p w14:paraId="573ED0A3" w14:textId="77777777" w:rsidR="009252EA" w:rsidRDefault="009252EA" w:rsidP="0089582D">
            <w:pPr>
              <w:pStyle w:val="NoSpacing"/>
              <w:rPr>
                <w:rFonts w:ascii="Avenir LT Std 45 Book" w:hAnsi="Avenir LT Std 45 Book"/>
                <w:b w:val="0"/>
                <w:sz w:val="22"/>
                <w:szCs w:val="22"/>
              </w:rPr>
            </w:pPr>
          </w:p>
          <w:p w14:paraId="1FD6F015" w14:textId="77777777" w:rsidR="009252EA" w:rsidRDefault="009252EA" w:rsidP="0089582D">
            <w:pPr>
              <w:pStyle w:val="NoSpacing"/>
              <w:rPr>
                <w:rFonts w:ascii="Avenir LT Std 45 Book" w:hAnsi="Avenir LT Std 45 Book"/>
                <w:b w:val="0"/>
                <w:sz w:val="22"/>
                <w:szCs w:val="22"/>
              </w:rPr>
            </w:pPr>
          </w:p>
          <w:p w14:paraId="13C51A91" w14:textId="77777777" w:rsidR="009252EA" w:rsidRPr="006E7E3E" w:rsidRDefault="009252EA" w:rsidP="0089582D">
            <w:pPr>
              <w:pStyle w:val="NoSpacing"/>
              <w:rPr>
                <w:rFonts w:ascii="Avenir LT Std 45 Book" w:hAnsi="Avenir LT Std 45 Book"/>
                <w:b w:val="0"/>
                <w:sz w:val="22"/>
                <w:szCs w:val="22"/>
              </w:rPr>
            </w:pPr>
          </w:p>
        </w:tc>
      </w:tr>
      <w:tr w:rsidR="0089582D" w:rsidRPr="006E7E3E" w14:paraId="6DD9805F"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037D029A"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14:paraId="79A6E666"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4C1E9FB7" w14:textId="77777777" w:rsidR="0089582D" w:rsidRPr="006E7E3E" w:rsidRDefault="0089582D" w:rsidP="0089582D">
            <w:pPr>
              <w:pStyle w:val="NoSpacing"/>
              <w:rPr>
                <w:rFonts w:ascii="Avenir LT Std 45 Book" w:hAnsi="Avenir LT Std 45 Book"/>
                <w:b w:val="0"/>
                <w:sz w:val="22"/>
                <w:szCs w:val="22"/>
              </w:rPr>
            </w:pPr>
          </w:p>
          <w:p w14:paraId="4DE21C33" w14:textId="77777777" w:rsidR="0089582D" w:rsidRPr="006E7E3E" w:rsidRDefault="0089582D" w:rsidP="0089582D">
            <w:pPr>
              <w:pStyle w:val="NoSpacing"/>
              <w:rPr>
                <w:rFonts w:ascii="Avenir LT Std 45 Book" w:hAnsi="Avenir LT Std 45 Book"/>
                <w:b w:val="0"/>
                <w:sz w:val="22"/>
                <w:szCs w:val="22"/>
              </w:rPr>
            </w:pPr>
          </w:p>
          <w:p w14:paraId="7660BFDE" w14:textId="77777777" w:rsidR="0089582D" w:rsidRPr="006E7E3E" w:rsidRDefault="0089582D" w:rsidP="0089582D">
            <w:pPr>
              <w:pStyle w:val="NoSpacing"/>
              <w:rPr>
                <w:rFonts w:ascii="Avenir LT Std 45 Book" w:hAnsi="Avenir LT Std 45 Book"/>
                <w:b w:val="0"/>
                <w:sz w:val="22"/>
                <w:szCs w:val="22"/>
              </w:rPr>
            </w:pPr>
          </w:p>
          <w:p w14:paraId="78ADA4B3" w14:textId="77777777" w:rsidR="0089582D" w:rsidRPr="006E7E3E" w:rsidRDefault="0089582D" w:rsidP="0089582D">
            <w:pPr>
              <w:pStyle w:val="NoSpacing"/>
              <w:rPr>
                <w:rFonts w:ascii="Avenir LT Std 45 Book" w:hAnsi="Avenir LT Std 45 Book"/>
                <w:b w:val="0"/>
                <w:sz w:val="22"/>
                <w:szCs w:val="22"/>
              </w:rPr>
            </w:pPr>
          </w:p>
          <w:p w14:paraId="38946D60" w14:textId="77777777" w:rsidR="0089582D" w:rsidRPr="006E7E3E" w:rsidRDefault="0089582D" w:rsidP="0089582D">
            <w:pPr>
              <w:pStyle w:val="NoSpacing"/>
              <w:rPr>
                <w:rFonts w:ascii="Avenir LT Std 45 Book" w:hAnsi="Avenir LT Std 45 Book"/>
                <w:b w:val="0"/>
                <w:sz w:val="22"/>
                <w:szCs w:val="22"/>
              </w:rPr>
            </w:pPr>
          </w:p>
          <w:p w14:paraId="3134C994" w14:textId="77777777" w:rsidR="0089582D" w:rsidRPr="006E7E3E" w:rsidRDefault="0089582D" w:rsidP="0089582D">
            <w:pPr>
              <w:pStyle w:val="NoSpacing"/>
              <w:rPr>
                <w:rFonts w:ascii="Avenir LT Std 45 Book" w:hAnsi="Avenir LT Std 45 Book"/>
                <w:b w:val="0"/>
                <w:sz w:val="22"/>
                <w:szCs w:val="22"/>
              </w:rPr>
            </w:pPr>
          </w:p>
          <w:p w14:paraId="5125F41A" w14:textId="77777777" w:rsidR="0089582D" w:rsidRDefault="0089582D" w:rsidP="0089582D">
            <w:pPr>
              <w:pStyle w:val="NoSpacing"/>
              <w:rPr>
                <w:rFonts w:ascii="Avenir LT Std 45 Book" w:hAnsi="Avenir LT Std 45 Book"/>
                <w:b w:val="0"/>
                <w:sz w:val="22"/>
                <w:szCs w:val="22"/>
              </w:rPr>
            </w:pPr>
          </w:p>
          <w:p w14:paraId="38127245" w14:textId="77777777" w:rsidR="009252EA" w:rsidRDefault="009252EA" w:rsidP="0089582D">
            <w:pPr>
              <w:pStyle w:val="NoSpacing"/>
              <w:rPr>
                <w:rFonts w:ascii="Avenir LT Std 45 Book" w:hAnsi="Avenir LT Std 45 Book"/>
                <w:b w:val="0"/>
                <w:sz w:val="22"/>
                <w:szCs w:val="22"/>
              </w:rPr>
            </w:pPr>
          </w:p>
          <w:p w14:paraId="36B69F54" w14:textId="77777777" w:rsidR="009252EA" w:rsidRDefault="009252EA" w:rsidP="0089582D">
            <w:pPr>
              <w:pStyle w:val="NoSpacing"/>
              <w:rPr>
                <w:rFonts w:ascii="Avenir LT Std 45 Book" w:hAnsi="Avenir LT Std 45 Book"/>
                <w:b w:val="0"/>
                <w:sz w:val="22"/>
                <w:szCs w:val="22"/>
              </w:rPr>
            </w:pPr>
          </w:p>
          <w:p w14:paraId="170B2053" w14:textId="77777777" w:rsidR="009252EA" w:rsidRDefault="009252EA" w:rsidP="0089582D">
            <w:pPr>
              <w:pStyle w:val="NoSpacing"/>
              <w:rPr>
                <w:rFonts w:ascii="Avenir LT Std 45 Book" w:hAnsi="Avenir LT Std 45 Book"/>
                <w:b w:val="0"/>
                <w:sz w:val="22"/>
                <w:szCs w:val="22"/>
              </w:rPr>
            </w:pPr>
          </w:p>
          <w:p w14:paraId="20E3DC95" w14:textId="77777777" w:rsidR="009252EA" w:rsidRDefault="009252EA" w:rsidP="0089582D">
            <w:pPr>
              <w:pStyle w:val="NoSpacing"/>
              <w:rPr>
                <w:rFonts w:ascii="Avenir LT Std 45 Book" w:hAnsi="Avenir LT Std 45 Book"/>
                <w:b w:val="0"/>
                <w:sz w:val="22"/>
                <w:szCs w:val="22"/>
              </w:rPr>
            </w:pPr>
          </w:p>
          <w:p w14:paraId="6091FE18" w14:textId="77777777" w:rsidR="009252EA" w:rsidRDefault="009252EA" w:rsidP="0089582D">
            <w:pPr>
              <w:pStyle w:val="NoSpacing"/>
              <w:rPr>
                <w:rFonts w:ascii="Avenir LT Std 45 Book" w:hAnsi="Avenir LT Std 45 Book"/>
                <w:b w:val="0"/>
                <w:sz w:val="22"/>
                <w:szCs w:val="22"/>
              </w:rPr>
            </w:pPr>
          </w:p>
          <w:p w14:paraId="5BCDC0E0" w14:textId="77777777" w:rsidR="009252EA" w:rsidRPr="006E7E3E" w:rsidRDefault="009252EA" w:rsidP="0089582D">
            <w:pPr>
              <w:pStyle w:val="NoSpacing"/>
              <w:rPr>
                <w:rFonts w:ascii="Avenir LT Std 45 Book" w:hAnsi="Avenir LT Std 45 Book"/>
                <w:b w:val="0"/>
                <w:sz w:val="22"/>
                <w:szCs w:val="22"/>
              </w:rPr>
            </w:pPr>
          </w:p>
          <w:p w14:paraId="7F6D2943" w14:textId="77777777" w:rsidR="008D142B" w:rsidRPr="006E7E3E" w:rsidRDefault="008D142B" w:rsidP="0089582D">
            <w:pPr>
              <w:pStyle w:val="NoSpacing"/>
              <w:rPr>
                <w:rFonts w:ascii="Avenir LT Std 45 Book" w:hAnsi="Avenir LT Std 45 Book"/>
                <w:b w:val="0"/>
                <w:sz w:val="22"/>
                <w:szCs w:val="22"/>
              </w:rPr>
            </w:pPr>
          </w:p>
          <w:p w14:paraId="19D4F204" w14:textId="77777777" w:rsidR="0089582D" w:rsidRPr="006E7E3E" w:rsidRDefault="0089582D" w:rsidP="0089582D">
            <w:pPr>
              <w:pStyle w:val="NoSpacing"/>
              <w:rPr>
                <w:rFonts w:ascii="Avenir LT Std 45 Book" w:hAnsi="Avenir LT Std 45 Book"/>
                <w:b w:val="0"/>
                <w:sz w:val="22"/>
                <w:szCs w:val="22"/>
              </w:rPr>
            </w:pPr>
          </w:p>
          <w:p w14:paraId="195554E7" w14:textId="77777777" w:rsidR="0089582D" w:rsidRPr="006E7E3E" w:rsidRDefault="0089582D" w:rsidP="0089582D">
            <w:pPr>
              <w:pStyle w:val="NoSpacing"/>
              <w:rPr>
                <w:rFonts w:ascii="Avenir LT Std 45 Book" w:hAnsi="Avenir LT Std 45 Book"/>
                <w:b w:val="0"/>
                <w:sz w:val="22"/>
                <w:szCs w:val="22"/>
              </w:rPr>
            </w:pPr>
          </w:p>
        </w:tc>
      </w:tr>
      <w:tr w:rsidR="0089582D" w:rsidRPr="006E7E3E" w14:paraId="7D288F6D"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12E1D802" w14:textId="77777777"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14:paraId="0E832C72"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tcPr>
          <w:p w14:paraId="18134C79" w14:textId="77777777" w:rsidR="0089582D" w:rsidRPr="006E7E3E" w:rsidRDefault="0089582D" w:rsidP="0089582D">
            <w:pPr>
              <w:pStyle w:val="NoSpacing"/>
              <w:rPr>
                <w:rFonts w:ascii="Avenir LT Std 45 Book" w:hAnsi="Avenir LT Std 45 Book"/>
                <w:b w:val="0"/>
                <w:sz w:val="22"/>
                <w:szCs w:val="22"/>
              </w:rPr>
            </w:pPr>
          </w:p>
          <w:p w14:paraId="37698BCF" w14:textId="77777777" w:rsidR="0089582D" w:rsidRPr="006E7E3E" w:rsidRDefault="0089582D" w:rsidP="0089582D">
            <w:pPr>
              <w:pStyle w:val="NoSpacing"/>
              <w:rPr>
                <w:rFonts w:ascii="Avenir LT Std 45 Book" w:hAnsi="Avenir LT Std 45 Book"/>
                <w:b w:val="0"/>
                <w:sz w:val="22"/>
                <w:szCs w:val="22"/>
              </w:rPr>
            </w:pPr>
          </w:p>
          <w:p w14:paraId="67255379" w14:textId="77777777" w:rsidR="0089582D" w:rsidRPr="006E7E3E" w:rsidRDefault="0089582D" w:rsidP="0089582D">
            <w:pPr>
              <w:pStyle w:val="NoSpacing"/>
              <w:rPr>
                <w:rFonts w:ascii="Avenir LT Std 45 Book" w:hAnsi="Avenir LT Std 45 Book"/>
                <w:b w:val="0"/>
                <w:sz w:val="22"/>
                <w:szCs w:val="22"/>
              </w:rPr>
            </w:pPr>
          </w:p>
          <w:p w14:paraId="1E00298B" w14:textId="77777777" w:rsidR="0089582D" w:rsidRPr="006E7E3E" w:rsidRDefault="0089582D" w:rsidP="0089582D">
            <w:pPr>
              <w:pStyle w:val="NoSpacing"/>
              <w:rPr>
                <w:rFonts w:ascii="Avenir LT Std 45 Book" w:hAnsi="Avenir LT Std 45 Book"/>
                <w:b w:val="0"/>
                <w:sz w:val="22"/>
                <w:szCs w:val="22"/>
              </w:rPr>
            </w:pPr>
          </w:p>
          <w:p w14:paraId="07467225" w14:textId="77777777" w:rsidR="0089582D" w:rsidRPr="006E7E3E" w:rsidRDefault="0089582D" w:rsidP="0089582D">
            <w:pPr>
              <w:pStyle w:val="NoSpacing"/>
              <w:rPr>
                <w:rFonts w:ascii="Avenir LT Std 45 Book" w:hAnsi="Avenir LT Std 45 Book"/>
                <w:b w:val="0"/>
                <w:sz w:val="22"/>
                <w:szCs w:val="22"/>
              </w:rPr>
            </w:pPr>
          </w:p>
          <w:p w14:paraId="3495B535" w14:textId="77777777" w:rsidR="0089582D" w:rsidRPr="006E7E3E" w:rsidRDefault="0089582D" w:rsidP="0089582D">
            <w:pPr>
              <w:pStyle w:val="NoSpacing"/>
              <w:rPr>
                <w:rFonts w:ascii="Avenir LT Std 45 Book" w:hAnsi="Avenir LT Std 45 Book"/>
                <w:b w:val="0"/>
                <w:sz w:val="22"/>
                <w:szCs w:val="22"/>
              </w:rPr>
            </w:pPr>
          </w:p>
          <w:p w14:paraId="6E557BD5" w14:textId="77777777" w:rsidR="0089582D" w:rsidRPr="006E7E3E" w:rsidRDefault="0089582D" w:rsidP="0089582D">
            <w:pPr>
              <w:pStyle w:val="NoSpacing"/>
              <w:rPr>
                <w:rFonts w:ascii="Avenir LT Std 45 Book" w:hAnsi="Avenir LT Std 45 Book"/>
                <w:b w:val="0"/>
                <w:sz w:val="22"/>
                <w:szCs w:val="22"/>
              </w:rPr>
            </w:pPr>
          </w:p>
          <w:p w14:paraId="607C8274" w14:textId="77777777" w:rsidR="0089582D" w:rsidRDefault="0089582D" w:rsidP="0089582D">
            <w:pPr>
              <w:pStyle w:val="NoSpacing"/>
              <w:rPr>
                <w:rFonts w:ascii="Avenir LT Std 45 Book" w:hAnsi="Avenir LT Std 45 Book"/>
                <w:b w:val="0"/>
                <w:sz w:val="22"/>
                <w:szCs w:val="22"/>
              </w:rPr>
            </w:pPr>
          </w:p>
          <w:p w14:paraId="23A58185" w14:textId="77777777" w:rsidR="00157EAD" w:rsidRPr="006E7E3E" w:rsidRDefault="00157EAD" w:rsidP="0089582D">
            <w:pPr>
              <w:pStyle w:val="NoSpacing"/>
              <w:rPr>
                <w:rFonts w:ascii="Avenir LT Std 45 Book" w:hAnsi="Avenir LT Std 45 Book"/>
                <w:b w:val="0"/>
                <w:sz w:val="22"/>
                <w:szCs w:val="22"/>
              </w:rPr>
            </w:pPr>
          </w:p>
          <w:p w14:paraId="1F669BF1" w14:textId="77777777" w:rsidR="0089582D" w:rsidRDefault="0089582D" w:rsidP="0089582D">
            <w:pPr>
              <w:pStyle w:val="NoSpacing"/>
              <w:rPr>
                <w:rFonts w:ascii="Avenir LT Std 45 Book" w:hAnsi="Avenir LT Std 45 Book"/>
                <w:b w:val="0"/>
                <w:sz w:val="22"/>
                <w:szCs w:val="22"/>
              </w:rPr>
            </w:pPr>
          </w:p>
          <w:p w14:paraId="3E79311C" w14:textId="77777777" w:rsidR="009252EA" w:rsidRDefault="009252EA" w:rsidP="0089582D">
            <w:pPr>
              <w:pStyle w:val="NoSpacing"/>
              <w:rPr>
                <w:rFonts w:ascii="Avenir LT Std 45 Book" w:hAnsi="Avenir LT Std 45 Book"/>
                <w:b w:val="0"/>
                <w:sz w:val="22"/>
                <w:szCs w:val="22"/>
              </w:rPr>
            </w:pPr>
          </w:p>
          <w:p w14:paraId="4A5DE0BA" w14:textId="77777777" w:rsidR="0089582D" w:rsidRPr="006E7E3E" w:rsidRDefault="0089582D" w:rsidP="0089582D">
            <w:pPr>
              <w:pStyle w:val="NoSpacing"/>
              <w:rPr>
                <w:rFonts w:ascii="Avenir LT Std 45 Book" w:hAnsi="Avenir LT Std 45 Book"/>
                <w:b w:val="0"/>
                <w:sz w:val="22"/>
                <w:szCs w:val="22"/>
              </w:rPr>
            </w:pPr>
          </w:p>
        </w:tc>
      </w:tr>
      <w:tr w:rsidR="0089582D" w:rsidRPr="006E7E3E" w14:paraId="70BA158B" w14:textId="77777777"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594CC1F7" w14:textId="5E54DF0E"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EE4B40">
              <w:rPr>
                <w:rFonts w:ascii="Avenir LT Std 45 Book" w:hAnsi="Avenir LT Std 45 Book"/>
                <w:b w:val="0"/>
                <w:sz w:val="22"/>
                <w:szCs w:val="22"/>
              </w:rPr>
              <w:t>p</w:t>
            </w:r>
            <w:r w:rsidR="00EE4B40"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14:paraId="2D05CF34" w14:textId="77777777" w:rsidTr="0033666B">
        <w:trPr>
          <w:trHeight w:val="2521"/>
        </w:trPr>
        <w:tc>
          <w:tcPr>
            <w:cnfStyle w:val="001000000000" w:firstRow="0" w:lastRow="0" w:firstColumn="1" w:lastColumn="0" w:oddVBand="0" w:evenVBand="0" w:oddHBand="0" w:evenHBand="0" w:firstRowFirstColumn="0" w:firstRowLastColumn="0" w:lastRowFirstColumn="0" w:lastRowLastColumn="0"/>
            <w:tcW w:w="9576" w:type="dxa"/>
            <w:gridSpan w:val="4"/>
          </w:tcPr>
          <w:p w14:paraId="2DD95628" w14:textId="77777777" w:rsidR="0089582D" w:rsidRDefault="0089582D" w:rsidP="0089582D">
            <w:pPr>
              <w:pStyle w:val="NoSpacing"/>
              <w:rPr>
                <w:rFonts w:ascii="Avenir LT Std 45 Book" w:hAnsi="Avenir LT Std 45 Book"/>
                <w:b w:val="0"/>
                <w:sz w:val="22"/>
                <w:szCs w:val="22"/>
              </w:rPr>
            </w:pPr>
          </w:p>
          <w:p w14:paraId="05CAFC4D" w14:textId="77777777" w:rsidR="009252EA" w:rsidRDefault="009252EA" w:rsidP="0089582D">
            <w:pPr>
              <w:pStyle w:val="NoSpacing"/>
              <w:rPr>
                <w:rFonts w:ascii="Avenir LT Std 45 Book" w:hAnsi="Avenir LT Std 45 Book"/>
                <w:b w:val="0"/>
                <w:sz w:val="22"/>
                <w:szCs w:val="22"/>
              </w:rPr>
            </w:pPr>
          </w:p>
          <w:p w14:paraId="573DB930" w14:textId="77777777" w:rsidR="009252EA" w:rsidRDefault="009252EA" w:rsidP="0089582D">
            <w:pPr>
              <w:pStyle w:val="NoSpacing"/>
              <w:rPr>
                <w:rFonts w:ascii="Avenir LT Std 45 Book" w:hAnsi="Avenir LT Std 45 Book"/>
                <w:b w:val="0"/>
                <w:sz w:val="22"/>
                <w:szCs w:val="22"/>
              </w:rPr>
            </w:pPr>
          </w:p>
          <w:p w14:paraId="75F64E83" w14:textId="77777777" w:rsidR="009252EA" w:rsidRDefault="009252EA" w:rsidP="0089582D">
            <w:pPr>
              <w:pStyle w:val="NoSpacing"/>
              <w:rPr>
                <w:rFonts w:ascii="Avenir LT Std 45 Book" w:hAnsi="Avenir LT Std 45 Book"/>
                <w:b w:val="0"/>
                <w:sz w:val="22"/>
                <w:szCs w:val="22"/>
              </w:rPr>
            </w:pPr>
          </w:p>
          <w:p w14:paraId="052EDCE6" w14:textId="77777777" w:rsidR="009252EA" w:rsidRDefault="009252EA" w:rsidP="0089582D">
            <w:pPr>
              <w:pStyle w:val="NoSpacing"/>
              <w:rPr>
                <w:rFonts w:ascii="Avenir LT Std 45 Book" w:hAnsi="Avenir LT Std 45 Book"/>
                <w:b w:val="0"/>
                <w:sz w:val="22"/>
                <w:szCs w:val="22"/>
              </w:rPr>
            </w:pPr>
          </w:p>
          <w:p w14:paraId="71DD06D8" w14:textId="77777777" w:rsidR="009252EA" w:rsidRDefault="009252EA" w:rsidP="0089582D">
            <w:pPr>
              <w:pStyle w:val="NoSpacing"/>
              <w:rPr>
                <w:rFonts w:ascii="Avenir LT Std 45 Book" w:hAnsi="Avenir LT Std 45 Book"/>
                <w:b w:val="0"/>
                <w:sz w:val="22"/>
                <w:szCs w:val="22"/>
              </w:rPr>
            </w:pPr>
          </w:p>
          <w:p w14:paraId="475C7B83" w14:textId="77777777" w:rsidR="009252EA" w:rsidRDefault="009252EA" w:rsidP="0089582D">
            <w:pPr>
              <w:pStyle w:val="NoSpacing"/>
              <w:rPr>
                <w:rFonts w:ascii="Avenir LT Std 45 Book" w:hAnsi="Avenir LT Std 45 Book"/>
                <w:b w:val="0"/>
                <w:sz w:val="22"/>
                <w:szCs w:val="22"/>
              </w:rPr>
            </w:pPr>
          </w:p>
          <w:p w14:paraId="41FB31EC" w14:textId="77777777" w:rsidR="009252EA" w:rsidRDefault="009252EA" w:rsidP="0089582D">
            <w:pPr>
              <w:pStyle w:val="NoSpacing"/>
              <w:rPr>
                <w:rFonts w:ascii="Avenir LT Std 45 Book" w:hAnsi="Avenir LT Std 45 Book"/>
                <w:b w:val="0"/>
                <w:sz w:val="22"/>
                <w:szCs w:val="22"/>
              </w:rPr>
            </w:pPr>
          </w:p>
          <w:p w14:paraId="5CB702B3" w14:textId="77777777" w:rsidR="009252EA" w:rsidRDefault="009252EA" w:rsidP="0089582D">
            <w:pPr>
              <w:pStyle w:val="NoSpacing"/>
              <w:rPr>
                <w:rFonts w:ascii="Avenir LT Std 45 Book" w:hAnsi="Avenir LT Std 45 Book"/>
                <w:b w:val="0"/>
                <w:sz w:val="22"/>
                <w:szCs w:val="22"/>
              </w:rPr>
            </w:pPr>
          </w:p>
          <w:p w14:paraId="73EF704E" w14:textId="77777777" w:rsidR="009252EA" w:rsidRDefault="009252EA" w:rsidP="0089582D">
            <w:pPr>
              <w:pStyle w:val="NoSpacing"/>
              <w:rPr>
                <w:rFonts w:ascii="Avenir LT Std 45 Book" w:hAnsi="Avenir LT Std 45 Book"/>
                <w:b w:val="0"/>
                <w:sz w:val="22"/>
                <w:szCs w:val="22"/>
              </w:rPr>
            </w:pPr>
          </w:p>
          <w:p w14:paraId="43B45406" w14:textId="77777777" w:rsidR="009252EA" w:rsidRDefault="009252EA" w:rsidP="0089582D">
            <w:pPr>
              <w:pStyle w:val="NoSpacing"/>
              <w:rPr>
                <w:rFonts w:ascii="Avenir LT Std 45 Book" w:hAnsi="Avenir LT Std 45 Book"/>
                <w:b w:val="0"/>
                <w:sz w:val="22"/>
                <w:szCs w:val="22"/>
              </w:rPr>
            </w:pPr>
          </w:p>
          <w:p w14:paraId="78085566" w14:textId="77777777" w:rsidR="009252EA" w:rsidRDefault="009252EA" w:rsidP="0089582D">
            <w:pPr>
              <w:pStyle w:val="NoSpacing"/>
              <w:rPr>
                <w:rFonts w:ascii="Avenir LT Std 45 Book" w:hAnsi="Avenir LT Std 45 Book"/>
                <w:b w:val="0"/>
                <w:sz w:val="22"/>
                <w:szCs w:val="22"/>
              </w:rPr>
            </w:pPr>
          </w:p>
          <w:p w14:paraId="72C1277B" w14:textId="77777777" w:rsidR="009252EA" w:rsidRDefault="009252EA" w:rsidP="0089582D">
            <w:pPr>
              <w:pStyle w:val="NoSpacing"/>
              <w:rPr>
                <w:rFonts w:ascii="Avenir LT Std 45 Book" w:hAnsi="Avenir LT Std 45 Book"/>
                <w:b w:val="0"/>
                <w:sz w:val="22"/>
                <w:szCs w:val="22"/>
              </w:rPr>
            </w:pPr>
          </w:p>
          <w:p w14:paraId="77149C95" w14:textId="77777777" w:rsidR="009252EA" w:rsidRDefault="009252EA" w:rsidP="0089582D">
            <w:pPr>
              <w:pStyle w:val="NoSpacing"/>
              <w:rPr>
                <w:rFonts w:ascii="Avenir LT Std 45 Book" w:hAnsi="Avenir LT Std 45 Book"/>
                <w:b w:val="0"/>
                <w:sz w:val="22"/>
                <w:szCs w:val="22"/>
              </w:rPr>
            </w:pPr>
          </w:p>
          <w:p w14:paraId="6CC7E68E" w14:textId="77777777" w:rsidR="009252EA" w:rsidRDefault="009252EA" w:rsidP="0089582D">
            <w:pPr>
              <w:pStyle w:val="NoSpacing"/>
              <w:rPr>
                <w:rFonts w:ascii="Avenir LT Std 45 Book" w:hAnsi="Avenir LT Std 45 Book"/>
                <w:b w:val="0"/>
                <w:sz w:val="22"/>
                <w:szCs w:val="22"/>
              </w:rPr>
            </w:pPr>
          </w:p>
          <w:p w14:paraId="4BE4BB1D" w14:textId="77777777" w:rsidR="009252EA" w:rsidRDefault="009252EA" w:rsidP="0089582D">
            <w:pPr>
              <w:pStyle w:val="NoSpacing"/>
              <w:rPr>
                <w:rFonts w:ascii="Avenir LT Std 45 Book" w:hAnsi="Avenir LT Std 45 Book"/>
                <w:b w:val="0"/>
                <w:sz w:val="22"/>
                <w:szCs w:val="22"/>
              </w:rPr>
            </w:pPr>
          </w:p>
          <w:p w14:paraId="20EB262C" w14:textId="77777777" w:rsidR="009252EA" w:rsidRDefault="009252EA" w:rsidP="0089582D">
            <w:pPr>
              <w:pStyle w:val="NoSpacing"/>
              <w:rPr>
                <w:rFonts w:ascii="Avenir LT Std 45 Book" w:hAnsi="Avenir LT Std 45 Book"/>
                <w:b w:val="0"/>
                <w:sz w:val="22"/>
                <w:szCs w:val="22"/>
              </w:rPr>
            </w:pPr>
          </w:p>
          <w:p w14:paraId="78242944" w14:textId="77777777" w:rsidR="009252EA" w:rsidRDefault="009252EA" w:rsidP="0089582D">
            <w:pPr>
              <w:pStyle w:val="NoSpacing"/>
              <w:rPr>
                <w:rFonts w:ascii="Avenir LT Std 45 Book" w:hAnsi="Avenir LT Std 45 Book"/>
                <w:b w:val="0"/>
                <w:sz w:val="22"/>
                <w:szCs w:val="22"/>
              </w:rPr>
            </w:pPr>
          </w:p>
          <w:p w14:paraId="1E501A41" w14:textId="77777777" w:rsidR="009252EA" w:rsidRDefault="009252EA" w:rsidP="0089582D">
            <w:pPr>
              <w:pStyle w:val="NoSpacing"/>
              <w:rPr>
                <w:rFonts w:ascii="Avenir LT Std 45 Book" w:hAnsi="Avenir LT Std 45 Book"/>
                <w:b w:val="0"/>
                <w:sz w:val="22"/>
                <w:szCs w:val="22"/>
              </w:rPr>
            </w:pPr>
          </w:p>
          <w:p w14:paraId="020BEF88" w14:textId="77777777" w:rsidR="009252EA" w:rsidRDefault="009252EA" w:rsidP="0089582D">
            <w:pPr>
              <w:pStyle w:val="NoSpacing"/>
              <w:rPr>
                <w:rFonts w:ascii="Avenir LT Std 45 Book" w:hAnsi="Avenir LT Std 45 Book"/>
                <w:b w:val="0"/>
                <w:sz w:val="22"/>
                <w:szCs w:val="22"/>
              </w:rPr>
            </w:pPr>
          </w:p>
          <w:p w14:paraId="1EF0E590" w14:textId="77777777" w:rsidR="009252EA" w:rsidRDefault="009252EA" w:rsidP="0089582D">
            <w:pPr>
              <w:pStyle w:val="NoSpacing"/>
              <w:rPr>
                <w:rFonts w:ascii="Avenir LT Std 45 Book" w:hAnsi="Avenir LT Std 45 Book"/>
                <w:b w:val="0"/>
                <w:sz w:val="22"/>
                <w:szCs w:val="22"/>
              </w:rPr>
            </w:pPr>
          </w:p>
          <w:p w14:paraId="1AA37ECA" w14:textId="77777777" w:rsidR="009252EA" w:rsidRDefault="009252EA" w:rsidP="0089582D">
            <w:pPr>
              <w:pStyle w:val="NoSpacing"/>
              <w:rPr>
                <w:rFonts w:ascii="Avenir LT Std 45 Book" w:hAnsi="Avenir LT Std 45 Book"/>
                <w:b w:val="0"/>
                <w:sz w:val="22"/>
                <w:szCs w:val="22"/>
              </w:rPr>
            </w:pPr>
          </w:p>
          <w:p w14:paraId="0D43BBB7" w14:textId="77777777" w:rsidR="009252EA" w:rsidRDefault="009252EA" w:rsidP="0089582D">
            <w:pPr>
              <w:pStyle w:val="NoSpacing"/>
              <w:rPr>
                <w:rFonts w:ascii="Avenir LT Std 45 Book" w:hAnsi="Avenir LT Std 45 Book"/>
                <w:b w:val="0"/>
                <w:sz w:val="22"/>
                <w:szCs w:val="22"/>
              </w:rPr>
            </w:pPr>
          </w:p>
          <w:p w14:paraId="7A851506" w14:textId="77777777" w:rsidR="009252EA" w:rsidRDefault="009252EA" w:rsidP="0089582D">
            <w:pPr>
              <w:pStyle w:val="NoSpacing"/>
              <w:rPr>
                <w:rFonts w:ascii="Avenir LT Std 45 Book" w:hAnsi="Avenir LT Std 45 Book"/>
                <w:b w:val="0"/>
                <w:sz w:val="22"/>
                <w:szCs w:val="22"/>
              </w:rPr>
            </w:pPr>
          </w:p>
          <w:p w14:paraId="5E847433" w14:textId="77777777" w:rsidR="009252EA" w:rsidRDefault="009252EA" w:rsidP="0089582D">
            <w:pPr>
              <w:pStyle w:val="NoSpacing"/>
              <w:rPr>
                <w:rFonts w:ascii="Avenir LT Std 45 Book" w:hAnsi="Avenir LT Std 45 Book"/>
                <w:b w:val="0"/>
                <w:sz w:val="22"/>
                <w:szCs w:val="22"/>
              </w:rPr>
            </w:pPr>
          </w:p>
          <w:p w14:paraId="1A6AAD75" w14:textId="77777777" w:rsidR="009252EA" w:rsidRDefault="009252EA" w:rsidP="0089582D">
            <w:pPr>
              <w:pStyle w:val="NoSpacing"/>
              <w:rPr>
                <w:rFonts w:ascii="Avenir LT Std 45 Book" w:hAnsi="Avenir LT Std 45 Book"/>
                <w:b w:val="0"/>
                <w:sz w:val="22"/>
                <w:szCs w:val="22"/>
              </w:rPr>
            </w:pPr>
          </w:p>
          <w:p w14:paraId="098D2EAF" w14:textId="77777777" w:rsidR="009252EA" w:rsidRDefault="009252EA" w:rsidP="0089582D">
            <w:pPr>
              <w:pStyle w:val="NoSpacing"/>
              <w:rPr>
                <w:rFonts w:ascii="Avenir LT Std 45 Book" w:hAnsi="Avenir LT Std 45 Book"/>
                <w:b w:val="0"/>
                <w:sz w:val="22"/>
                <w:szCs w:val="22"/>
              </w:rPr>
            </w:pPr>
          </w:p>
          <w:p w14:paraId="0844A680" w14:textId="77777777" w:rsidR="009252EA" w:rsidRDefault="009252EA" w:rsidP="0089582D">
            <w:pPr>
              <w:pStyle w:val="NoSpacing"/>
              <w:rPr>
                <w:rFonts w:ascii="Avenir LT Std 45 Book" w:hAnsi="Avenir LT Std 45 Book"/>
                <w:b w:val="0"/>
                <w:sz w:val="22"/>
                <w:szCs w:val="22"/>
              </w:rPr>
            </w:pPr>
          </w:p>
          <w:p w14:paraId="4CB43572" w14:textId="77777777" w:rsidR="009252EA" w:rsidRDefault="009252EA" w:rsidP="0089582D">
            <w:pPr>
              <w:pStyle w:val="NoSpacing"/>
              <w:rPr>
                <w:rFonts w:ascii="Avenir LT Std 45 Book" w:hAnsi="Avenir LT Std 45 Book"/>
                <w:b w:val="0"/>
                <w:sz w:val="22"/>
                <w:szCs w:val="22"/>
              </w:rPr>
            </w:pPr>
          </w:p>
          <w:p w14:paraId="3873320D" w14:textId="77777777" w:rsidR="009252EA" w:rsidRDefault="009252EA" w:rsidP="0089582D">
            <w:pPr>
              <w:pStyle w:val="NoSpacing"/>
              <w:rPr>
                <w:rFonts w:ascii="Avenir LT Std 45 Book" w:hAnsi="Avenir LT Std 45 Book"/>
                <w:b w:val="0"/>
                <w:sz w:val="22"/>
                <w:szCs w:val="22"/>
              </w:rPr>
            </w:pPr>
          </w:p>
          <w:p w14:paraId="3653FC2F" w14:textId="77777777" w:rsidR="009252EA" w:rsidRDefault="009252EA" w:rsidP="0089582D">
            <w:pPr>
              <w:pStyle w:val="NoSpacing"/>
              <w:rPr>
                <w:rFonts w:ascii="Avenir LT Std 45 Book" w:hAnsi="Avenir LT Std 45 Book"/>
                <w:b w:val="0"/>
                <w:sz w:val="22"/>
                <w:szCs w:val="22"/>
              </w:rPr>
            </w:pPr>
          </w:p>
          <w:p w14:paraId="4EFE5A49" w14:textId="77777777" w:rsidR="009252EA" w:rsidRDefault="009252EA" w:rsidP="0089582D">
            <w:pPr>
              <w:pStyle w:val="NoSpacing"/>
              <w:rPr>
                <w:rFonts w:ascii="Avenir LT Std 45 Book" w:hAnsi="Avenir LT Std 45 Book"/>
                <w:b w:val="0"/>
                <w:sz w:val="22"/>
                <w:szCs w:val="22"/>
              </w:rPr>
            </w:pPr>
          </w:p>
          <w:p w14:paraId="0EDA79BD" w14:textId="77777777" w:rsidR="009252EA" w:rsidRDefault="009252EA" w:rsidP="0089582D">
            <w:pPr>
              <w:pStyle w:val="NoSpacing"/>
              <w:rPr>
                <w:rFonts w:ascii="Avenir LT Std 45 Book" w:hAnsi="Avenir LT Std 45 Book"/>
                <w:b w:val="0"/>
                <w:sz w:val="22"/>
                <w:szCs w:val="22"/>
              </w:rPr>
            </w:pPr>
          </w:p>
          <w:p w14:paraId="6E7D0B9E" w14:textId="77777777" w:rsidR="009252EA" w:rsidRDefault="009252EA" w:rsidP="0089582D">
            <w:pPr>
              <w:pStyle w:val="NoSpacing"/>
              <w:rPr>
                <w:rFonts w:ascii="Avenir LT Std 45 Book" w:hAnsi="Avenir LT Std 45 Book"/>
                <w:b w:val="0"/>
                <w:sz w:val="22"/>
                <w:szCs w:val="22"/>
              </w:rPr>
            </w:pPr>
          </w:p>
          <w:p w14:paraId="4E33A2EF" w14:textId="77777777" w:rsidR="009252EA" w:rsidRDefault="009252EA" w:rsidP="0089582D">
            <w:pPr>
              <w:pStyle w:val="NoSpacing"/>
              <w:rPr>
                <w:rFonts w:ascii="Avenir LT Std 45 Book" w:hAnsi="Avenir LT Std 45 Book"/>
                <w:b w:val="0"/>
                <w:sz w:val="22"/>
                <w:szCs w:val="22"/>
              </w:rPr>
            </w:pPr>
          </w:p>
          <w:p w14:paraId="2DFE9274" w14:textId="77777777" w:rsidR="009252EA" w:rsidRDefault="009252EA" w:rsidP="0089582D">
            <w:pPr>
              <w:pStyle w:val="NoSpacing"/>
              <w:rPr>
                <w:rFonts w:ascii="Avenir LT Std 45 Book" w:hAnsi="Avenir LT Std 45 Book"/>
                <w:b w:val="0"/>
                <w:sz w:val="22"/>
                <w:szCs w:val="22"/>
              </w:rPr>
            </w:pPr>
          </w:p>
          <w:p w14:paraId="1A4527A3" w14:textId="77777777" w:rsidR="009252EA" w:rsidRDefault="009252EA" w:rsidP="0089582D">
            <w:pPr>
              <w:pStyle w:val="NoSpacing"/>
              <w:rPr>
                <w:rFonts w:ascii="Avenir LT Std 45 Book" w:hAnsi="Avenir LT Std 45 Book"/>
                <w:b w:val="0"/>
                <w:sz w:val="22"/>
                <w:szCs w:val="22"/>
              </w:rPr>
            </w:pPr>
          </w:p>
          <w:p w14:paraId="6A0E543B" w14:textId="77777777" w:rsidR="009252EA" w:rsidRDefault="009252EA" w:rsidP="0089582D">
            <w:pPr>
              <w:pStyle w:val="NoSpacing"/>
              <w:rPr>
                <w:rFonts w:ascii="Avenir LT Std 45 Book" w:hAnsi="Avenir LT Std 45 Book"/>
                <w:b w:val="0"/>
                <w:sz w:val="22"/>
                <w:szCs w:val="22"/>
              </w:rPr>
            </w:pPr>
          </w:p>
          <w:p w14:paraId="42C2483B" w14:textId="77777777" w:rsidR="009252EA" w:rsidRDefault="009252EA" w:rsidP="0089582D">
            <w:pPr>
              <w:pStyle w:val="NoSpacing"/>
              <w:rPr>
                <w:rFonts w:ascii="Avenir LT Std 45 Book" w:hAnsi="Avenir LT Std 45 Book"/>
                <w:b w:val="0"/>
                <w:sz w:val="22"/>
                <w:szCs w:val="22"/>
              </w:rPr>
            </w:pPr>
          </w:p>
          <w:p w14:paraId="50B43944" w14:textId="77777777" w:rsidR="009252EA" w:rsidRPr="006E7E3E" w:rsidRDefault="009252EA" w:rsidP="0089582D">
            <w:pPr>
              <w:pStyle w:val="NoSpacing"/>
              <w:rPr>
                <w:rFonts w:ascii="Avenir LT Std 45 Book" w:hAnsi="Avenir LT Std 45 Book"/>
                <w:b w:val="0"/>
                <w:sz w:val="22"/>
                <w:szCs w:val="22"/>
              </w:rPr>
            </w:pPr>
          </w:p>
        </w:tc>
      </w:tr>
      <w:tr w:rsidR="0089582D" w:rsidRPr="006E7E3E" w14:paraId="5B4EFC22" w14:textId="77777777" w:rsidTr="00B70715">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14:paraId="52EACE23" w14:textId="427CCF03" w:rsidR="0089582D" w:rsidRPr="006E7E3E" w:rsidRDefault="00C1275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EE4B40">
              <w:rPr>
                <w:rFonts w:ascii="Avenir LT Std 45 Book" w:hAnsi="Avenir LT Std 45 Book"/>
                <w:b w:val="0"/>
                <w:sz w:val="22"/>
                <w:szCs w:val="22"/>
              </w:rPr>
              <w:t>s</w:t>
            </w:r>
            <w:r w:rsidR="00EE4B40" w:rsidRPr="006E7E3E">
              <w:rPr>
                <w:rFonts w:ascii="Avenir LT Std 45 Book" w:hAnsi="Avenir LT Std 45 Book"/>
                <w:b w:val="0"/>
                <w:sz w:val="22"/>
                <w:szCs w:val="22"/>
              </w:rPr>
              <w:t xml:space="preserve">tudent </w:t>
            </w:r>
            <w:r w:rsidR="00EE4B40">
              <w:rPr>
                <w:rFonts w:ascii="Avenir LT Std 45 Book" w:hAnsi="Avenir LT Std 45 Book"/>
                <w:b w:val="0"/>
                <w:sz w:val="22"/>
                <w:szCs w:val="22"/>
              </w:rPr>
              <w:t>s</w:t>
            </w:r>
            <w:r w:rsidR="00EE4B40" w:rsidRPr="006E7E3E">
              <w:rPr>
                <w:rFonts w:ascii="Avenir LT Std 45 Book" w:hAnsi="Avenir LT Std 45 Book"/>
                <w:b w:val="0"/>
                <w:sz w:val="22"/>
                <w:szCs w:val="22"/>
              </w:rPr>
              <w:t xml:space="preserve">ignature </w:t>
            </w:r>
          </w:p>
        </w:tc>
        <w:tc>
          <w:tcPr>
            <w:tcW w:w="2976" w:type="dxa"/>
            <w:vAlign w:val="center"/>
          </w:tcPr>
          <w:p w14:paraId="14F30329"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14:paraId="49CD0BB1"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2394" w:type="dxa"/>
            <w:vAlign w:val="center"/>
          </w:tcPr>
          <w:p w14:paraId="5A46704C"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14:paraId="636B5D4D" w14:textId="77777777" w:rsidTr="00B70715">
        <w:tc>
          <w:tcPr>
            <w:cnfStyle w:val="001000000000" w:firstRow="0" w:lastRow="0" w:firstColumn="1" w:lastColumn="0" w:oddVBand="0" w:evenVBand="0" w:oddHBand="0" w:evenHBand="0" w:firstRowFirstColumn="0" w:firstRowLastColumn="0" w:lastRowFirstColumn="0" w:lastRowLastColumn="0"/>
            <w:tcW w:w="3369" w:type="dxa"/>
            <w:vAlign w:val="center"/>
          </w:tcPr>
          <w:p w14:paraId="636E9A4C" w14:textId="2E65DF37" w:rsidR="005075C2" w:rsidRDefault="005075C2" w:rsidP="005075C2">
            <w:pPr>
              <w:pStyle w:val="NoSpacing"/>
              <w:rPr>
                <w:rFonts w:ascii="Avenir LT Std 45 Book" w:hAnsi="Avenir LT Std 45 Book"/>
                <w:sz w:val="22"/>
                <w:szCs w:val="22"/>
              </w:rPr>
            </w:pPr>
            <w:r w:rsidRPr="006E7E3E">
              <w:rPr>
                <w:rFonts w:ascii="Avenir LT Std 45 Book" w:hAnsi="Avenir LT Std 45 Book"/>
                <w:b w:val="0"/>
                <w:sz w:val="22"/>
                <w:szCs w:val="22"/>
              </w:rPr>
              <w:t xml:space="preserve">Preceptor/Associate </w:t>
            </w:r>
            <w:r w:rsidRPr="00FB1F73">
              <w:rPr>
                <w:rFonts w:ascii="Avenir LT Std 45 Book" w:hAnsi="Avenir LT Std 45 Book"/>
                <w:b w:val="0"/>
                <w:sz w:val="22"/>
                <w:szCs w:val="22"/>
              </w:rPr>
              <w:t>Preceptor/Supervisor/</w:t>
            </w:r>
          </w:p>
          <w:p w14:paraId="002B8D1B" w14:textId="1772015F" w:rsidR="0089582D" w:rsidRPr="006E7E3E" w:rsidRDefault="005075C2" w:rsidP="00C14E8B">
            <w:pPr>
              <w:pStyle w:val="NoSpacing"/>
              <w:rPr>
                <w:rFonts w:ascii="Avenir LT Std 45 Book" w:hAnsi="Avenir LT Std 45 Book"/>
                <w:b w:val="0"/>
                <w:sz w:val="22"/>
                <w:szCs w:val="22"/>
              </w:rPr>
            </w:pPr>
            <w:r w:rsidRPr="00236C60">
              <w:rPr>
                <w:rFonts w:ascii="Avenir LT Std 45 Book" w:hAnsi="Avenir LT Std 45 Book"/>
                <w:b w:val="0"/>
                <w:sz w:val="22"/>
              </w:rPr>
              <w:t xml:space="preserve">Practitioner </w:t>
            </w:r>
            <w:r w:rsidR="00C14E8B">
              <w:rPr>
                <w:rFonts w:ascii="Avenir LT Std 45 Book" w:hAnsi="Avenir LT Std 45 Book"/>
                <w:b w:val="0"/>
                <w:sz w:val="22"/>
              </w:rPr>
              <w:t>r</w:t>
            </w:r>
            <w:r w:rsidRPr="00236C60">
              <w:rPr>
                <w:rFonts w:ascii="Avenir LT Std 45 Book" w:hAnsi="Avenir LT Std 45 Book"/>
                <w:b w:val="0"/>
                <w:sz w:val="22"/>
              </w:rPr>
              <w:t xml:space="preserve">egistered with NMBI </w:t>
            </w:r>
            <w:r>
              <w:rPr>
                <w:rFonts w:ascii="Avenir LT Std 45 Book" w:hAnsi="Avenir LT Std 45 Book"/>
                <w:b w:val="0"/>
                <w:sz w:val="22"/>
              </w:rPr>
              <w:t>s</w:t>
            </w:r>
            <w:r w:rsidRPr="00236C60">
              <w:rPr>
                <w:rFonts w:ascii="Avenir LT Std 45 Book" w:hAnsi="Avenir LT Std 45 Book"/>
                <w:b w:val="0"/>
                <w:sz w:val="22"/>
              </w:rPr>
              <w:t>ignature</w:t>
            </w:r>
            <w:r w:rsidR="00B70715" w:rsidRPr="00A50583">
              <w:rPr>
                <w:rFonts w:ascii="Avenir LT Std 45 Book" w:hAnsi="Avenir LT Std 45 Book"/>
                <w:b w:val="0"/>
                <w:sz w:val="22"/>
                <w:szCs w:val="22"/>
              </w:rPr>
              <w:t xml:space="preserve"> </w:t>
            </w:r>
          </w:p>
        </w:tc>
        <w:tc>
          <w:tcPr>
            <w:tcW w:w="2976" w:type="dxa"/>
            <w:vAlign w:val="center"/>
          </w:tcPr>
          <w:p w14:paraId="21D0F5BD"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14:paraId="68701E96"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2394" w:type="dxa"/>
            <w:vAlign w:val="center"/>
          </w:tcPr>
          <w:p w14:paraId="3052614C" w14:textId="77777777"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14:paraId="28E731C2" w14:textId="77777777" w:rsidR="008C6853" w:rsidRDefault="008C6853">
      <w:pPr>
        <w:pStyle w:val="NoSpacing"/>
        <w:jc w:val="center"/>
        <w:rPr>
          <w:rFonts w:ascii="Avenir LT Std 45 Book" w:hAnsi="Avenir LT Std 45 Book"/>
          <w:b/>
          <w:sz w:val="22"/>
          <w:szCs w:val="22"/>
        </w:rPr>
      </w:pPr>
    </w:p>
    <w:p w14:paraId="486CB0B3" w14:textId="5EDE5BEA" w:rsidR="009252EA"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BB5A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0CC398F9" w14:textId="77777777" w:rsidR="009252EA" w:rsidRDefault="009252EA" w:rsidP="00E057B1">
      <w:pPr>
        <w:pStyle w:val="NoSpacing"/>
        <w:jc w:val="center"/>
        <w:rPr>
          <w:rFonts w:ascii="Avenir LT Std 45 Book" w:hAnsi="Avenir LT Std 45 Book"/>
          <w:b/>
          <w:sz w:val="22"/>
          <w:szCs w:val="22"/>
        </w:rPr>
      </w:pPr>
    </w:p>
    <w:p w14:paraId="46D0490C" w14:textId="271DBD14" w:rsidR="00E057B1" w:rsidRDefault="00BB5A9E"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14:paraId="3F8F1ADD" w14:textId="77777777" w:rsidR="00FC502D" w:rsidRDefault="00FC502D" w:rsidP="00C1275B">
      <w:pPr>
        <w:pStyle w:val="NoSpacing"/>
        <w:rPr>
          <w:rFonts w:ascii="Avenir LT Std 45 Book" w:hAnsi="Avenir LT Std 45 Book"/>
          <w:b/>
          <w:sz w:val="22"/>
          <w:szCs w:val="22"/>
        </w:rPr>
      </w:pPr>
    </w:p>
    <w:p w14:paraId="47D3BC28" w14:textId="77777777" w:rsidR="00D779E3" w:rsidRDefault="00FC502D" w:rsidP="00BE552E">
      <w:pPr>
        <w:pStyle w:val="Heading1"/>
      </w:pPr>
      <w:r>
        <w:t>PRACTICE</w:t>
      </w:r>
      <w:r w:rsidR="00E057B1">
        <w:t xml:space="preserve"> PLACEMENT</w:t>
      </w:r>
      <w:r w:rsidR="00E057B1" w:rsidRPr="007D0D01">
        <w:t xml:space="preserve">: </w:t>
      </w:r>
      <w:r w:rsidR="00E057B1">
        <w:t>PROGRESS NOTES</w:t>
      </w:r>
      <w:r w:rsidR="00BE552E">
        <w:t xml:space="preserve"> </w:t>
      </w:r>
    </w:p>
    <w:p w14:paraId="70067164" w14:textId="38366060" w:rsidR="00BE552E" w:rsidRPr="00CA777C" w:rsidRDefault="00BE552E" w:rsidP="00D779E3">
      <w:pPr>
        <w:pStyle w:val="Heading1"/>
        <w:rPr>
          <w:color w:val="0000FF"/>
          <w:sz w:val="22"/>
        </w:rPr>
      </w:pPr>
      <w:r>
        <w:rPr>
          <w:color w:val="0000FF"/>
          <w:sz w:val="22"/>
        </w:rPr>
        <w:t>(Performing at Year 1 Level of Competence)</w:t>
      </w:r>
    </w:p>
    <w:p w14:paraId="4238F2C1" w14:textId="1CBCFFD2"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DF5E1D">
        <w:rPr>
          <w:b w:val="0"/>
          <w:color w:val="auto"/>
          <w:sz w:val="22"/>
        </w:rPr>
        <w:t>with</w:t>
      </w:r>
      <w:r w:rsidRPr="00510380">
        <w:rPr>
          <w:b w:val="0"/>
          <w:color w:val="auto"/>
          <w:sz w:val="22"/>
        </w:rPr>
        <w:t xml:space="preserve"> local policy</w:t>
      </w:r>
      <w:r w:rsidR="00163B9D">
        <w:rPr>
          <w:b w:val="0"/>
          <w:color w:val="auto"/>
          <w:sz w:val="22"/>
        </w:rPr>
        <w:t xml:space="preserve"> and procedures</w:t>
      </w:r>
      <w:r w:rsidR="00EE4B40">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14:paraId="418391C4" w14:textId="77777777"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1DC59F78" w14:textId="144F84F6"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r</w:t>
            </w:r>
            <w:r w:rsidR="0033666B">
              <w:rPr>
                <w:rFonts w:ascii="Avenir LT Std 45 Book" w:hAnsi="Avenir LT Std 45 Book"/>
                <w:b w:val="0"/>
                <w:color w:val="auto"/>
              </w:rPr>
              <w:t>/</w:t>
            </w:r>
            <w:r w:rsidR="0033666B" w:rsidRPr="007058D4">
              <w:rPr>
                <w:rFonts w:ascii="Avenir LT Std 45 Book" w:hAnsi="Avenir LT Std 45 Book"/>
                <w:b w:val="0"/>
                <w:color w:val="auto"/>
              </w:rPr>
              <w:t>Supervisor</w:t>
            </w:r>
            <w:r w:rsidR="00B70715" w:rsidRPr="007058D4">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4527B5">
              <w:rPr>
                <w:rFonts w:ascii="Avenir LT Std 45 Book" w:hAnsi="Avenir LT Std 45 Book"/>
                <w:b w:val="0"/>
                <w:color w:val="auto"/>
              </w:rPr>
              <w:t>’</w:t>
            </w:r>
            <w:r>
              <w:rPr>
                <w:rFonts w:ascii="Avenir LT Std 45 Book" w:hAnsi="Avenir LT Std 45 Book"/>
                <w:b w:val="0"/>
                <w:color w:val="auto"/>
              </w:rPr>
              <w:t xml:space="preserve">s development of </w:t>
            </w:r>
            <w:r w:rsidR="005075C2">
              <w:rPr>
                <w:rFonts w:ascii="Avenir LT Std 45 Book" w:hAnsi="Avenir LT Std 45 Book"/>
                <w:b w:val="0"/>
                <w:color w:val="auto"/>
              </w:rPr>
              <w:t>c</w:t>
            </w:r>
            <w:r w:rsidR="00BB5A9E">
              <w:rPr>
                <w:rFonts w:ascii="Avenir LT Std 45 Book" w:hAnsi="Avenir LT Std 45 Book"/>
                <w:b w:val="0"/>
                <w:color w:val="auto"/>
              </w:rPr>
              <w:t>ompetences</w:t>
            </w:r>
          </w:p>
        </w:tc>
      </w:tr>
      <w:tr w:rsidR="00FF11EE" w14:paraId="04E41161" w14:textId="77777777"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6F7BD781" w14:textId="77777777" w:rsidR="00FF11EE" w:rsidRDefault="00FF11EE" w:rsidP="003945FB"/>
          <w:p w14:paraId="7D075EC1" w14:textId="77777777" w:rsidR="00FF11EE" w:rsidRDefault="00FF11EE" w:rsidP="003945FB"/>
          <w:p w14:paraId="1ECB0BB9" w14:textId="77777777" w:rsidR="00FF11EE" w:rsidRDefault="00FF11EE" w:rsidP="003945FB"/>
          <w:p w14:paraId="6E8D8A8D" w14:textId="77777777" w:rsidR="00FF11EE" w:rsidRDefault="00FF11EE" w:rsidP="003945FB"/>
          <w:p w14:paraId="470934F7" w14:textId="77777777" w:rsidR="00FF11EE" w:rsidRDefault="00FF11EE" w:rsidP="003945FB"/>
          <w:p w14:paraId="4741B761" w14:textId="77777777" w:rsidR="00FF11EE" w:rsidRDefault="00FF11EE" w:rsidP="003945FB"/>
          <w:p w14:paraId="3F24E14D" w14:textId="77777777" w:rsidR="00FF11EE" w:rsidRDefault="00FF11EE" w:rsidP="003945FB"/>
        </w:tc>
      </w:tr>
      <w:tr w:rsidR="00FF11EE" w14:paraId="47BD3ED7" w14:textId="77777777"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3C7B77E0"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67B2AAB5"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4C4BD5E4"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14597A80"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0F6D612A" w14:textId="77777777"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42209CBD" w14:textId="77777777" w:rsidR="00FF11EE" w:rsidRDefault="00842D52" w:rsidP="003945FB">
            <w:r>
              <w:rPr>
                <w:noProof/>
                <w:lang w:val="en-IE" w:eastAsia="en-IE"/>
              </w:rPr>
              <w:pict w14:anchorId="46848D52">
                <v:shape id="_x0000_s1026" type="#_x0000_t136" alt="" style="position:absolute;margin-left:-10.6pt;margin-top:268.9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14:paraId="7829E84E" w14:textId="77777777" w:rsidR="00FF11EE" w:rsidRDefault="00FF11EE" w:rsidP="003945FB"/>
          <w:p w14:paraId="7AC1FCE1" w14:textId="77777777" w:rsidR="00FF11EE" w:rsidRDefault="00FF11EE" w:rsidP="003945FB"/>
          <w:p w14:paraId="7F0F5060" w14:textId="77777777" w:rsidR="00FF11EE" w:rsidRDefault="00FF11EE" w:rsidP="003945FB"/>
          <w:p w14:paraId="098B70D5" w14:textId="77777777" w:rsidR="00FF11EE" w:rsidRDefault="00FF11EE" w:rsidP="003945FB"/>
          <w:p w14:paraId="45745BE4" w14:textId="77777777" w:rsidR="00FF11EE" w:rsidRDefault="00FF11EE" w:rsidP="003945FB"/>
          <w:p w14:paraId="1BF622BB" w14:textId="77777777" w:rsidR="00FF11EE" w:rsidRDefault="00FF11EE" w:rsidP="003945FB"/>
          <w:p w14:paraId="4C9F1ECC" w14:textId="77777777" w:rsidR="00FF11EE" w:rsidRDefault="00FF11EE" w:rsidP="003945FB"/>
        </w:tc>
      </w:tr>
      <w:tr w:rsidR="00FF11EE" w14:paraId="3D0334D9" w14:textId="77777777"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72352EB1"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7D4D4378"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18224683"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75F7C310"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01882A60" w14:textId="77777777"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3F0F425F" w14:textId="77777777" w:rsidR="00FF11EE" w:rsidRDefault="00FF11EE" w:rsidP="003945FB"/>
          <w:p w14:paraId="477212AC" w14:textId="77777777" w:rsidR="00FF11EE" w:rsidRDefault="00FF11EE" w:rsidP="003945FB"/>
          <w:p w14:paraId="7E433A5B" w14:textId="77777777" w:rsidR="00FF11EE" w:rsidRDefault="00FF11EE" w:rsidP="003945FB"/>
          <w:p w14:paraId="4EC1F2B0" w14:textId="77777777" w:rsidR="00FF11EE" w:rsidRDefault="00FF11EE" w:rsidP="003945FB"/>
        </w:tc>
      </w:tr>
      <w:tr w:rsidR="00FF11EE" w14:paraId="66298145" w14:textId="77777777"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5FCE4F95"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08CFF581"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2D0A03CC"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744069D8"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448A2D90" w14:textId="77777777"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6151335E" w14:textId="77777777" w:rsidR="00FF11EE" w:rsidRDefault="00FF11EE" w:rsidP="003945FB"/>
          <w:p w14:paraId="032C8E4B" w14:textId="77777777" w:rsidR="00FF11EE" w:rsidRDefault="00FF11EE" w:rsidP="003945FB"/>
          <w:p w14:paraId="5F5B915C" w14:textId="77777777" w:rsidR="00FF11EE" w:rsidRDefault="00FF11EE" w:rsidP="003945FB"/>
          <w:p w14:paraId="56E46684" w14:textId="77777777" w:rsidR="00FF11EE" w:rsidRDefault="00FF11EE" w:rsidP="003945FB"/>
          <w:p w14:paraId="42795A4E" w14:textId="77777777" w:rsidR="00FF11EE" w:rsidRDefault="00FF11EE" w:rsidP="003945FB"/>
        </w:tc>
      </w:tr>
      <w:tr w:rsidR="00FF11EE" w14:paraId="033A9FC9" w14:textId="77777777"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0402D53E"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7BBB5C86"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5DD978F0"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7B017D8E"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14:paraId="3D506C95" w14:textId="77777777" w:rsidR="00F11489" w:rsidRDefault="00F11489" w:rsidP="00F11489">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 – YEAR ONE</w:t>
      </w:r>
    </w:p>
    <w:p w14:paraId="51625C1B" w14:textId="77777777" w:rsidR="00F11489" w:rsidRDefault="00F11489" w:rsidP="00F11489">
      <w:pPr>
        <w:pStyle w:val="NoSpacing"/>
        <w:jc w:val="center"/>
        <w:rPr>
          <w:rFonts w:ascii="Avenir LT Std 45 Book" w:hAnsi="Avenir LT Std 45 Book"/>
          <w:b/>
        </w:rPr>
      </w:pPr>
    </w:p>
    <w:p w14:paraId="457458B1" w14:textId="77777777" w:rsidR="00F11489" w:rsidRPr="00D95965" w:rsidRDefault="00F11489" w:rsidP="00F11489">
      <w:pPr>
        <w:pStyle w:val="NoSpacing"/>
        <w:jc w:val="center"/>
        <w:rPr>
          <w:rFonts w:ascii="Avenir LT Std 45 Book" w:hAnsi="Avenir LT Std 45 Book"/>
          <w:b/>
        </w:rPr>
      </w:pPr>
      <w:r>
        <w:rPr>
          <w:rFonts w:ascii="Avenir LT Std 45 Book" w:hAnsi="Avenir LT Std 45 Book"/>
          <w:b/>
        </w:rPr>
        <w:t>Six Domains of Competence</w:t>
      </w:r>
    </w:p>
    <w:p w14:paraId="1B7B52D3" w14:textId="77777777" w:rsidR="00F11489" w:rsidRDefault="00F11489" w:rsidP="00F11489">
      <w:pPr>
        <w:pStyle w:val="NoSpacing"/>
        <w:rPr>
          <w:rFonts w:ascii="Avenir LT Std 45 Book" w:hAnsi="Avenir LT Std 45 Book"/>
          <w:b/>
          <w:sz w:val="22"/>
          <w:szCs w:val="22"/>
        </w:rPr>
      </w:pPr>
    </w:p>
    <w:p w14:paraId="652517EE" w14:textId="77777777" w:rsidR="00F11489" w:rsidRPr="002958F8" w:rsidRDefault="00F11489" w:rsidP="00F11489">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NMBI have determined that to practi</w:t>
      </w:r>
      <w:r>
        <w:rPr>
          <w:rFonts w:ascii="Avenir LT Std 45 Book" w:hAnsi="Avenir LT Std 45 Book"/>
          <w:sz w:val="22"/>
          <w:szCs w:val="22"/>
        </w:rPr>
        <w:t>s</w:t>
      </w:r>
      <w:r w:rsidRPr="002958F8">
        <w:rPr>
          <w:rFonts w:ascii="Avenir LT Std 45 Book" w:hAnsi="Avenir LT Std 45 Book"/>
          <w:sz w:val="22"/>
          <w:szCs w:val="22"/>
        </w:rPr>
        <w:t>e safely and effectively as a Registered Nurse, a nursing student must demonstrate competence in the following Six Domains of Competence:</w:t>
      </w:r>
    </w:p>
    <w:p w14:paraId="5B13F6E7" w14:textId="77777777" w:rsidR="00F11489" w:rsidRPr="002958F8" w:rsidRDefault="00F11489" w:rsidP="00F11489">
      <w:pPr>
        <w:pStyle w:val="NoSpacing"/>
        <w:spacing w:line="360" w:lineRule="auto"/>
        <w:jc w:val="both"/>
        <w:rPr>
          <w:rFonts w:ascii="Avenir LT Std 45 Book" w:hAnsi="Avenir LT Std 45 Book"/>
          <w:sz w:val="22"/>
          <w:szCs w:val="22"/>
        </w:rPr>
      </w:pPr>
    </w:p>
    <w:p w14:paraId="27F3D5E9"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Pr>
          <w:rFonts w:ascii="Avenir LT Std 45 Book" w:hAnsi="Avenir LT Std 45 Book"/>
          <w:sz w:val="22"/>
          <w:szCs w:val="22"/>
        </w:rPr>
        <w:t>Competences</w:t>
      </w:r>
    </w:p>
    <w:p w14:paraId="506204E4"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w:t>
      </w:r>
      <w:r>
        <w:rPr>
          <w:rFonts w:ascii="Avenir LT Std 45 Book" w:hAnsi="Avenir LT Std 45 Book"/>
          <w:sz w:val="22"/>
          <w:szCs w:val="22"/>
        </w:rPr>
        <w:t xml:space="preserve"> m</w:t>
      </w:r>
      <w:r w:rsidRPr="002958F8">
        <w:rPr>
          <w:rFonts w:ascii="Avenir LT Std 45 Book" w:hAnsi="Avenir LT Std 45 Book"/>
          <w:sz w:val="22"/>
          <w:szCs w:val="22"/>
        </w:rPr>
        <w:t xml:space="preserve">aking </w:t>
      </w:r>
      <w:r>
        <w:rPr>
          <w:rFonts w:ascii="Avenir LT Std 45 Book" w:hAnsi="Avenir LT Std 45 Book"/>
          <w:sz w:val="22"/>
          <w:szCs w:val="22"/>
        </w:rPr>
        <w:t>Competences</w:t>
      </w:r>
    </w:p>
    <w:p w14:paraId="5B626FF9"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Pr>
          <w:rFonts w:ascii="Avenir LT Std 45 Book" w:hAnsi="Avenir LT Std 45 Book"/>
          <w:sz w:val="22"/>
          <w:szCs w:val="22"/>
        </w:rPr>
        <w:t>Competences</w:t>
      </w:r>
    </w:p>
    <w:p w14:paraId="6A6E98CB"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Communication and Inter</w:t>
      </w:r>
      <w:r>
        <w:rPr>
          <w:rFonts w:ascii="Avenir LT Std 45 Book" w:hAnsi="Avenir LT Std 45 Book"/>
          <w:sz w:val="22"/>
          <w:szCs w:val="22"/>
        </w:rPr>
        <w:t>p</w:t>
      </w:r>
      <w:r w:rsidRPr="002958F8">
        <w:rPr>
          <w:rFonts w:ascii="Avenir LT Std 45 Book" w:hAnsi="Avenir LT Std 45 Book"/>
          <w:sz w:val="22"/>
          <w:szCs w:val="22"/>
        </w:rPr>
        <w:t xml:space="preserve">ersonal </w:t>
      </w:r>
      <w:r>
        <w:rPr>
          <w:rFonts w:ascii="Avenir LT Std 45 Book" w:hAnsi="Avenir LT Std 45 Book"/>
          <w:sz w:val="22"/>
          <w:szCs w:val="22"/>
        </w:rPr>
        <w:t>Competences</w:t>
      </w:r>
    </w:p>
    <w:p w14:paraId="2FE88ED2" w14:textId="77777777" w:rsidR="00F11489" w:rsidRPr="002958F8"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Pr>
          <w:rFonts w:ascii="Avenir LT Std 45 Book" w:hAnsi="Avenir LT Std 45 Book"/>
          <w:sz w:val="22"/>
          <w:szCs w:val="22"/>
        </w:rPr>
        <w:t>Competences</w:t>
      </w:r>
    </w:p>
    <w:p w14:paraId="07BBD76C" w14:textId="77777777" w:rsidR="00F11489" w:rsidRDefault="00F11489" w:rsidP="00F11489">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Leadership Potential and Professional Scholarship </w:t>
      </w:r>
      <w:r>
        <w:rPr>
          <w:rFonts w:ascii="Avenir LT Std 45 Book" w:hAnsi="Avenir LT Std 45 Book"/>
          <w:sz w:val="22"/>
          <w:szCs w:val="22"/>
        </w:rPr>
        <w:t>Competences</w:t>
      </w:r>
    </w:p>
    <w:p w14:paraId="4C440880" w14:textId="77777777" w:rsidR="00F11489" w:rsidRPr="001E2D5D" w:rsidRDefault="00F11489" w:rsidP="00F11489">
      <w:pPr>
        <w:pStyle w:val="NoSpacing"/>
        <w:spacing w:line="360" w:lineRule="auto"/>
        <w:ind w:left="720"/>
        <w:jc w:val="both"/>
        <w:rPr>
          <w:rFonts w:ascii="Avenir LT Std 45 Book" w:hAnsi="Avenir LT Std 45 Book"/>
          <w:sz w:val="22"/>
          <w:szCs w:val="22"/>
        </w:rPr>
      </w:pPr>
    </w:p>
    <w:p w14:paraId="6906EE2A" w14:textId="1B1850A4" w:rsidR="00F11489" w:rsidRDefault="00F11489" w:rsidP="00F11489">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 xml:space="preserve">nursing </w:t>
      </w:r>
      <w:r w:rsidRPr="00AD3BD0">
        <w:rPr>
          <w:rFonts w:ascii="Avenir LT Std 45 Book" w:hAnsi="Avenir LT Std 45 Book"/>
          <w:sz w:val="22"/>
          <w:szCs w:val="22"/>
        </w:rPr>
        <w:t>student has met the required level of competence, NMBI ha</w:t>
      </w:r>
      <w:r w:rsidR="00DF5E1D">
        <w:rPr>
          <w:rFonts w:ascii="Avenir LT Std 45 Book" w:hAnsi="Avenir LT Std 45 Book"/>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14:paraId="49EBAF07" w14:textId="77777777" w:rsidR="00F11489" w:rsidRDefault="00F11489" w:rsidP="00F11489">
      <w:pPr>
        <w:pStyle w:val="NoSpacing"/>
        <w:tabs>
          <w:tab w:val="left" w:pos="1365"/>
        </w:tabs>
        <w:spacing w:line="360" w:lineRule="auto"/>
        <w:jc w:val="both"/>
        <w:rPr>
          <w:rFonts w:ascii="Avenir LT Std 45 Book" w:hAnsi="Avenir LT Std 45 Book"/>
          <w:sz w:val="22"/>
          <w:szCs w:val="22"/>
        </w:rPr>
      </w:pPr>
      <w:r>
        <w:rPr>
          <w:rFonts w:ascii="Avenir LT Std 45 Book" w:hAnsi="Avenir LT Std 45 Book"/>
          <w:sz w:val="22"/>
          <w:szCs w:val="22"/>
        </w:rPr>
        <w:tab/>
      </w:r>
    </w:p>
    <w:p w14:paraId="71A67D5A" w14:textId="7D58088B" w:rsidR="00F11489" w:rsidRDefault="00F11489" w:rsidP="00F11489">
      <w:pPr>
        <w:pStyle w:val="NoSpacing"/>
        <w:tabs>
          <w:tab w:val="left" w:pos="1365"/>
        </w:tabs>
        <w:spacing w:line="360" w:lineRule="auto"/>
        <w:jc w:val="both"/>
        <w:rPr>
          <w:rFonts w:ascii="Avenir LT Std 45 Book" w:hAnsi="Avenir LT Std 45 Book"/>
          <w:sz w:val="22"/>
          <w:szCs w:val="22"/>
        </w:rPr>
      </w:pPr>
      <w:r w:rsidRPr="00120406">
        <w:rPr>
          <w:rFonts w:asciiTheme="minorHAnsi" w:hAnsiTheme="minorHAnsi" w:cstheme="minorHAnsi"/>
          <w:b/>
          <w:bCs/>
          <w:sz w:val="22"/>
          <w:szCs w:val="22"/>
        </w:rPr>
        <w:t>Year 1:</w:t>
      </w:r>
      <w:r w:rsidRPr="00120406">
        <w:rPr>
          <w:rFonts w:asciiTheme="minorHAnsi" w:hAnsiTheme="minorHAnsi" w:cstheme="minorHAnsi"/>
          <w:bCs/>
          <w:sz w:val="22"/>
          <w:szCs w:val="22"/>
        </w:rPr>
        <w:t xml:space="preserve"> This level recognises that the undergraduate nursing student is a </w:t>
      </w:r>
      <w:r w:rsidRPr="00120406">
        <w:rPr>
          <w:rFonts w:asciiTheme="minorHAnsi" w:hAnsiTheme="minorHAnsi" w:cstheme="minorHAnsi"/>
          <w:b/>
          <w:bCs/>
          <w:sz w:val="22"/>
          <w:szCs w:val="22"/>
        </w:rPr>
        <w:t>novice</w:t>
      </w:r>
      <w:r w:rsidRPr="00120406">
        <w:rPr>
          <w:rFonts w:asciiTheme="minorHAnsi" w:hAnsiTheme="minorHAnsi" w:cstheme="minorHAnsi"/>
          <w:bCs/>
          <w:sz w:val="22"/>
          <w:szCs w:val="22"/>
        </w:rPr>
        <w:t xml:space="preserve"> to the world of nursing and requires exposure to and participation in all aspects of practice. It is expected that a Registered Nurse</w:t>
      </w:r>
      <w:r w:rsidR="00C14E8B">
        <w:rPr>
          <w:rFonts w:asciiTheme="minorHAnsi" w:hAnsiTheme="minorHAnsi" w:cstheme="minorHAnsi"/>
          <w:bCs/>
          <w:sz w:val="22"/>
          <w:szCs w:val="22"/>
        </w:rPr>
        <w:t xml:space="preserve">/ Practitioner Registered </w:t>
      </w:r>
      <w:r w:rsidR="004A1EEF">
        <w:rPr>
          <w:rFonts w:asciiTheme="minorHAnsi" w:hAnsiTheme="minorHAnsi" w:cstheme="minorHAnsi"/>
          <w:bCs/>
          <w:sz w:val="22"/>
          <w:szCs w:val="22"/>
        </w:rPr>
        <w:t>w</w:t>
      </w:r>
      <w:r w:rsidR="00C14E8B">
        <w:rPr>
          <w:rFonts w:asciiTheme="minorHAnsi" w:hAnsiTheme="minorHAnsi" w:cstheme="minorHAnsi"/>
          <w:bCs/>
          <w:sz w:val="22"/>
          <w:szCs w:val="22"/>
        </w:rPr>
        <w:t>ith NMBI/ Supervisor</w:t>
      </w:r>
      <w:r w:rsidRPr="00120406">
        <w:rPr>
          <w:rFonts w:asciiTheme="minorHAnsi" w:hAnsiTheme="minorHAnsi" w:cstheme="minorHAnsi"/>
          <w:bCs/>
          <w:sz w:val="22"/>
          <w:szCs w:val="22"/>
        </w:rPr>
        <w:t xml:space="preserve"> will </w:t>
      </w:r>
      <w:r w:rsidRPr="0085450B">
        <w:rPr>
          <w:rFonts w:asciiTheme="minorHAnsi" w:hAnsiTheme="minorHAnsi" w:cstheme="minorHAnsi"/>
          <w:b/>
          <w:bCs/>
          <w:i/>
          <w:sz w:val="22"/>
          <w:szCs w:val="22"/>
        </w:rPr>
        <w:t>directly supervise</w:t>
      </w:r>
      <w:r w:rsidRPr="00120406">
        <w:rPr>
          <w:rFonts w:asciiTheme="minorHAnsi" w:hAnsiTheme="minorHAnsi" w:cstheme="minorHAnsi"/>
          <w:bCs/>
          <w:sz w:val="22"/>
          <w:szCs w:val="22"/>
        </w:rPr>
        <w:t xml:space="preserve"> the nursing student when participating in </w:t>
      </w:r>
      <w:r w:rsidR="00DF5E1D">
        <w:rPr>
          <w:rFonts w:asciiTheme="minorHAnsi" w:hAnsiTheme="minorHAnsi" w:cstheme="minorHAnsi"/>
          <w:bCs/>
          <w:sz w:val="22"/>
          <w:szCs w:val="22"/>
        </w:rPr>
        <w:t xml:space="preserve">the </w:t>
      </w:r>
      <w:r w:rsidRPr="00120406">
        <w:rPr>
          <w:rFonts w:asciiTheme="minorHAnsi" w:hAnsiTheme="minorHAnsi" w:cstheme="minorHAnsi"/>
          <w:bCs/>
          <w:sz w:val="22"/>
          <w:szCs w:val="22"/>
        </w:rPr>
        <w:t xml:space="preserve">care provided to people in the practice setting across the life continuum. </w:t>
      </w:r>
      <w:r w:rsidRPr="00120406">
        <w:rPr>
          <w:rFonts w:asciiTheme="minorHAnsi" w:hAnsiTheme="minorHAnsi" w:cstheme="minorHAnsi"/>
          <w:b/>
          <w:bCs/>
          <w:i/>
          <w:sz w:val="22"/>
          <w:szCs w:val="22"/>
        </w:rPr>
        <w:t xml:space="preserve">Direct supervision is defined as the </w:t>
      </w:r>
      <w:r>
        <w:rPr>
          <w:rFonts w:asciiTheme="minorHAnsi" w:hAnsiTheme="minorHAnsi" w:cstheme="minorHAnsi"/>
          <w:b/>
          <w:bCs/>
          <w:i/>
          <w:sz w:val="22"/>
          <w:szCs w:val="22"/>
        </w:rPr>
        <w:t>P</w:t>
      </w:r>
      <w:r w:rsidRPr="00120406">
        <w:rPr>
          <w:rFonts w:asciiTheme="minorHAnsi" w:hAnsiTheme="minorHAnsi" w:cstheme="minorHAnsi"/>
          <w:b/>
          <w:bCs/>
          <w:i/>
          <w:sz w:val="22"/>
          <w:szCs w:val="22"/>
        </w:rPr>
        <w:t xml:space="preserve">receptor being present and working continuously with the undergraduate </w:t>
      </w:r>
      <w:r w:rsidRPr="00120406">
        <w:rPr>
          <w:rFonts w:asciiTheme="minorHAnsi" w:hAnsiTheme="minorHAnsi" w:cstheme="minorHAnsi"/>
          <w:b/>
          <w:i/>
          <w:sz w:val="22"/>
          <w:szCs w:val="22"/>
        </w:rPr>
        <w:t>nursing</w:t>
      </w:r>
      <w:r w:rsidRPr="00120406">
        <w:rPr>
          <w:rFonts w:asciiTheme="minorHAnsi" w:hAnsiTheme="minorHAnsi" w:cstheme="minorHAnsi"/>
          <w:b/>
          <w:bCs/>
          <w:i/>
          <w:sz w:val="22"/>
          <w:szCs w:val="22"/>
        </w:rPr>
        <w:t xml:space="preserve"> student wh</w:t>
      </w:r>
      <w:r>
        <w:rPr>
          <w:rFonts w:asciiTheme="minorHAnsi" w:hAnsiTheme="minorHAnsi" w:cstheme="minorHAnsi"/>
          <w:b/>
          <w:bCs/>
          <w:i/>
          <w:sz w:val="22"/>
          <w:szCs w:val="22"/>
        </w:rPr>
        <w:t>ile</w:t>
      </w:r>
      <w:r w:rsidRPr="00120406">
        <w:rPr>
          <w:rFonts w:asciiTheme="minorHAnsi" w:hAnsiTheme="minorHAnsi" w:cstheme="minorHAnsi"/>
          <w:b/>
          <w:bCs/>
          <w:i/>
          <w:sz w:val="22"/>
          <w:szCs w:val="22"/>
        </w:rPr>
        <w:t xml:space="preserve"> </w:t>
      </w:r>
      <w:r>
        <w:rPr>
          <w:rFonts w:asciiTheme="minorHAnsi" w:hAnsiTheme="minorHAnsi" w:cstheme="minorHAnsi"/>
          <w:b/>
          <w:bCs/>
          <w:i/>
          <w:sz w:val="22"/>
          <w:szCs w:val="22"/>
        </w:rPr>
        <w:t>providing</w:t>
      </w:r>
      <w:r w:rsidRPr="00120406">
        <w:rPr>
          <w:rFonts w:asciiTheme="minorHAnsi" w:hAnsiTheme="minorHAnsi" w:cstheme="minorHAnsi"/>
          <w:b/>
          <w:bCs/>
          <w:i/>
          <w:sz w:val="22"/>
          <w:szCs w:val="22"/>
        </w:rPr>
        <w:t xml:space="preserve"> delegated nursing care to </w:t>
      </w:r>
      <w:r>
        <w:rPr>
          <w:rFonts w:asciiTheme="minorHAnsi" w:hAnsiTheme="minorHAnsi" w:cstheme="minorHAnsi"/>
          <w:b/>
          <w:bCs/>
          <w:i/>
          <w:sz w:val="22"/>
          <w:szCs w:val="22"/>
        </w:rPr>
        <w:t>children/</w:t>
      </w:r>
      <w:r w:rsidRPr="00120406">
        <w:rPr>
          <w:rFonts w:asciiTheme="minorHAnsi" w:hAnsiTheme="minorHAnsi" w:cstheme="minorHAnsi"/>
          <w:b/>
          <w:bCs/>
          <w:i/>
          <w:sz w:val="22"/>
          <w:szCs w:val="22"/>
        </w:rPr>
        <w:t>p</w:t>
      </w:r>
      <w:r>
        <w:rPr>
          <w:rFonts w:asciiTheme="minorHAnsi" w:hAnsiTheme="minorHAnsi" w:cstheme="minorHAnsi"/>
          <w:b/>
          <w:bCs/>
          <w:i/>
          <w:sz w:val="22"/>
          <w:szCs w:val="22"/>
        </w:rPr>
        <w:t>erson</w:t>
      </w:r>
      <w:r w:rsidRPr="00120406">
        <w:rPr>
          <w:rFonts w:asciiTheme="minorHAnsi" w:hAnsiTheme="minorHAnsi" w:cstheme="minorHAnsi"/>
          <w:b/>
          <w:bCs/>
          <w:i/>
          <w:sz w:val="22"/>
          <w:szCs w:val="22"/>
        </w:rPr>
        <w:t>s/service users</w:t>
      </w:r>
      <w:r w:rsidRPr="00120406">
        <w:rPr>
          <w:rFonts w:asciiTheme="minorHAnsi" w:hAnsiTheme="minorHAnsi" w:cstheme="minorHAnsi"/>
          <w:bCs/>
          <w:i/>
          <w:sz w:val="22"/>
          <w:szCs w:val="22"/>
        </w:rPr>
        <w:t>.</w:t>
      </w:r>
      <w:r w:rsidRPr="00120406">
        <w:rPr>
          <w:rFonts w:asciiTheme="minorHAnsi" w:hAnsiTheme="minorHAnsi" w:cstheme="minorHAnsi"/>
          <w:bCs/>
          <w:sz w:val="22"/>
          <w:szCs w:val="22"/>
        </w:rPr>
        <w:t xml:space="preserve"> It is further expected that the nursing student will have a basic understanding of the broad concepts underpinning such care. The undergraduate nursing student may require continuous prompting in the provision of person-centred nursing care and considerable direction in identifying learning needs</w:t>
      </w:r>
      <w:r>
        <w:rPr>
          <w:rFonts w:asciiTheme="minorHAnsi" w:hAnsiTheme="minorHAnsi" w:cstheme="minorHAnsi"/>
          <w:bCs/>
          <w:sz w:val="22"/>
          <w:szCs w:val="22"/>
        </w:rPr>
        <w:t>.</w:t>
      </w:r>
    </w:p>
    <w:p w14:paraId="1B23CF6C" w14:textId="77777777" w:rsidR="00F11489" w:rsidRDefault="00F11489" w:rsidP="00F11489">
      <w:pPr>
        <w:pStyle w:val="NoSpacing"/>
        <w:tabs>
          <w:tab w:val="left" w:pos="1365"/>
        </w:tabs>
        <w:spacing w:line="360" w:lineRule="auto"/>
        <w:jc w:val="both"/>
        <w:rPr>
          <w:rFonts w:ascii="Avenir LT Std 45 Book" w:hAnsi="Avenir LT Std 45 Book"/>
          <w:sz w:val="22"/>
          <w:szCs w:val="22"/>
        </w:rPr>
      </w:pPr>
    </w:p>
    <w:p w14:paraId="0ABE350C" w14:textId="77777777" w:rsidR="00F11489" w:rsidRDefault="00F11489" w:rsidP="00391BE7">
      <w:pPr>
        <w:rPr>
          <w:rFonts w:ascii="Avenir LT Std 45 Book" w:hAnsi="Avenir LT Std 45 Book"/>
          <w:szCs w:val="36"/>
        </w:rPr>
      </w:pPr>
    </w:p>
    <w:p w14:paraId="3E05C09C" w14:textId="77777777" w:rsidR="00F11489" w:rsidRDefault="00F11489" w:rsidP="00391BE7">
      <w:pPr>
        <w:rPr>
          <w:rFonts w:ascii="Avenir LT Std 45 Book" w:hAnsi="Avenir LT Std 45 Book"/>
          <w:szCs w:val="36"/>
        </w:rPr>
      </w:pPr>
    </w:p>
    <w:p w14:paraId="47D92119" w14:textId="77777777" w:rsidR="00F11489" w:rsidRDefault="00F11489" w:rsidP="00391BE7">
      <w:pPr>
        <w:rPr>
          <w:rFonts w:ascii="Avenir LT Std 45 Book" w:hAnsi="Avenir LT Std 45 Book"/>
          <w:szCs w:val="36"/>
        </w:rPr>
      </w:pPr>
    </w:p>
    <w:p w14:paraId="2CF6FBC8" w14:textId="6CD1A8E6" w:rsidR="00F11489" w:rsidRPr="00AD3BD0" w:rsidRDefault="00F11489" w:rsidP="00F11489">
      <w:pPr>
        <w:pStyle w:val="NoSpacing"/>
        <w:rPr>
          <w:rFonts w:ascii="Avenir LT Std 45 Book" w:hAnsi="Avenir LT Std 45 Book"/>
          <w:b/>
          <w:sz w:val="22"/>
          <w:szCs w:val="22"/>
        </w:rPr>
      </w:pPr>
      <w:r w:rsidRPr="00AD3BD0">
        <w:rPr>
          <w:rFonts w:ascii="Avenir LT Std 45 Book" w:hAnsi="Avenir LT Std 45 Book"/>
          <w:b/>
          <w:sz w:val="22"/>
          <w:szCs w:val="22"/>
        </w:rPr>
        <w:lastRenderedPageBreak/>
        <w:t xml:space="preserve">In </w:t>
      </w:r>
      <w:r>
        <w:rPr>
          <w:rFonts w:ascii="Avenir LT Std 45 Book" w:hAnsi="Avenir LT Std 45 Book"/>
          <w:b/>
          <w:sz w:val="22"/>
          <w:szCs w:val="22"/>
        </w:rPr>
        <w:t>Y</w:t>
      </w:r>
      <w:r w:rsidRPr="00AD3BD0">
        <w:rPr>
          <w:rFonts w:ascii="Avenir LT Std 45 Book" w:hAnsi="Avenir LT Std 45 Book"/>
          <w:b/>
          <w:sz w:val="22"/>
          <w:szCs w:val="22"/>
        </w:rPr>
        <w:t xml:space="preserve">ear 1, at the end of each </w:t>
      </w:r>
      <w:r>
        <w:rPr>
          <w:rFonts w:ascii="Avenir LT Std 45 Book" w:hAnsi="Avenir LT Std 45 Book"/>
          <w:b/>
          <w:sz w:val="22"/>
          <w:szCs w:val="22"/>
        </w:rPr>
        <w:t xml:space="preserve">practice </w:t>
      </w:r>
      <w:r w:rsidRPr="00AD3BD0">
        <w:rPr>
          <w:rFonts w:ascii="Avenir LT Std 45 Book" w:hAnsi="Avenir LT Std 45 Book"/>
          <w:b/>
          <w:sz w:val="22"/>
          <w:szCs w:val="22"/>
        </w:rPr>
        <w:t>placement,</w:t>
      </w:r>
      <w:r>
        <w:rPr>
          <w:rFonts w:ascii="Avenir LT Std 45 Book" w:hAnsi="Avenir LT Std 45 Book"/>
          <w:b/>
          <w:sz w:val="22"/>
          <w:szCs w:val="22"/>
        </w:rPr>
        <w:t xml:space="preserve"> nursing</w:t>
      </w:r>
      <w:r w:rsidRPr="00AD3BD0">
        <w:rPr>
          <w:rFonts w:ascii="Avenir LT Std 45 Book" w:hAnsi="Avenir LT Std 45 Book"/>
          <w:b/>
          <w:sz w:val="22"/>
          <w:szCs w:val="22"/>
        </w:rPr>
        <w:t xml:space="preserve"> students have to achieve all domains and all indicators at exposure and/or participation level</w:t>
      </w:r>
      <w:r w:rsidR="004409D6">
        <w:rPr>
          <w:rFonts w:ascii="Avenir LT Std 45 Book" w:hAnsi="Avenir LT Std 45 Book"/>
          <w:b/>
          <w:sz w:val="22"/>
          <w:szCs w:val="22"/>
        </w:rPr>
        <w:t xml:space="preserve"> </w:t>
      </w:r>
      <w:r w:rsidR="004409D6" w:rsidRPr="00E16CFD">
        <w:rPr>
          <w:rFonts w:ascii="Avenir LT Std 45 Book" w:hAnsi="Avenir LT Std 45 Book"/>
          <w:b/>
          <w:sz w:val="22"/>
          <w:szCs w:val="22"/>
        </w:rPr>
        <w:t xml:space="preserve">in line with local </w:t>
      </w:r>
      <w:r w:rsidR="004409D6">
        <w:rPr>
          <w:rFonts w:ascii="Avenir LT Std 45 Book" w:hAnsi="Avenir LT Std 45 Book"/>
          <w:b/>
          <w:sz w:val="22"/>
          <w:szCs w:val="22"/>
        </w:rPr>
        <w:t>HEI</w:t>
      </w:r>
      <w:r w:rsidR="004409D6" w:rsidRPr="00E16CFD">
        <w:rPr>
          <w:rFonts w:ascii="Avenir LT Std 45 Book" w:hAnsi="Avenir LT Std 45 Book"/>
          <w:b/>
          <w:sz w:val="22"/>
          <w:szCs w:val="22"/>
        </w:rPr>
        <w:t xml:space="preserve"> policy</w:t>
      </w:r>
      <w:r w:rsidR="004409D6">
        <w:rPr>
          <w:rFonts w:ascii="Avenir LT Std 45 Book" w:hAnsi="Avenir LT Std 45 Book"/>
          <w:b/>
          <w:sz w:val="22"/>
          <w:szCs w:val="22"/>
        </w:rPr>
        <w:t xml:space="preserve"> and procedures</w:t>
      </w:r>
      <w:r w:rsidRPr="00AD3BD0">
        <w:rPr>
          <w:rFonts w:ascii="Avenir LT Std 45 Book" w:hAnsi="Avenir LT Std 45 Book"/>
          <w:b/>
          <w:sz w:val="22"/>
          <w:szCs w:val="22"/>
        </w:rPr>
        <w:t xml:space="preserve">. </w:t>
      </w:r>
    </w:p>
    <w:p w14:paraId="1A25F25D" w14:textId="77777777" w:rsidR="00F11489" w:rsidRDefault="00F11489" w:rsidP="00F11489">
      <w:pPr>
        <w:pStyle w:val="NoSpacing"/>
        <w:tabs>
          <w:tab w:val="left" w:pos="1365"/>
        </w:tabs>
        <w:spacing w:line="360"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F11489" w:rsidRPr="001E2D5D" w14:paraId="01F7EEAE" w14:textId="77777777" w:rsidTr="005C75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CCF90EF" w14:textId="77777777" w:rsidR="00F11489" w:rsidRPr="001E2D5D" w:rsidRDefault="00F11489" w:rsidP="005C7561">
            <w:pPr>
              <w:rPr>
                <w:rFonts w:ascii="Avenir LT Std 45 Book" w:hAnsi="Avenir LT Std 45 Book"/>
                <w:color w:val="auto"/>
                <w:sz w:val="22"/>
                <w:szCs w:val="20"/>
              </w:rPr>
            </w:pPr>
            <w:r w:rsidRPr="001E2D5D">
              <w:rPr>
                <w:rFonts w:ascii="Avenir LT Std 45 Book" w:hAnsi="Avenir LT Std 45 Book"/>
                <w:color w:val="auto"/>
                <w:sz w:val="22"/>
                <w:szCs w:val="20"/>
              </w:rPr>
              <w:t xml:space="preserve">Novice </w:t>
            </w:r>
          </w:p>
        </w:tc>
      </w:tr>
      <w:tr w:rsidR="00F11489" w:rsidRPr="001E2D5D" w14:paraId="606BAFD8" w14:textId="77777777" w:rsidTr="005C7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F8C3220" w14:textId="77777777" w:rsidR="00F11489" w:rsidRPr="001E2D5D" w:rsidRDefault="00F11489" w:rsidP="005C7561">
            <w:pPr>
              <w:jc w:val="both"/>
              <w:rPr>
                <w:rFonts w:ascii="Avenir LT Std 45 Book" w:hAnsi="Avenir LT Std 45 Book"/>
                <w:b w:val="0"/>
                <w:color w:val="auto"/>
                <w:sz w:val="22"/>
                <w:szCs w:val="20"/>
              </w:rPr>
            </w:pPr>
            <w:r w:rsidRPr="001E2D5D">
              <w:rPr>
                <w:rFonts w:ascii="Avenir LT Std 45 Book" w:hAnsi="Avenir LT Std 45 Book"/>
                <w:b w:val="0"/>
                <w:color w:val="auto"/>
                <w:sz w:val="22"/>
                <w:szCs w:val="20"/>
              </w:rPr>
              <w:t>The nursing student has no/limited experience and understanding of the clinical situation</w:t>
            </w:r>
            <w:r>
              <w:rPr>
                <w:rFonts w:ascii="Avenir LT Std 45 Book" w:hAnsi="Avenir LT Std 45 Book"/>
                <w:b w:val="0"/>
                <w:color w:val="auto"/>
                <w:sz w:val="22"/>
                <w:szCs w:val="20"/>
              </w:rPr>
              <w:t>,</w:t>
            </w:r>
            <w:r w:rsidRPr="001E2D5D">
              <w:rPr>
                <w:rFonts w:ascii="Avenir LT Std 45 Book" w:hAnsi="Avenir LT Std 45 Book"/>
                <w:b w:val="0"/>
                <w:color w:val="auto"/>
                <w:sz w:val="22"/>
                <w:szCs w:val="20"/>
              </w:rPr>
              <w:t xml:space="preserve"> therefore they are taught about the situation in terms of tasks or skills</w:t>
            </w:r>
            <w:r>
              <w:rPr>
                <w:rFonts w:ascii="Avenir LT Std 45 Book" w:hAnsi="Avenir LT Std 45 Book"/>
                <w:b w:val="0"/>
                <w:color w:val="auto"/>
                <w:sz w:val="22"/>
                <w:szCs w:val="20"/>
              </w:rPr>
              <w:t>,</w:t>
            </w:r>
            <w:r w:rsidRPr="001E2D5D">
              <w:rPr>
                <w:rFonts w:ascii="Avenir LT Std 45 Book" w:hAnsi="Avenir LT Std 45 Book"/>
                <w:b w:val="0"/>
                <w:color w:val="auto"/>
                <w:sz w:val="22"/>
                <w:szCs w:val="20"/>
              </w:rPr>
              <w:t xml:space="preserve"> taking cognisance of the theory taught in the classroom. The nursing student is taught rules to help them apply theory to clinical situations and to perform tasks. </w:t>
            </w:r>
          </w:p>
        </w:tc>
      </w:tr>
    </w:tbl>
    <w:p w14:paraId="1E45E77C" w14:textId="77777777" w:rsidR="00F11489" w:rsidRDefault="00F11489" w:rsidP="00F11489">
      <w:pPr>
        <w:pStyle w:val="NoSpacing"/>
        <w:rPr>
          <w:rFonts w:ascii="Avenir LT Std 45 Book" w:hAnsi="Avenir LT Std 45 Book"/>
          <w:b/>
          <w:sz w:val="22"/>
          <w:szCs w:val="22"/>
        </w:rPr>
      </w:pPr>
    </w:p>
    <w:p w14:paraId="7ACE36BE" w14:textId="77777777" w:rsidR="00F11489" w:rsidRPr="00A179FD" w:rsidRDefault="00F11489" w:rsidP="00F11489">
      <w:pPr>
        <w:pStyle w:val="NoSpacing"/>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F11489" w:rsidRPr="001E2D5D" w14:paraId="1292B876" w14:textId="77777777" w:rsidTr="005C75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41707CA" w14:textId="77777777" w:rsidR="00F11489" w:rsidRPr="00FC1617" w:rsidRDefault="00F11489" w:rsidP="005C7561">
            <w:pPr>
              <w:rPr>
                <w:rFonts w:ascii="Avenir LT Std 45 Book" w:hAnsi="Avenir LT Std 45 Book"/>
                <w:color w:val="auto"/>
                <w:sz w:val="22"/>
                <w:szCs w:val="20"/>
              </w:rPr>
            </w:pPr>
            <w:r w:rsidRPr="00FC1617">
              <w:rPr>
                <w:rFonts w:ascii="Avenir LT Std 45 Book" w:hAnsi="Avenir LT Std 45 Book"/>
                <w:color w:val="auto"/>
                <w:sz w:val="22"/>
                <w:szCs w:val="20"/>
              </w:rPr>
              <w:t xml:space="preserve">Exposure </w:t>
            </w:r>
          </w:p>
        </w:tc>
      </w:tr>
      <w:tr w:rsidR="00F11489" w:rsidRPr="001E2D5D" w14:paraId="2871DFDB" w14:textId="77777777" w:rsidTr="005C7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1BB45CF" w14:textId="77777777" w:rsidR="00F11489" w:rsidRPr="001E2D5D" w:rsidRDefault="00F11489" w:rsidP="005C7561">
            <w:pPr>
              <w:rPr>
                <w:rFonts w:ascii="Avenir LT Std 45 Book" w:hAnsi="Avenir LT Std 45 Book"/>
                <w:b w:val="0"/>
                <w:color w:val="auto"/>
                <w:sz w:val="22"/>
                <w:szCs w:val="20"/>
              </w:rPr>
            </w:pPr>
            <w:r w:rsidRPr="001E2D5D">
              <w:rPr>
                <w:rFonts w:ascii="Avenir LT Std 45 Book" w:hAnsi="Avenir LT Std 45 Book"/>
                <w:b w:val="0"/>
                <w:color w:val="auto"/>
                <w:sz w:val="22"/>
                <w:szCs w:val="20"/>
              </w:rPr>
              <w:t>The nursing student has the opportunity to observe a situation</w:t>
            </w:r>
            <w:r>
              <w:rPr>
                <w:rFonts w:ascii="Avenir LT Std 45 Book" w:hAnsi="Avenir LT Std 45 Book"/>
                <w:b w:val="0"/>
                <w:color w:val="auto"/>
                <w:sz w:val="22"/>
                <w:szCs w:val="20"/>
              </w:rPr>
              <w:t>,</w:t>
            </w:r>
            <w:r w:rsidRPr="001E2D5D">
              <w:rPr>
                <w:rFonts w:ascii="Avenir LT Std 45 Book" w:hAnsi="Avenir LT Std 45 Book"/>
                <w:b w:val="0"/>
                <w:color w:val="auto"/>
                <w:sz w:val="22"/>
                <w:szCs w:val="20"/>
              </w:rPr>
              <w:t xml:space="preserve"> taking cognisance of the learning objectives of the programme and the </w:t>
            </w:r>
            <w:r>
              <w:rPr>
                <w:rFonts w:ascii="Avenir LT Std 45 Book" w:hAnsi="Avenir LT Std 45 Book"/>
                <w:b w:val="0"/>
                <w:color w:val="auto"/>
                <w:sz w:val="22"/>
                <w:szCs w:val="20"/>
              </w:rPr>
              <w:t>practice</w:t>
            </w:r>
            <w:r w:rsidRPr="001E2D5D">
              <w:rPr>
                <w:rFonts w:ascii="Avenir LT Std 45 Book" w:hAnsi="Avenir LT Std 45 Book"/>
                <w:b w:val="0"/>
                <w:color w:val="auto"/>
                <w:sz w:val="22"/>
                <w:szCs w:val="20"/>
              </w:rPr>
              <w:t xml:space="preserve"> placement.  </w:t>
            </w:r>
          </w:p>
        </w:tc>
      </w:tr>
      <w:tr w:rsidR="00F11489" w:rsidRPr="001E2D5D" w14:paraId="738E0E57" w14:textId="77777777" w:rsidTr="005C7561">
        <w:tc>
          <w:tcPr>
            <w:cnfStyle w:val="001000000000" w:firstRow="0" w:lastRow="0" w:firstColumn="1" w:lastColumn="0" w:oddVBand="0" w:evenVBand="0" w:oddHBand="0" w:evenHBand="0" w:firstRowFirstColumn="0" w:firstRowLastColumn="0" w:lastRowFirstColumn="0" w:lastRowLastColumn="0"/>
            <w:tcW w:w="9576" w:type="dxa"/>
          </w:tcPr>
          <w:p w14:paraId="33A59D3D" w14:textId="77777777" w:rsidR="00F11489" w:rsidRPr="00FC1617" w:rsidRDefault="00F11489" w:rsidP="005C7561">
            <w:pPr>
              <w:rPr>
                <w:rFonts w:ascii="Avenir LT Std 45 Book" w:hAnsi="Avenir LT Std 45 Book"/>
                <w:color w:val="auto"/>
                <w:sz w:val="22"/>
                <w:szCs w:val="20"/>
              </w:rPr>
            </w:pPr>
            <w:r w:rsidRPr="00FC1617">
              <w:rPr>
                <w:rFonts w:ascii="Avenir LT Std 45 Book" w:hAnsi="Avenir LT Std 45 Book"/>
                <w:color w:val="auto"/>
                <w:sz w:val="22"/>
                <w:szCs w:val="20"/>
              </w:rPr>
              <w:t xml:space="preserve">Participation </w:t>
            </w:r>
          </w:p>
        </w:tc>
      </w:tr>
      <w:tr w:rsidR="00F11489" w:rsidRPr="001E2D5D" w14:paraId="5B779528" w14:textId="77777777" w:rsidTr="005C7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BC91000" w14:textId="075FF306" w:rsidR="00F11489" w:rsidRPr="001E2D5D" w:rsidRDefault="00F11489" w:rsidP="005C7561">
            <w:pPr>
              <w:rPr>
                <w:rFonts w:ascii="Avenir LT Std 45 Book" w:hAnsi="Avenir LT Std 45 Book"/>
                <w:b w:val="0"/>
                <w:color w:val="auto"/>
                <w:sz w:val="22"/>
                <w:szCs w:val="20"/>
              </w:rPr>
            </w:pPr>
            <w:r w:rsidRPr="001E2D5D">
              <w:rPr>
                <w:rFonts w:ascii="Avenir LT Std 45 Book" w:hAnsi="Avenir LT Std 45 Book"/>
                <w:b w:val="0"/>
                <w:color w:val="auto"/>
                <w:sz w:val="22"/>
                <w:szCs w:val="20"/>
              </w:rPr>
              <w:t xml:space="preserve">The nursing student becomes a participant rather than an observer with the support of the </w:t>
            </w:r>
            <w:r>
              <w:rPr>
                <w:rFonts w:ascii="Avenir LT Std 45 Book" w:hAnsi="Avenir LT Std 45 Book"/>
                <w:b w:val="0"/>
                <w:color w:val="auto"/>
                <w:sz w:val="22"/>
                <w:szCs w:val="20"/>
              </w:rPr>
              <w:t>P</w:t>
            </w:r>
            <w:r w:rsidRPr="001E2D5D">
              <w:rPr>
                <w:rFonts w:ascii="Avenir LT Std 45 Book" w:hAnsi="Avenir LT Std 45 Book"/>
                <w:b w:val="0"/>
                <w:color w:val="auto"/>
                <w:sz w:val="22"/>
                <w:szCs w:val="20"/>
              </w:rPr>
              <w:t>receptor</w:t>
            </w:r>
            <w:r w:rsidR="00E77245">
              <w:rPr>
                <w:rFonts w:ascii="Avenir LT Std 45 Book" w:hAnsi="Avenir LT Std 45 Book"/>
                <w:b w:val="0"/>
                <w:color w:val="auto"/>
                <w:sz w:val="22"/>
                <w:szCs w:val="20"/>
              </w:rPr>
              <w:t>/ Supervisor</w:t>
            </w:r>
            <w:r w:rsidRPr="001E2D5D">
              <w:rPr>
                <w:rFonts w:ascii="Avenir LT Std 45 Book" w:hAnsi="Avenir LT Std 45 Book"/>
                <w:b w:val="0"/>
                <w:color w:val="auto"/>
                <w:sz w:val="22"/>
                <w:szCs w:val="20"/>
              </w:rPr>
              <w:t xml:space="preserve"> where learning opportunities are identified in partnership. </w:t>
            </w:r>
          </w:p>
        </w:tc>
      </w:tr>
    </w:tbl>
    <w:p w14:paraId="38B2770D" w14:textId="77777777" w:rsidR="00F11489" w:rsidRPr="00CF25B8" w:rsidRDefault="00F11489" w:rsidP="00391BE7">
      <w:pPr>
        <w:rPr>
          <w:rFonts w:ascii="Avenir LT Std 45 Book" w:hAnsi="Avenir LT Std 45 Book"/>
          <w:szCs w:val="36"/>
        </w:rPr>
        <w:sectPr w:rsidR="00F11489" w:rsidRPr="00CF25B8" w:rsidSect="00980C1A">
          <w:headerReference w:type="even" r:id="rId11"/>
          <w:footerReference w:type="even" r:id="rId12"/>
          <w:footerReference w:type="default" r:id="rId13"/>
          <w:footerReference w:type="first" r:id="rId14"/>
          <w:pgSz w:w="12240" w:h="15840"/>
          <w:pgMar w:top="1440" w:right="1440" w:bottom="1440" w:left="1440" w:header="454" w:footer="454" w:gutter="0"/>
          <w:pgNumType w:start="0"/>
          <w:cols w:space="720"/>
          <w:noEndnote/>
          <w:titlePg/>
          <w:docGrid w:linePitch="326"/>
        </w:sectPr>
      </w:pPr>
    </w:p>
    <w:p w14:paraId="43B4984C" w14:textId="749B1DA1" w:rsidR="00A50583" w:rsidRDefault="00B44BB1" w:rsidP="00A50583">
      <w:pPr>
        <w:pStyle w:val="NoSpacing"/>
        <w:jc w:val="center"/>
        <w:rPr>
          <w:rFonts w:ascii="Avenir LT Std 45 Book" w:hAnsi="Avenir LT Std 45 Book"/>
          <w:b/>
        </w:rPr>
      </w:pPr>
      <w:r w:rsidRPr="00542B56">
        <w:rPr>
          <w:rFonts w:ascii="Avenir LT Std 45 Book" w:hAnsi="Avenir LT Std 45 Book"/>
          <w:b/>
        </w:rPr>
        <w:lastRenderedPageBreak/>
        <w:t xml:space="preserve">NMBI </w:t>
      </w:r>
      <w:r w:rsidR="00C1275B" w:rsidRPr="00542B56">
        <w:rPr>
          <w:rFonts w:ascii="Avenir LT Std 45 Book" w:hAnsi="Avenir LT Std 45 Book"/>
          <w:b/>
        </w:rPr>
        <w:t xml:space="preserve">National </w:t>
      </w:r>
      <w:r w:rsidR="00BB5A9E">
        <w:rPr>
          <w:rFonts w:ascii="Avenir LT Std 45 Book" w:hAnsi="Avenir LT Std 45 Book"/>
          <w:b/>
        </w:rPr>
        <w:t>Competence</w:t>
      </w:r>
      <w:r w:rsidRPr="00542B56">
        <w:rPr>
          <w:rFonts w:ascii="Avenir LT Std 45 Book" w:hAnsi="Avenir LT Std 45 Book"/>
          <w:b/>
        </w:rPr>
        <w:t xml:space="preserve"> Assessment Document – YEAR ONE: </w:t>
      </w:r>
      <w:r w:rsidR="00854E28" w:rsidRPr="00542B56">
        <w:rPr>
          <w:rFonts w:ascii="Avenir LT Std 45 Book" w:hAnsi="Avenir LT Std 45 Book"/>
          <w:b/>
        </w:rPr>
        <w:t>Six Domains of Competence</w:t>
      </w:r>
    </w:p>
    <w:p w14:paraId="638F8C4B" w14:textId="77777777" w:rsidR="00D779E3" w:rsidRDefault="00D779E3" w:rsidP="00A50583">
      <w:pPr>
        <w:pStyle w:val="NoSpacing"/>
        <w:jc w:val="center"/>
        <w:rPr>
          <w:rFonts w:ascii="Avenir LT Std 45 Book" w:hAnsi="Avenir LT Std 45 Book"/>
          <w:b/>
        </w:rPr>
      </w:pPr>
    </w:p>
    <w:p w14:paraId="71764904" w14:textId="0F10883C" w:rsidR="00B44BB1" w:rsidRPr="00542B56" w:rsidRDefault="00A50583" w:rsidP="00D779E3">
      <w:pPr>
        <w:pStyle w:val="NoSpacing"/>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sidR="00157EAD">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4743" w:type="dxa"/>
        <w:tblInd w:w="-743" w:type="dxa"/>
        <w:tblLook w:val="04A0" w:firstRow="1" w:lastRow="0" w:firstColumn="1" w:lastColumn="0" w:noHBand="0" w:noVBand="1"/>
      </w:tblPr>
      <w:tblGrid>
        <w:gridCol w:w="10207"/>
        <w:gridCol w:w="1417"/>
        <w:gridCol w:w="1276"/>
        <w:gridCol w:w="1843"/>
      </w:tblGrid>
      <w:tr w:rsidR="00B15E6D" w:rsidRPr="00854E28" w14:paraId="0281A537" w14:textId="77777777" w:rsidTr="00B707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center"/>
          </w:tcPr>
          <w:p w14:paraId="61DC0A93" w14:textId="77777777" w:rsidR="00B15E6D" w:rsidRPr="00854E28" w:rsidRDefault="00B15E6D" w:rsidP="00B70715">
            <w:pPr>
              <w:pStyle w:val="NoSpacing"/>
              <w:rPr>
                <w:rFonts w:ascii="Avenir LT Std 45 Book" w:hAnsi="Avenir LT Std 45 Book" w:cstheme="minorHAnsi"/>
                <w:sz w:val="22"/>
                <w:szCs w:val="22"/>
              </w:rPr>
            </w:pPr>
            <w:r>
              <w:rPr>
                <w:rFonts w:ascii="Avenir LT Std 45 Book" w:hAnsi="Avenir LT Std 45 Book" w:cstheme="minorHAnsi"/>
                <w:sz w:val="22"/>
                <w:szCs w:val="22"/>
              </w:rPr>
              <w:t>YEAR 1: NOVICE</w:t>
            </w:r>
          </w:p>
        </w:tc>
        <w:tc>
          <w:tcPr>
            <w:tcW w:w="1417" w:type="dxa"/>
            <w:vAlign w:val="center"/>
          </w:tcPr>
          <w:p w14:paraId="518E9E5D" w14:textId="77777777" w:rsidR="00B15E6D" w:rsidRPr="00854E28" w:rsidRDefault="00B15E6D" w:rsidP="00B70715">
            <w:pPr>
              <w:pStyle w:val="NoSpacing"/>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854E28">
              <w:rPr>
                <w:rFonts w:ascii="Avenir LT Std 45 Book" w:hAnsi="Avenir LT Std 45 Book" w:cstheme="minorHAnsi"/>
                <w:sz w:val="22"/>
                <w:szCs w:val="22"/>
              </w:rPr>
              <w:t>Achieved</w:t>
            </w:r>
          </w:p>
        </w:tc>
        <w:tc>
          <w:tcPr>
            <w:tcW w:w="1276" w:type="dxa"/>
            <w:vAlign w:val="center"/>
          </w:tcPr>
          <w:p w14:paraId="675E4461" w14:textId="77777777" w:rsidR="00B15E6D" w:rsidRPr="00854E28" w:rsidRDefault="00B15E6D"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854E28">
              <w:rPr>
                <w:rFonts w:ascii="Avenir LT Std 45 Book" w:hAnsi="Avenir LT Std 45 Book" w:cstheme="minorHAnsi"/>
                <w:sz w:val="22"/>
                <w:szCs w:val="22"/>
              </w:rPr>
              <w:t>Not Achieved</w:t>
            </w:r>
          </w:p>
        </w:tc>
        <w:tc>
          <w:tcPr>
            <w:tcW w:w="1843" w:type="dxa"/>
          </w:tcPr>
          <w:p w14:paraId="26721AFA" w14:textId="77777777" w:rsidR="00B15E6D" w:rsidRPr="00854E28" w:rsidRDefault="00B15E6D"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cstheme="minorHAnsi"/>
                <w:sz w:val="22"/>
                <w:szCs w:val="22"/>
              </w:rPr>
              <w:t>Registered Nurse Sig</w:t>
            </w:r>
            <w:r w:rsidR="00B70715">
              <w:rPr>
                <w:rFonts w:ascii="Avenir LT Std 45 Book" w:hAnsi="Avenir LT Std 45 Book" w:cstheme="minorHAnsi"/>
                <w:sz w:val="22"/>
                <w:szCs w:val="22"/>
              </w:rPr>
              <w:t>nature</w:t>
            </w:r>
          </w:p>
        </w:tc>
      </w:tr>
      <w:tr w:rsidR="00B15E6D" w:rsidRPr="00854E28" w14:paraId="281E8C4D" w14:textId="77777777" w:rsidTr="00B70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center"/>
          </w:tcPr>
          <w:p w14:paraId="42ABF1E4" w14:textId="04AAB63E"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6" w:name="_Toc475969481"/>
            <w:r w:rsidRPr="002D2558">
              <w:rPr>
                <w:rFonts w:ascii="Avenir LT Std 45 Book" w:hAnsi="Avenir LT Std 45 Book" w:cstheme="minorHAnsi"/>
                <w:b w:val="0"/>
                <w:i/>
                <w:sz w:val="22"/>
                <w:szCs w:val="22"/>
                <w:u w:val="single"/>
              </w:rPr>
              <w:t xml:space="preserve">Domain 1: Professional values and conduct of the nurse </w:t>
            </w:r>
            <w:bookmarkEnd w:id="6"/>
            <w:r w:rsidR="00BB5A9E">
              <w:rPr>
                <w:rFonts w:ascii="Avenir LT Std 45 Book" w:hAnsi="Avenir LT Std 45 Book" w:cstheme="minorHAnsi"/>
                <w:b w:val="0"/>
                <w:i/>
                <w:sz w:val="22"/>
                <w:szCs w:val="22"/>
                <w:u w:val="single"/>
              </w:rPr>
              <w:t>Competences</w:t>
            </w:r>
          </w:p>
          <w:p w14:paraId="596B9989" w14:textId="3D2D9055" w:rsidR="00B15E6D" w:rsidRPr="00854E28" w:rsidRDefault="00B15E6D" w:rsidP="00DF5E1D">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appreciation o</w:t>
            </w:r>
            <w:r w:rsidR="00DF5E1D">
              <w:rPr>
                <w:rFonts w:ascii="Avenir LT Std 45 Book" w:hAnsi="Avenir LT Std 45 Book" w:cstheme="minorHAnsi"/>
                <w:b w:val="0"/>
                <w:sz w:val="22"/>
                <w:szCs w:val="22"/>
              </w:rPr>
              <w:t>f</w:t>
            </w:r>
            <w:r w:rsidRPr="00854E28">
              <w:rPr>
                <w:rFonts w:ascii="Avenir LT Std 45 Book" w:hAnsi="Avenir LT Std 45 Book" w:cstheme="minorHAnsi"/>
                <w:b w:val="0"/>
                <w:sz w:val="22"/>
                <w:szCs w:val="22"/>
              </w:rPr>
              <w:t xml:space="preserve"> the virtues of caring, compassion, integrity, honesty, respect and empathy as a basis for upholding the professional values of nursing and identity as a nurse.</w:t>
            </w:r>
          </w:p>
        </w:tc>
        <w:tc>
          <w:tcPr>
            <w:tcW w:w="1417" w:type="dxa"/>
          </w:tcPr>
          <w:p w14:paraId="0FEE0838"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76" w:type="dxa"/>
          </w:tcPr>
          <w:p w14:paraId="39BE11F4"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843" w:type="dxa"/>
          </w:tcPr>
          <w:p w14:paraId="4BC38DAA"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B15E6D" w:rsidRPr="00854E28" w14:paraId="7437F270" w14:textId="77777777" w:rsidTr="00B70715">
        <w:tc>
          <w:tcPr>
            <w:cnfStyle w:val="001000000000" w:firstRow="0" w:lastRow="0" w:firstColumn="1" w:lastColumn="0" w:oddVBand="0" w:evenVBand="0" w:oddHBand="0" w:evenHBand="0" w:firstRowFirstColumn="0" w:firstRowLastColumn="0" w:lastRowFirstColumn="0" w:lastRowLastColumn="0"/>
            <w:tcW w:w="10207" w:type="dxa"/>
            <w:vAlign w:val="bottom"/>
          </w:tcPr>
          <w:p w14:paraId="36F91BC6" w14:textId="504A871F"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7" w:name="_Toc475969482"/>
            <w:r w:rsidRPr="002D2558">
              <w:rPr>
                <w:rFonts w:ascii="Avenir LT Std 45 Book" w:hAnsi="Avenir LT Std 45 Book" w:cstheme="minorHAnsi"/>
                <w:b w:val="0"/>
                <w:i/>
                <w:sz w:val="22"/>
                <w:szCs w:val="22"/>
                <w:u w:val="single"/>
              </w:rPr>
              <w:t>Domain 2: Nursing</w:t>
            </w:r>
            <w:r w:rsidR="00EA3AAB">
              <w:rPr>
                <w:rFonts w:ascii="Avenir LT Std 45 Book" w:hAnsi="Avenir LT Std 45 Book" w:cstheme="minorHAnsi"/>
                <w:b w:val="0"/>
                <w:i/>
                <w:sz w:val="22"/>
                <w:szCs w:val="22"/>
                <w:u w:val="single"/>
              </w:rPr>
              <w:t xml:space="preserve"> practice and clinical decision </w:t>
            </w:r>
            <w:r w:rsidRPr="002D2558">
              <w:rPr>
                <w:rFonts w:ascii="Avenir LT Std 45 Book" w:hAnsi="Avenir LT Std 45 Book" w:cstheme="minorHAnsi"/>
                <w:b w:val="0"/>
                <w:i/>
                <w:sz w:val="22"/>
                <w:szCs w:val="22"/>
                <w:u w:val="single"/>
              </w:rPr>
              <w:t xml:space="preserve">making </w:t>
            </w:r>
            <w:bookmarkEnd w:id="7"/>
            <w:r w:rsidR="00BB5A9E">
              <w:rPr>
                <w:rFonts w:ascii="Avenir LT Std 45 Book" w:hAnsi="Avenir LT Std 45 Book" w:cstheme="minorHAnsi"/>
                <w:b w:val="0"/>
                <w:i/>
                <w:sz w:val="22"/>
                <w:szCs w:val="22"/>
                <w:u w:val="single"/>
              </w:rPr>
              <w:t>Competences</w:t>
            </w:r>
          </w:p>
          <w:p w14:paraId="0DAB3E72" w14:textId="016538BE" w:rsidR="00B15E6D" w:rsidRPr="00854E28" w:rsidRDefault="00B15E6D" w:rsidP="001D3A52">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sidR="00D26FDF">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sidR="00D26FDF">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sidR="001D3A52">
              <w:rPr>
                <w:rFonts w:ascii="Avenir LT Std 45 Book" w:hAnsi="Avenir LT Std 45 Book" w:cstheme="minorHAnsi"/>
                <w:b w:val="0"/>
                <w:sz w:val="22"/>
                <w:szCs w:val="22"/>
              </w:rPr>
              <w:t>the</w:t>
            </w:r>
            <w:r w:rsidR="00E77245">
              <w:rPr>
                <w:rFonts w:ascii="Avenir LT Std 45 Book" w:hAnsi="Avenir LT Std 45 Book" w:cstheme="minorHAnsi"/>
                <w:b w:val="0"/>
                <w:sz w:val="22"/>
                <w:szCs w:val="22"/>
              </w:rPr>
              <w:t>ir</w:t>
            </w:r>
            <w:r w:rsidR="001D3A52">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primary carer.</w:t>
            </w:r>
          </w:p>
        </w:tc>
        <w:tc>
          <w:tcPr>
            <w:tcW w:w="1417" w:type="dxa"/>
          </w:tcPr>
          <w:p w14:paraId="7D8741C6"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76" w:type="dxa"/>
          </w:tcPr>
          <w:p w14:paraId="48F34922"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843" w:type="dxa"/>
          </w:tcPr>
          <w:p w14:paraId="38496F19"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B15E6D" w:rsidRPr="00854E28" w14:paraId="7145D6F8" w14:textId="77777777" w:rsidTr="00B70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bottom"/>
          </w:tcPr>
          <w:p w14:paraId="215CA328" w14:textId="2724A73C"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8" w:name="_Toc475969483"/>
            <w:r w:rsidRPr="002D2558">
              <w:rPr>
                <w:rFonts w:ascii="Avenir LT Std 45 Book" w:hAnsi="Avenir LT Std 45 Book" w:cstheme="minorHAnsi"/>
                <w:b w:val="0"/>
                <w:i/>
                <w:sz w:val="22"/>
                <w:szCs w:val="22"/>
                <w:u w:val="single"/>
              </w:rPr>
              <w:t xml:space="preserve">Domain 3: Knowledge and cognitive </w:t>
            </w:r>
            <w:bookmarkEnd w:id="8"/>
            <w:r w:rsidR="00BB5A9E">
              <w:rPr>
                <w:rFonts w:ascii="Avenir LT Std 45 Book" w:hAnsi="Avenir LT Std 45 Book" w:cstheme="minorHAnsi"/>
                <w:b w:val="0"/>
                <w:i/>
                <w:sz w:val="22"/>
                <w:szCs w:val="22"/>
                <w:u w:val="single"/>
              </w:rPr>
              <w:t>Competences</w:t>
            </w:r>
          </w:p>
          <w:p w14:paraId="79EC01BB" w14:textId="77777777"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 and their underlying principles that underpin a competence knowledge base for nursing and healthcare practice.</w:t>
            </w:r>
          </w:p>
        </w:tc>
        <w:tc>
          <w:tcPr>
            <w:tcW w:w="1417" w:type="dxa"/>
          </w:tcPr>
          <w:p w14:paraId="6E0B58B8"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76" w:type="dxa"/>
          </w:tcPr>
          <w:p w14:paraId="4457795D"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843" w:type="dxa"/>
          </w:tcPr>
          <w:p w14:paraId="6AD7BBA0"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B15E6D" w:rsidRPr="00854E28" w14:paraId="7E7088C9" w14:textId="77777777" w:rsidTr="00B70715">
        <w:tc>
          <w:tcPr>
            <w:cnfStyle w:val="001000000000" w:firstRow="0" w:lastRow="0" w:firstColumn="1" w:lastColumn="0" w:oddVBand="0" w:evenVBand="0" w:oddHBand="0" w:evenHBand="0" w:firstRowFirstColumn="0" w:firstRowLastColumn="0" w:lastRowFirstColumn="0" w:lastRowLastColumn="0"/>
            <w:tcW w:w="10207" w:type="dxa"/>
            <w:vAlign w:val="bottom"/>
          </w:tcPr>
          <w:p w14:paraId="1F54CD06" w14:textId="6C47C721" w:rsidR="00B15E6D" w:rsidRPr="002D2558" w:rsidRDefault="00B15E6D" w:rsidP="002D2558">
            <w:pPr>
              <w:pStyle w:val="NoSpacing"/>
              <w:spacing w:line="360" w:lineRule="auto"/>
              <w:rPr>
                <w:rFonts w:ascii="Avenir LT Std 45 Book" w:hAnsi="Avenir LT Std 45 Book" w:cstheme="minorHAnsi"/>
                <w:b w:val="0"/>
                <w:i/>
                <w:sz w:val="22"/>
                <w:szCs w:val="22"/>
                <w:u w:val="single"/>
              </w:rPr>
            </w:pPr>
            <w:bookmarkStart w:id="9" w:name="_Toc475969484"/>
            <w:r w:rsidRPr="002D2558">
              <w:rPr>
                <w:rFonts w:ascii="Avenir LT Std 45 Book" w:hAnsi="Avenir LT Std 45 Book" w:cstheme="minorHAnsi"/>
                <w:b w:val="0"/>
                <w:i/>
                <w:sz w:val="22"/>
                <w:szCs w:val="22"/>
                <w:u w:val="single"/>
              </w:rPr>
              <w:t xml:space="preserve">Domain 4: Communication and interpersonal </w:t>
            </w:r>
            <w:bookmarkEnd w:id="9"/>
            <w:r w:rsidR="00BB5A9E">
              <w:rPr>
                <w:rFonts w:ascii="Avenir LT Std 45 Book" w:hAnsi="Avenir LT Std 45 Book" w:cstheme="minorHAnsi"/>
                <w:b w:val="0"/>
                <w:i/>
                <w:sz w:val="22"/>
                <w:szCs w:val="22"/>
                <w:u w:val="single"/>
              </w:rPr>
              <w:t>Competences</w:t>
            </w:r>
          </w:p>
          <w:p w14:paraId="134A2C6F" w14:textId="384DF4DD" w:rsidR="00B15E6D" w:rsidRPr="00854E28" w:rsidRDefault="00B15E6D" w:rsidP="00DF5E1D">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ppreciation and development of </w:t>
            </w:r>
            <w:r w:rsidR="0095765D" w:rsidRPr="00854E28">
              <w:rPr>
                <w:rFonts w:ascii="Avenir LT Std 45 Book" w:hAnsi="Avenir LT Std 45 Book" w:cstheme="minorHAnsi"/>
                <w:b w:val="0"/>
                <w:sz w:val="22"/>
                <w:szCs w:val="22"/>
              </w:rPr>
              <w:t xml:space="preserve">empathic </w:t>
            </w:r>
            <w:r w:rsidRPr="00854E28">
              <w:rPr>
                <w:rFonts w:ascii="Avenir LT Std 45 Book" w:hAnsi="Avenir LT Std 45 Book" w:cstheme="minorHAnsi"/>
                <w:b w:val="0"/>
                <w:sz w:val="22"/>
                <w:szCs w:val="22"/>
              </w:rPr>
              <w:t>communication skills and techniques for effective interpersonal relationships with people and other professionals in healthcare settings.</w:t>
            </w:r>
          </w:p>
        </w:tc>
        <w:tc>
          <w:tcPr>
            <w:tcW w:w="1417" w:type="dxa"/>
          </w:tcPr>
          <w:p w14:paraId="1F975C38"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76" w:type="dxa"/>
          </w:tcPr>
          <w:p w14:paraId="0CB9852C"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843" w:type="dxa"/>
          </w:tcPr>
          <w:p w14:paraId="44369EA2"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B15E6D" w:rsidRPr="00854E28" w14:paraId="7BBBB297" w14:textId="77777777" w:rsidTr="00B70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7" w:type="dxa"/>
            <w:vAlign w:val="bottom"/>
          </w:tcPr>
          <w:p w14:paraId="3E3C825A" w14:textId="170AD5D9" w:rsidR="00B15E6D" w:rsidRPr="002D2558" w:rsidRDefault="00B15E6D" w:rsidP="002D2558">
            <w:pPr>
              <w:spacing w:line="360" w:lineRule="auto"/>
              <w:rPr>
                <w:rFonts w:ascii="Avenir LT Std 45 Book" w:hAnsi="Avenir LT Std 45 Book" w:cstheme="minorHAnsi"/>
                <w:b w:val="0"/>
                <w:i/>
                <w:sz w:val="22"/>
                <w:szCs w:val="22"/>
                <w:u w:val="single"/>
              </w:rPr>
            </w:pPr>
            <w:r w:rsidRPr="002D2558">
              <w:rPr>
                <w:rFonts w:ascii="Avenir LT Std 45 Book" w:hAnsi="Avenir LT Std 45 Book" w:cstheme="minorHAnsi"/>
                <w:b w:val="0"/>
                <w:i/>
                <w:sz w:val="22"/>
                <w:szCs w:val="22"/>
                <w:u w:val="single"/>
              </w:rPr>
              <w:t xml:space="preserve">Domain 5: Management and team </w:t>
            </w:r>
            <w:r w:rsidR="00BB5A9E">
              <w:rPr>
                <w:rFonts w:ascii="Avenir LT Std 45 Book" w:hAnsi="Avenir LT Std 45 Book" w:cstheme="minorHAnsi"/>
                <w:b w:val="0"/>
                <w:i/>
                <w:sz w:val="22"/>
                <w:szCs w:val="22"/>
                <w:u w:val="single"/>
              </w:rPr>
              <w:t>Competences</w:t>
            </w:r>
          </w:p>
          <w:p w14:paraId="32618FF0" w14:textId="0EB7A30F"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Using management and team </w:t>
            </w:r>
            <w:r w:rsidR="002E6FE4">
              <w:rPr>
                <w:rFonts w:ascii="Avenir LT Std 45 Book" w:hAnsi="Avenir LT Std 45 Book" w:cstheme="minorHAnsi"/>
                <w:b w:val="0"/>
                <w:sz w:val="22"/>
                <w:szCs w:val="22"/>
              </w:rPr>
              <w:t>c</w:t>
            </w:r>
            <w:r w:rsidR="00BB5A9E">
              <w:rPr>
                <w:rFonts w:ascii="Avenir LT Std 45 Book" w:hAnsi="Avenir LT Std 45 Book" w:cstheme="minorHAnsi"/>
                <w:b w:val="0"/>
                <w:sz w:val="22"/>
                <w:szCs w:val="22"/>
              </w:rPr>
              <w:t>ompetences</w:t>
            </w:r>
            <w:r w:rsidRPr="00854E28">
              <w:rPr>
                <w:rFonts w:ascii="Avenir LT Std 45 Book" w:hAnsi="Avenir LT Std 45 Book" w:cstheme="minorHAnsi"/>
                <w:b w:val="0"/>
                <w:sz w:val="22"/>
                <w:szCs w:val="22"/>
              </w:rPr>
              <w:t xml:space="preserve"> in working for the person’s wellbeing, recovery, independence and safety through </w:t>
            </w:r>
            <w:r w:rsidR="00DF5E1D">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417" w:type="dxa"/>
          </w:tcPr>
          <w:p w14:paraId="63DBAA79"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76" w:type="dxa"/>
          </w:tcPr>
          <w:p w14:paraId="7D27DE50"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843" w:type="dxa"/>
          </w:tcPr>
          <w:p w14:paraId="7D8894A6" w14:textId="77777777"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B15E6D" w:rsidRPr="00854E28" w14:paraId="789DF040" w14:textId="77777777" w:rsidTr="00B70715">
        <w:tc>
          <w:tcPr>
            <w:cnfStyle w:val="001000000000" w:firstRow="0" w:lastRow="0" w:firstColumn="1" w:lastColumn="0" w:oddVBand="0" w:evenVBand="0" w:oddHBand="0" w:evenHBand="0" w:firstRowFirstColumn="0" w:firstRowLastColumn="0" w:lastRowFirstColumn="0" w:lastRowLastColumn="0"/>
            <w:tcW w:w="10207" w:type="dxa"/>
            <w:vAlign w:val="bottom"/>
          </w:tcPr>
          <w:p w14:paraId="6ABF48A8" w14:textId="3B0FDC43" w:rsidR="00B15E6D" w:rsidRPr="002D2558" w:rsidRDefault="00B15E6D" w:rsidP="002D2558">
            <w:pPr>
              <w:pStyle w:val="NoSpacing"/>
              <w:spacing w:line="360" w:lineRule="auto"/>
              <w:rPr>
                <w:rFonts w:ascii="Avenir LT Std 45 Book" w:hAnsi="Avenir LT Std 45 Book" w:cstheme="minorHAnsi"/>
                <w:b w:val="0"/>
                <w:i/>
                <w:sz w:val="22"/>
                <w:szCs w:val="22"/>
                <w:u w:val="single"/>
              </w:rPr>
            </w:pPr>
            <w:r w:rsidRPr="002D2558">
              <w:rPr>
                <w:rFonts w:ascii="Avenir LT Std 45 Book" w:hAnsi="Avenir LT Std 45 Book" w:cstheme="minorHAnsi"/>
                <w:b w:val="0"/>
                <w:i/>
                <w:sz w:val="22"/>
                <w:szCs w:val="22"/>
                <w:u w:val="single"/>
              </w:rPr>
              <w:t xml:space="preserve">Domain 6: Leadership potential and professional scholarship </w:t>
            </w:r>
            <w:r w:rsidR="00BB5A9E">
              <w:rPr>
                <w:rFonts w:ascii="Avenir LT Std 45 Book" w:hAnsi="Avenir LT Std 45 Book" w:cstheme="minorHAnsi"/>
                <w:b w:val="0"/>
                <w:i/>
                <w:sz w:val="22"/>
                <w:szCs w:val="22"/>
                <w:u w:val="single"/>
              </w:rPr>
              <w:t>Competences</w:t>
            </w:r>
          </w:p>
          <w:p w14:paraId="47535456" w14:textId="7EDFAA31"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Developing professional scholarship through self-directed learning skills, critical questioni</w:t>
            </w:r>
            <w:r w:rsidR="00544F01">
              <w:rPr>
                <w:rFonts w:ascii="Avenir LT Std 45 Book" w:hAnsi="Avenir LT Std 45 Book" w:cstheme="minorHAnsi"/>
                <w:b w:val="0"/>
                <w:sz w:val="22"/>
                <w:szCs w:val="22"/>
              </w:rPr>
              <w:t xml:space="preserve">ng/reasoning skill and decision </w:t>
            </w:r>
            <w:r w:rsidRPr="00854E28">
              <w:rPr>
                <w:rFonts w:ascii="Avenir LT Std 45 Book" w:hAnsi="Avenir LT Std 45 Book" w:cstheme="minorHAnsi"/>
                <w:b w:val="0"/>
                <w:sz w:val="22"/>
                <w:szCs w:val="22"/>
              </w:rPr>
              <w:t xml:space="preserve">making skills in nursing and the foundation for lifelong professional education, maintaining </w:t>
            </w:r>
            <w:r w:rsidR="00E77245">
              <w:rPr>
                <w:rFonts w:ascii="Avenir LT Std 45 Book" w:hAnsi="Avenir LT Std 45 Book" w:cstheme="minorHAnsi"/>
                <w:b w:val="0"/>
                <w:sz w:val="22"/>
                <w:szCs w:val="22"/>
              </w:rPr>
              <w:t>c</w:t>
            </w:r>
            <w:r w:rsidR="00BB5A9E">
              <w:rPr>
                <w:rFonts w:ascii="Avenir LT Std 45 Book" w:hAnsi="Avenir LT Std 45 Book" w:cstheme="minorHAnsi"/>
                <w:b w:val="0"/>
                <w:sz w:val="22"/>
                <w:szCs w:val="22"/>
              </w:rPr>
              <w:t>ompetence</w:t>
            </w:r>
            <w:r w:rsidRPr="00854E28">
              <w:rPr>
                <w:rFonts w:ascii="Avenir LT Std 45 Book" w:hAnsi="Avenir LT Std 45 Book" w:cstheme="minorHAnsi"/>
                <w:b w:val="0"/>
                <w:sz w:val="22"/>
                <w:szCs w:val="22"/>
              </w:rPr>
              <w:t xml:space="preserve"> and career development.</w:t>
            </w:r>
          </w:p>
        </w:tc>
        <w:tc>
          <w:tcPr>
            <w:tcW w:w="1417" w:type="dxa"/>
          </w:tcPr>
          <w:p w14:paraId="62D73205"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76" w:type="dxa"/>
          </w:tcPr>
          <w:p w14:paraId="74A6CE4B"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843" w:type="dxa"/>
          </w:tcPr>
          <w:p w14:paraId="3E450357" w14:textId="77777777"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14:paraId="5E16CAAC" w14:textId="77777777" w:rsidR="003C4990" w:rsidRDefault="003C4990" w:rsidP="00391BE7">
      <w:pPr>
        <w:rPr>
          <w:rFonts w:ascii="Avenir LT Std 45 Book" w:hAnsi="Avenir LT Std 45 Book"/>
          <w:b/>
          <w:sz w:val="36"/>
          <w:szCs w:val="36"/>
        </w:rPr>
      </w:pPr>
    </w:p>
    <w:p w14:paraId="2B6A1967" w14:textId="77777777" w:rsidR="00B70715" w:rsidRDefault="00B70715" w:rsidP="00B70715">
      <w:pPr>
        <w:pStyle w:val="NoSpacing"/>
        <w:rPr>
          <w:rFonts w:ascii="Avenir LT Std 45 Book" w:hAnsi="Avenir LT Std 45 Book"/>
          <w:b/>
          <w:sz w:val="22"/>
          <w:szCs w:val="22"/>
        </w:rPr>
        <w:sectPr w:rsidR="00B70715" w:rsidSect="00F532AB">
          <w:pgSz w:w="15840" w:h="12240" w:orient="landscape"/>
          <w:pgMar w:top="567" w:right="1440" w:bottom="993" w:left="1440" w:header="454" w:footer="454" w:gutter="0"/>
          <w:cols w:space="720"/>
          <w:noEndnote/>
          <w:titlePg/>
          <w:docGrid w:linePitch="326"/>
        </w:sectPr>
      </w:pPr>
    </w:p>
    <w:p w14:paraId="205D53FE" w14:textId="38750279" w:rsidR="009252EA"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BB5A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9252EA">
        <w:rPr>
          <w:rFonts w:ascii="Avenir LT Std 45 Book" w:hAnsi="Avenir LT Std 45 Book"/>
          <w:b/>
          <w:sz w:val="22"/>
          <w:szCs w:val="22"/>
        </w:rPr>
        <w:t xml:space="preserve"> – YEAR ONE</w:t>
      </w:r>
    </w:p>
    <w:p w14:paraId="376C0D5E" w14:textId="77777777" w:rsidR="009252EA" w:rsidRDefault="009252EA" w:rsidP="005F4A58">
      <w:pPr>
        <w:pStyle w:val="NoSpacing"/>
        <w:ind w:left="1134"/>
        <w:jc w:val="center"/>
        <w:rPr>
          <w:rFonts w:ascii="Avenir LT Std 45 Book" w:hAnsi="Avenir LT Std 45 Book"/>
          <w:b/>
          <w:sz w:val="22"/>
          <w:szCs w:val="22"/>
        </w:rPr>
      </w:pPr>
    </w:p>
    <w:p w14:paraId="47499DAC" w14:textId="41243A82" w:rsidR="00FF11EE" w:rsidRDefault="00BB5A9E"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14:paraId="6E32B71C" w14:textId="77777777" w:rsidR="00FF11EE" w:rsidRPr="00FA715C" w:rsidRDefault="00FF11EE" w:rsidP="00FF11EE">
      <w:pPr>
        <w:pStyle w:val="NoSpacing"/>
        <w:rPr>
          <w:rFonts w:ascii="Avenir LT Std 45 Book" w:hAnsi="Avenir LT Std 45 Book"/>
          <w:sz w:val="22"/>
          <w:szCs w:val="22"/>
        </w:rPr>
      </w:pPr>
    </w:p>
    <w:p w14:paraId="2AA78F08" w14:textId="77777777" w:rsidR="00FF11EE" w:rsidRDefault="00FC502D" w:rsidP="00FF11EE">
      <w:pPr>
        <w:pStyle w:val="Heading1"/>
      </w:pPr>
      <w:r>
        <w:t xml:space="preserve">PRACTICE </w:t>
      </w:r>
      <w:r w:rsidR="00FF11EE">
        <w:t>PLACEMENT</w:t>
      </w:r>
      <w:r w:rsidR="00FF11EE" w:rsidRPr="007D0D01">
        <w:t>: FINAL INTERVIEW</w:t>
      </w:r>
    </w:p>
    <w:tbl>
      <w:tblPr>
        <w:tblStyle w:val="GridTable1Light-Accent61"/>
        <w:tblW w:w="4690" w:type="pct"/>
        <w:tblInd w:w="675" w:type="dxa"/>
        <w:tblLook w:val="0000" w:firstRow="0" w:lastRow="0" w:firstColumn="0" w:lastColumn="0" w:noHBand="0" w:noVBand="0"/>
      </w:tblPr>
      <w:tblGrid>
        <w:gridCol w:w="10221"/>
      </w:tblGrid>
      <w:tr w:rsidR="00FF11EE" w:rsidRPr="00DE2E53" w14:paraId="502421C7" w14:textId="77777777" w:rsidTr="005F4A58">
        <w:trPr>
          <w:trHeight w:val="397"/>
        </w:trPr>
        <w:tc>
          <w:tcPr>
            <w:tcW w:w="5000" w:type="pct"/>
            <w:shd w:val="clear" w:color="auto" w:fill="E2EFD9" w:themeFill="accent6" w:themeFillTint="33"/>
          </w:tcPr>
          <w:p w14:paraId="63BBC745" w14:textId="762BECED"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w:t>
            </w:r>
            <w:r w:rsidRPr="00735A73">
              <w:rPr>
                <w:rFonts w:ascii="Avenir LT Std 45 Book" w:hAnsi="Avenir LT Std 45 Book"/>
                <w:b/>
                <w:color w:val="0000FF"/>
                <w:sz w:val="22"/>
                <w:szCs w:val="22"/>
              </w:rPr>
              <w:t xml:space="preserve">by the </w:t>
            </w:r>
            <w:r w:rsidR="00D26FDF">
              <w:rPr>
                <w:rFonts w:ascii="Avenir LT Std 45 Book" w:hAnsi="Avenir LT Std 45 Book"/>
                <w:b/>
                <w:color w:val="0000FF"/>
                <w:sz w:val="22"/>
                <w:szCs w:val="22"/>
              </w:rPr>
              <w:t>nursing student</w:t>
            </w:r>
            <w:r w:rsidRPr="00735A73">
              <w:rPr>
                <w:rFonts w:ascii="Avenir LT Std 45 Book" w:hAnsi="Avenir LT Std 45 Book"/>
                <w:b/>
                <w:color w:val="0000FF"/>
                <w:sz w:val="22"/>
                <w:szCs w:val="22"/>
              </w:rPr>
              <w:t>:</w:t>
            </w:r>
          </w:p>
          <w:p w14:paraId="35D89049" w14:textId="0E2D4792"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4527B5">
              <w:rPr>
                <w:rFonts w:ascii="Avenir LT Std 45 Book" w:hAnsi="Avenir LT Std 45 Book"/>
                <w:sz w:val="22"/>
                <w:szCs w:val="22"/>
              </w:rPr>
              <w:t>s</w:t>
            </w:r>
            <w:r w:rsidR="00D26FDF" w:rsidRPr="00DE2E53">
              <w:rPr>
                <w:rFonts w:ascii="Avenir LT Std 45 Book" w:hAnsi="Avenir LT Std 45 Book"/>
                <w:sz w:val="22"/>
                <w:szCs w:val="22"/>
              </w:rPr>
              <w:t xml:space="preserve">tudent’s </w:t>
            </w:r>
            <w:r w:rsidR="00FF11EE" w:rsidRPr="00DE2E53">
              <w:rPr>
                <w:rFonts w:ascii="Avenir LT Std 45 Book" w:hAnsi="Avenir LT Std 45 Book"/>
                <w:sz w:val="22"/>
                <w:szCs w:val="22"/>
              </w:rPr>
              <w:t>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14:paraId="2C9C1B2F" w14:textId="77777777" w:rsidTr="008A1C95">
        <w:trPr>
          <w:trHeight w:val="1986"/>
        </w:trPr>
        <w:tc>
          <w:tcPr>
            <w:tcW w:w="5000" w:type="pct"/>
          </w:tcPr>
          <w:p w14:paraId="1530A04B" w14:textId="77777777" w:rsidR="00FF11EE" w:rsidRDefault="00FF11EE" w:rsidP="003945FB">
            <w:pPr>
              <w:pStyle w:val="NoSpacing"/>
              <w:rPr>
                <w:rFonts w:ascii="Avenir LT Std 45 Book" w:hAnsi="Avenir LT Std 45 Book"/>
                <w:sz w:val="22"/>
                <w:szCs w:val="22"/>
              </w:rPr>
            </w:pPr>
          </w:p>
          <w:p w14:paraId="05821E4A" w14:textId="77777777" w:rsidR="00FF11EE" w:rsidRDefault="00FF11EE" w:rsidP="003945FB">
            <w:pPr>
              <w:pStyle w:val="NoSpacing"/>
              <w:rPr>
                <w:rFonts w:ascii="Avenir LT Std 45 Book" w:hAnsi="Avenir LT Std 45 Book"/>
                <w:sz w:val="22"/>
                <w:szCs w:val="22"/>
              </w:rPr>
            </w:pPr>
          </w:p>
          <w:p w14:paraId="6BD0A378" w14:textId="77777777" w:rsidR="00FF11EE" w:rsidRDefault="00FF11EE" w:rsidP="003945FB">
            <w:pPr>
              <w:pStyle w:val="NoSpacing"/>
              <w:rPr>
                <w:rFonts w:ascii="Avenir LT Std 45 Book" w:hAnsi="Avenir LT Std 45 Book"/>
                <w:sz w:val="22"/>
                <w:szCs w:val="22"/>
              </w:rPr>
            </w:pPr>
          </w:p>
          <w:p w14:paraId="3E1C2157" w14:textId="77777777" w:rsidR="00FF11EE" w:rsidRDefault="00FF11EE" w:rsidP="003945FB">
            <w:pPr>
              <w:pStyle w:val="NoSpacing"/>
              <w:rPr>
                <w:rFonts w:ascii="Avenir LT Std 45 Book" w:hAnsi="Avenir LT Std 45 Book"/>
                <w:sz w:val="22"/>
                <w:szCs w:val="22"/>
              </w:rPr>
            </w:pPr>
          </w:p>
          <w:p w14:paraId="5837CC10" w14:textId="77777777" w:rsidR="00FF11EE" w:rsidRDefault="00FF11EE" w:rsidP="003945FB">
            <w:pPr>
              <w:pStyle w:val="NoSpacing"/>
              <w:rPr>
                <w:rFonts w:ascii="Avenir LT Std 45 Book" w:hAnsi="Avenir LT Std 45 Book"/>
                <w:sz w:val="22"/>
                <w:szCs w:val="22"/>
              </w:rPr>
            </w:pPr>
          </w:p>
          <w:p w14:paraId="6F9C6A43" w14:textId="77777777" w:rsidR="00FF11EE" w:rsidRDefault="00FF11EE" w:rsidP="003945FB">
            <w:pPr>
              <w:pStyle w:val="NoSpacing"/>
              <w:rPr>
                <w:rFonts w:ascii="Avenir LT Std 45 Book" w:hAnsi="Avenir LT Std 45 Book"/>
                <w:sz w:val="22"/>
                <w:szCs w:val="22"/>
              </w:rPr>
            </w:pPr>
          </w:p>
          <w:p w14:paraId="5EA56E1F" w14:textId="77777777" w:rsidR="009252EA" w:rsidRDefault="009252EA" w:rsidP="003945FB">
            <w:pPr>
              <w:pStyle w:val="NoSpacing"/>
              <w:rPr>
                <w:rFonts w:ascii="Avenir LT Std 45 Book" w:hAnsi="Avenir LT Std 45 Book"/>
                <w:sz w:val="22"/>
                <w:szCs w:val="22"/>
              </w:rPr>
            </w:pPr>
          </w:p>
          <w:p w14:paraId="0B7E76C1" w14:textId="77777777" w:rsidR="009252EA" w:rsidRDefault="009252EA" w:rsidP="003945FB">
            <w:pPr>
              <w:pStyle w:val="NoSpacing"/>
              <w:rPr>
                <w:rFonts w:ascii="Avenir LT Std 45 Book" w:hAnsi="Avenir LT Std 45 Book"/>
                <w:sz w:val="22"/>
                <w:szCs w:val="22"/>
              </w:rPr>
            </w:pPr>
          </w:p>
          <w:p w14:paraId="0D9E7546" w14:textId="77777777" w:rsidR="009252EA" w:rsidRDefault="009252EA" w:rsidP="003945FB">
            <w:pPr>
              <w:pStyle w:val="NoSpacing"/>
              <w:rPr>
                <w:rFonts w:ascii="Avenir LT Std 45 Book" w:hAnsi="Avenir LT Std 45 Book"/>
                <w:sz w:val="22"/>
                <w:szCs w:val="22"/>
              </w:rPr>
            </w:pPr>
          </w:p>
          <w:p w14:paraId="1305C9E3" w14:textId="77777777" w:rsidR="009252EA" w:rsidRDefault="009252EA" w:rsidP="003945FB">
            <w:pPr>
              <w:pStyle w:val="NoSpacing"/>
              <w:rPr>
                <w:rFonts w:ascii="Avenir LT Std 45 Book" w:hAnsi="Avenir LT Std 45 Book"/>
                <w:sz w:val="22"/>
                <w:szCs w:val="22"/>
              </w:rPr>
            </w:pPr>
          </w:p>
          <w:p w14:paraId="601EB991" w14:textId="77777777" w:rsidR="009252EA" w:rsidRDefault="009252EA" w:rsidP="003945FB">
            <w:pPr>
              <w:pStyle w:val="NoSpacing"/>
              <w:rPr>
                <w:rFonts w:ascii="Avenir LT Std 45 Book" w:hAnsi="Avenir LT Std 45 Book"/>
                <w:sz w:val="22"/>
                <w:szCs w:val="22"/>
              </w:rPr>
            </w:pPr>
          </w:p>
          <w:p w14:paraId="15C1E10C" w14:textId="77777777" w:rsidR="00FF11EE" w:rsidRDefault="00FF11EE" w:rsidP="003945FB">
            <w:pPr>
              <w:pStyle w:val="NoSpacing"/>
              <w:rPr>
                <w:rFonts w:ascii="Avenir LT Std 45 Book" w:hAnsi="Avenir LT Std 45 Book"/>
                <w:sz w:val="22"/>
                <w:szCs w:val="22"/>
              </w:rPr>
            </w:pPr>
          </w:p>
          <w:p w14:paraId="49E33604" w14:textId="77777777" w:rsidR="00FF11EE" w:rsidRPr="00DE2E53" w:rsidRDefault="00FF11EE" w:rsidP="003945FB">
            <w:pPr>
              <w:pStyle w:val="NoSpacing"/>
              <w:rPr>
                <w:rFonts w:ascii="Avenir LT Std 45 Book" w:hAnsi="Avenir LT Std 45 Book"/>
                <w:sz w:val="22"/>
                <w:szCs w:val="22"/>
              </w:rPr>
            </w:pPr>
          </w:p>
        </w:tc>
      </w:tr>
      <w:tr w:rsidR="00FF11EE" w:rsidRPr="00DE2E53" w14:paraId="1AE684E8" w14:textId="77777777" w:rsidTr="005F4A58">
        <w:trPr>
          <w:trHeight w:val="397"/>
        </w:trPr>
        <w:tc>
          <w:tcPr>
            <w:tcW w:w="5000" w:type="pct"/>
            <w:shd w:val="clear" w:color="auto" w:fill="E2EFD9" w:themeFill="accent6" w:themeFillTint="33"/>
          </w:tcPr>
          <w:p w14:paraId="7BCBAAD8" w14:textId="7A1F6F19" w:rsidR="00735A73" w:rsidRPr="00E13582" w:rsidRDefault="00735A73" w:rsidP="00735A73">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 xml:space="preserve">To be completed </w:t>
            </w:r>
            <w:r w:rsidRPr="00735A73">
              <w:rPr>
                <w:rFonts w:ascii="Avenir LT Std 45 Book" w:hAnsi="Avenir LT Std 45 Book"/>
                <w:b/>
                <w:color w:val="0000FF"/>
                <w:sz w:val="22"/>
                <w:szCs w:val="22"/>
              </w:rPr>
              <w:t>by the Preceptor/Associate Preceptor/Supervisor:</w:t>
            </w:r>
          </w:p>
          <w:p w14:paraId="4F661954" w14:textId="596626B7" w:rsidR="00FF11EE" w:rsidRPr="00DE2E53" w:rsidRDefault="00FF11EE" w:rsidP="002316C6">
            <w:pPr>
              <w:pStyle w:val="NoSpacing"/>
              <w:rPr>
                <w:rFonts w:ascii="Avenir LT Std 45 Book" w:hAnsi="Avenir LT Std 45 Book"/>
                <w:sz w:val="22"/>
                <w:szCs w:val="22"/>
              </w:rPr>
            </w:pPr>
            <w:r>
              <w:rPr>
                <w:rFonts w:ascii="Avenir LT Std 45 Book" w:hAnsi="Avenir LT Std 45 Book"/>
                <w:sz w:val="22"/>
                <w:szCs w:val="22"/>
              </w:rPr>
              <w:t>Preceptor/Associate Preceptor</w:t>
            </w:r>
            <w:r w:rsidR="00B15E6D">
              <w:rPr>
                <w:rFonts w:ascii="Avenir LT Std 45 Book" w:hAnsi="Avenir LT Std 45 Book"/>
                <w:sz w:val="22"/>
                <w:szCs w:val="22"/>
              </w:rPr>
              <w:t>/</w:t>
            </w:r>
            <w:r w:rsidR="00B15E6D" w:rsidRPr="00A50583">
              <w:rPr>
                <w:rFonts w:ascii="Avenir LT Std 45 Book" w:hAnsi="Avenir LT Std 45 Book"/>
                <w:sz w:val="22"/>
                <w:szCs w:val="22"/>
              </w:rPr>
              <w:t>Superviso</w:t>
            </w:r>
            <w:r w:rsidR="00B15E6D" w:rsidRPr="008C402F">
              <w:rPr>
                <w:rFonts w:ascii="Avenir LT Std 45 Book" w:hAnsi="Avenir LT Std 45 Book"/>
                <w:sz w:val="22"/>
                <w:szCs w:val="22"/>
              </w:rPr>
              <w:t>r</w:t>
            </w:r>
            <w:r w:rsidRPr="00DE2E53">
              <w:rPr>
                <w:rFonts w:ascii="Avenir LT Std 45 Book" w:hAnsi="Avenir LT Std 45 Book"/>
                <w:sz w:val="22"/>
                <w:szCs w:val="22"/>
              </w:rPr>
              <w:t xml:space="preserve"> 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14:paraId="4E6405CD" w14:textId="77777777" w:rsidTr="008A1C95">
        <w:trPr>
          <w:trHeight w:val="1853"/>
        </w:trPr>
        <w:tc>
          <w:tcPr>
            <w:tcW w:w="5000" w:type="pct"/>
          </w:tcPr>
          <w:p w14:paraId="18858682" w14:textId="77777777" w:rsidR="00FF11EE" w:rsidRDefault="00FF11EE" w:rsidP="003945FB">
            <w:pPr>
              <w:pStyle w:val="NoSpacing"/>
              <w:rPr>
                <w:rFonts w:ascii="Avenir LT Std 45 Book" w:hAnsi="Avenir LT Std 45 Book"/>
                <w:sz w:val="22"/>
                <w:szCs w:val="22"/>
              </w:rPr>
            </w:pPr>
          </w:p>
          <w:p w14:paraId="5585F4FA" w14:textId="77777777" w:rsidR="00FF11EE" w:rsidRDefault="00FF11EE" w:rsidP="003945FB">
            <w:pPr>
              <w:pStyle w:val="NoSpacing"/>
              <w:rPr>
                <w:rFonts w:ascii="Avenir LT Std 45 Book" w:hAnsi="Avenir LT Std 45 Book"/>
                <w:sz w:val="22"/>
                <w:szCs w:val="22"/>
              </w:rPr>
            </w:pPr>
          </w:p>
          <w:p w14:paraId="0F140D2A" w14:textId="77777777" w:rsidR="00FF11EE" w:rsidRDefault="00FF11EE" w:rsidP="003945FB">
            <w:pPr>
              <w:pStyle w:val="NoSpacing"/>
              <w:rPr>
                <w:rFonts w:ascii="Avenir LT Std 45 Book" w:hAnsi="Avenir LT Std 45 Book"/>
                <w:sz w:val="22"/>
                <w:szCs w:val="22"/>
              </w:rPr>
            </w:pPr>
          </w:p>
          <w:p w14:paraId="0F49BEC8" w14:textId="77777777" w:rsidR="00FF11EE" w:rsidRDefault="00FF11EE" w:rsidP="003945FB">
            <w:pPr>
              <w:pStyle w:val="NoSpacing"/>
              <w:rPr>
                <w:rFonts w:ascii="Avenir LT Std 45 Book" w:hAnsi="Avenir LT Std 45 Book"/>
                <w:sz w:val="22"/>
                <w:szCs w:val="22"/>
              </w:rPr>
            </w:pPr>
          </w:p>
          <w:p w14:paraId="1B28ACD1" w14:textId="77777777" w:rsidR="009252EA" w:rsidRDefault="009252EA" w:rsidP="003945FB">
            <w:pPr>
              <w:pStyle w:val="NoSpacing"/>
              <w:rPr>
                <w:rFonts w:ascii="Avenir LT Std 45 Book" w:hAnsi="Avenir LT Std 45 Book"/>
                <w:sz w:val="22"/>
                <w:szCs w:val="22"/>
              </w:rPr>
            </w:pPr>
          </w:p>
          <w:p w14:paraId="027A7D36" w14:textId="77777777" w:rsidR="009252EA" w:rsidRDefault="009252EA" w:rsidP="003945FB">
            <w:pPr>
              <w:pStyle w:val="NoSpacing"/>
              <w:rPr>
                <w:rFonts w:ascii="Avenir LT Std 45 Book" w:hAnsi="Avenir LT Std 45 Book"/>
                <w:sz w:val="22"/>
                <w:szCs w:val="22"/>
              </w:rPr>
            </w:pPr>
          </w:p>
          <w:p w14:paraId="30222555" w14:textId="77777777" w:rsidR="009252EA" w:rsidRDefault="009252EA" w:rsidP="003945FB">
            <w:pPr>
              <w:pStyle w:val="NoSpacing"/>
              <w:rPr>
                <w:rFonts w:ascii="Avenir LT Std 45 Book" w:hAnsi="Avenir LT Std 45 Book"/>
                <w:sz w:val="22"/>
                <w:szCs w:val="22"/>
              </w:rPr>
            </w:pPr>
          </w:p>
          <w:p w14:paraId="28FF07DF" w14:textId="77777777" w:rsidR="009252EA" w:rsidRDefault="009252EA" w:rsidP="003945FB">
            <w:pPr>
              <w:pStyle w:val="NoSpacing"/>
              <w:rPr>
                <w:rFonts w:ascii="Avenir LT Std 45 Book" w:hAnsi="Avenir LT Std 45 Book"/>
                <w:sz w:val="22"/>
                <w:szCs w:val="22"/>
              </w:rPr>
            </w:pPr>
          </w:p>
          <w:p w14:paraId="5ADDC642" w14:textId="77777777" w:rsidR="009252EA" w:rsidRDefault="009252EA" w:rsidP="003945FB">
            <w:pPr>
              <w:pStyle w:val="NoSpacing"/>
              <w:rPr>
                <w:rFonts w:ascii="Avenir LT Std 45 Book" w:hAnsi="Avenir LT Std 45 Book"/>
                <w:sz w:val="22"/>
                <w:szCs w:val="22"/>
              </w:rPr>
            </w:pPr>
          </w:p>
          <w:p w14:paraId="15E00672" w14:textId="77777777"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091"/>
        <w:gridCol w:w="5386"/>
      </w:tblGrid>
      <w:tr w:rsidR="00421F3B" w:rsidRPr="0014634D" w14:paraId="10700A22" w14:textId="77777777"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14:paraId="6E3F60C3" w14:textId="6CE38684" w:rsidR="00421F3B" w:rsidRPr="00C1275B" w:rsidRDefault="00BB5A9E" w:rsidP="00A50583">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w:t>
            </w:r>
            <w:r w:rsidR="00C1275B" w:rsidRPr="00542B56">
              <w:rPr>
                <w:rFonts w:ascii="Avenir LT Std 45 Book" w:hAnsi="Avenir LT Std 45 Book"/>
              </w:rPr>
              <w:t>achieved</w:t>
            </w:r>
            <w:r w:rsidR="00A1305D" w:rsidRPr="00542B56">
              <w:rPr>
                <w:rFonts w:ascii="Avenir LT Std 45 Book" w:hAnsi="Avenir LT Std 45 Book"/>
              </w:rPr>
              <w:t xml:space="preserve"> (</w:t>
            </w:r>
            <w:r w:rsidR="00A1305D" w:rsidRPr="00542B56">
              <w:rPr>
                <w:rFonts w:ascii="Calibri" w:hAnsi="Calibri"/>
              </w:rPr>
              <w:t>P</w:t>
            </w:r>
            <w:r w:rsidR="00A50583" w:rsidRPr="00542B56">
              <w:rPr>
                <w:rFonts w:ascii="Calibri" w:hAnsi="Calibri"/>
              </w:rPr>
              <w:t xml:space="preserve">lease </w:t>
            </w:r>
            <w:r w:rsidR="00D26FDF">
              <w:rPr>
                <w:rFonts w:ascii="Calibri" w:hAnsi="Calibri"/>
              </w:rPr>
              <w:t>c</w:t>
            </w:r>
            <w:r w:rsidR="00D26FDF" w:rsidRPr="00542B56">
              <w:rPr>
                <w:rFonts w:ascii="Calibri" w:hAnsi="Calibri"/>
              </w:rPr>
              <w:t xml:space="preserve">ircle </w:t>
            </w:r>
            <w:r w:rsidR="00A50583" w:rsidRPr="00542B56">
              <w:rPr>
                <w:rFonts w:ascii="Calibri" w:hAnsi="Calibri"/>
              </w:rPr>
              <w:t xml:space="preserve">as  </w:t>
            </w:r>
            <w:r w:rsidR="00D26FDF">
              <w:rPr>
                <w:rFonts w:ascii="Calibri" w:hAnsi="Calibri"/>
              </w:rPr>
              <w:t>a</w:t>
            </w:r>
            <w:r w:rsidR="00D26FDF" w:rsidRPr="00542B56">
              <w:rPr>
                <w:rFonts w:ascii="Calibri" w:hAnsi="Calibri"/>
              </w:rPr>
              <w:t>ppropriate</w:t>
            </w:r>
            <w:r w:rsidR="00A1305D" w:rsidRPr="00542B56">
              <w:rPr>
                <w:rFonts w:ascii="Calibri" w:hAnsi="Calibri"/>
              </w:rPr>
              <w:t>)</w:t>
            </w:r>
          </w:p>
        </w:tc>
      </w:tr>
      <w:tr w:rsidR="00542B56" w:rsidRPr="0014634D" w14:paraId="53ACF877" w14:textId="77777777" w:rsidTr="00AA1C73">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4820" w:type="dxa"/>
            <w:gridSpan w:val="2"/>
            <w:vAlign w:val="center"/>
          </w:tcPr>
          <w:p w14:paraId="35418668" w14:textId="77777777" w:rsidR="00542B56" w:rsidRPr="0014634D" w:rsidRDefault="00542B56" w:rsidP="002D2558">
            <w:pPr>
              <w:jc w:val="center"/>
              <w:rPr>
                <w:rFonts w:ascii="Avenir LT Std 45 Book" w:hAnsi="Avenir LT Std 45 Book"/>
                <w:bCs w:val="0"/>
              </w:rPr>
            </w:pPr>
            <w:r w:rsidRPr="00A1305D">
              <w:rPr>
                <w:rFonts w:ascii="Avenir LT Std 45 Book" w:hAnsi="Avenir LT Std 45 Book"/>
                <w:bCs w:val="0"/>
              </w:rPr>
              <w:t>Yes</w:t>
            </w:r>
          </w:p>
        </w:tc>
        <w:tc>
          <w:tcPr>
            <w:tcW w:w="5386" w:type="dxa"/>
            <w:vAlign w:val="center"/>
          </w:tcPr>
          <w:p w14:paraId="2DCE0545" w14:textId="77777777" w:rsidR="00542B56" w:rsidRPr="0014634D" w:rsidRDefault="00542B56"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r w:rsidRPr="00A1305D">
              <w:rPr>
                <w:rFonts w:ascii="Avenir LT Std 45 Book" w:hAnsi="Avenir LT Std 45 Book"/>
                <w:b/>
                <w:bCs/>
              </w:rPr>
              <w:t>No</w:t>
            </w:r>
            <w:r w:rsidRPr="00542B56">
              <w:rPr>
                <w:rFonts w:ascii="Avenir LT Std 45 Book" w:hAnsi="Avenir LT Std 45 Book"/>
                <w:b/>
                <w:bCs/>
                <w:color w:val="0000FF"/>
              </w:rPr>
              <w:t>**</w:t>
            </w:r>
          </w:p>
        </w:tc>
      </w:tr>
      <w:tr w:rsidR="00421F3B" w:rsidRPr="0014634D" w14:paraId="74B40B94" w14:textId="77777777" w:rsidTr="005F4A58">
        <w:tc>
          <w:tcPr>
            <w:cnfStyle w:val="001000000000" w:firstRow="0" w:lastRow="0" w:firstColumn="1" w:lastColumn="0" w:oddVBand="0" w:evenVBand="0" w:oddHBand="0" w:evenHBand="0" w:firstRowFirstColumn="0" w:firstRowLastColumn="0" w:lastRowFirstColumn="0" w:lastRowLastColumn="0"/>
            <w:tcW w:w="3729" w:type="dxa"/>
          </w:tcPr>
          <w:p w14:paraId="2DC4C340" w14:textId="688E6236" w:rsidR="00421F3B" w:rsidRPr="0014634D" w:rsidRDefault="00421F3B" w:rsidP="00391BE7">
            <w:pPr>
              <w:rPr>
                <w:rFonts w:ascii="Avenir LT Std 45 Book" w:hAnsi="Avenir LT Std 45 Book"/>
                <w:b w:val="0"/>
              </w:rPr>
            </w:pPr>
            <w:r w:rsidRPr="0014634D">
              <w:rPr>
                <w:rFonts w:ascii="Avenir LT Std 45 Book" w:hAnsi="Avenir LT Std 45 Book"/>
                <w:b w:val="0"/>
              </w:rPr>
              <w:t>Preceptor</w:t>
            </w:r>
            <w:r w:rsidR="00FC502D">
              <w:rPr>
                <w:rFonts w:ascii="Avenir LT Std 45 Book" w:hAnsi="Avenir LT Std 45 Book"/>
                <w:b w:val="0"/>
              </w:rPr>
              <w:t>/Associate Preceptor/</w:t>
            </w:r>
            <w:r w:rsidR="00A50583">
              <w:rPr>
                <w:rFonts w:ascii="Avenir LT Std 45 Book" w:hAnsi="Avenir LT Std 45 Book"/>
                <w:b w:val="0"/>
              </w:rPr>
              <w:t>*</w:t>
            </w:r>
            <w:r w:rsidR="00FC502D" w:rsidRPr="00A50583">
              <w:rPr>
                <w:rFonts w:ascii="Avenir LT Std 45 Book" w:hAnsi="Avenir LT Std 45 Book"/>
                <w:b w:val="0"/>
              </w:rPr>
              <w:t>Supervisor</w:t>
            </w:r>
            <w:r w:rsidRPr="00A50583">
              <w:rPr>
                <w:rFonts w:ascii="Avenir LT Std 45 Book" w:hAnsi="Avenir LT Std 45 Book"/>
                <w:b w:val="0"/>
              </w:rPr>
              <w:t xml:space="preserve"> </w:t>
            </w:r>
            <w:r w:rsidR="00D26FDF">
              <w:rPr>
                <w:rFonts w:ascii="Avenir LT Std 45 Book" w:hAnsi="Avenir LT Std 45 Book"/>
                <w:b w:val="0"/>
              </w:rPr>
              <w:t>s</w:t>
            </w:r>
            <w:r w:rsidR="00D26FDF" w:rsidRPr="0014634D">
              <w:rPr>
                <w:rFonts w:ascii="Avenir LT Std 45 Book" w:hAnsi="Avenir LT Std 45 Book"/>
                <w:b w:val="0"/>
              </w:rPr>
              <w:t>ignature</w:t>
            </w:r>
          </w:p>
        </w:tc>
        <w:tc>
          <w:tcPr>
            <w:tcW w:w="6477" w:type="dxa"/>
            <w:gridSpan w:val="2"/>
          </w:tcPr>
          <w:p w14:paraId="708335CE" w14:textId="77777777"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14:paraId="0F25D818" w14:textId="77777777"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14:paraId="3A2D34C3" w14:textId="21E3A7D5" w:rsidR="000C21F5" w:rsidRPr="0014634D" w:rsidRDefault="0079793D" w:rsidP="00391BE7">
            <w:pPr>
              <w:rPr>
                <w:rFonts w:ascii="Avenir LT Std 45 Book" w:hAnsi="Avenir LT Std 45 Book"/>
                <w:b w:val="0"/>
              </w:rPr>
            </w:pPr>
            <w:r>
              <w:rPr>
                <w:rFonts w:ascii="Avenir LT Std 45 Book" w:hAnsi="Avenir LT Std 45 Book"/>
                <w:b w:val="0"/>
              </w:rPr>
              <w:t>Practitioner Registered with NMBI</w:t>
            </w:r>
            <w:r w:rsidRPr="0014634D">
              <w:rPr>
                <w:rFonts w:ascii="Avenir LT Std 45 Book" w:hAnsi="Avenir LT Std 45 Book"/>
                <w:b w:val="0"/>
              </w:rPr>
              <w:t xml:space="preserve"> Signature</w:t>
            </w:r>
          </w:p>
        </w:tc>
        <w:tc>
          <w:tcPr>
            <w:tcW w:w="6477" w:type="dxa"/>
            <w:gridSpan w:val="2"/>
          </w:tcPr>
          <w:p w14:paraId="734DEA63" w14:textId="77777777"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14:paraId="3B7D9005" w14:textId="77777777" w:rsidTr="005F4A58">
        <w:tc>
          <w:tcPr>
            <w:cnfStyle w:val="001000000000" w:firstRow="0" w:lastRow="0" w:firstColumn="1" w:lastColumn="0" w:oddVBand="0" w:evenVBand="0" w:oddHBand="0" w:evenHBand="0" w:firstRowFirstColumn="0" w:firstRowLastColumn="0" w:lastRowFirstColumn="0" w:lastRowLastColumn="0"/>
            <w:tcW w:w="3729" w:type="dxa"/>
          </w:tcPr>
          <w:p w14:paraId="39DFDB93" w14:textId="6FB93F3D"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D26FDF">
              <w:rPr>
                <w:rFonts w:ascii="Avenir LT Std 45 Book" w:hAnsi="Avenir LT Std 45 Book"/>
                <w:b w:val="0"/>
              </w:rPr>
              <w:t>s</w:t>
            </w:r>
            <w:r w:rsidR="00421F3B" w:rsidRPr="0014634D">
              <w:rPr>
                <w:rFonts w:ascii="Avenir LT Std 45 Book" w:hAnsi="Avenir LT Std 45 Book"/>
                <w:b w:val="0"/>
              </w:rPr>
              <w:t xml:space="preserve">tudent </w:t>
            </w:r>
            <w:r w:rsidR="00D26FDF">
              <w:rPr>
                <w:rFonts w:ascii="Avenir LT Std 45 Book" w:hAnsi="Avenir LT Std 45 Book"/>
                <w:b w:val="0"/>
              </w:rPr>
              <w:t>s</w:t>
            </w:r>
            <w:r w:rsidR="00D26FDF" w:rsidRPr="0014634D">
              <w:rPr>
                <w:rFonts w:ascii="Avenir LT Std 45 Book" w:hAnsi="Avenir LT Std 45 Book"/>
                <w:b w:val="0"/>
              </w:rPr>
              <w:t>ignature</w:t>
            </w:r>
          </w:p>
        </w:tc>
        <w:tc>
          <w:tcPr>
            <w:tcW w:w="6477" w:type="dxa"/>
            <w:gridSpan w:val="2"/>
          </w:tcPr>
          <w:p w14:paraId="5BF75B7C" w14:textId="77777777"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14:paraId="0E36DA1B" w14:textId="77777777"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14:paraId="5B0ADFD7" w14:textId="77777777"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14:paraId="4B3A14A5" w14:textId="77777777"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14:paraId="695A0151" w14:textId="77777777" w:rsidR="00B44BB1" w:rsidRPr="0014634D" w:rsidRDefault="000C21F5" w:rsidP="005F4A58">
      <w:pPr>
        <w:ind w:left="567"/>
        <w:rPr>
          <w:rFonts w:ascii="Avenir LT Std 45 Book" w:hAnsi="Avenir LT Std 45 Book"/>
          <w:b/>
          <w:sz w:val="20"/>
          <w:szCs w:val="20"/>
        </w:rPr>
      </w:pPr>
      <w:r w:rsidRPr="0014634D">
        <w:rPr>
          <w:rFonts w:ascii="Avenir LT Std 45 Book" w:hAnsi="Avenir LT Std 45 Book"/>
          <w:b/>
          <w:sz w:val="20"/>
          <w:szCs w:val="20"/>
        </w:rPr>
        <w:t xml:space="preserve">*Where the </w:t>
      </w:r>
      <w:r w:rsidRPr="00A50583">
        <w:rPr>
          <w:rFonts w:ascii="Avenir LT Std 45 Book" w:hAnsi="Avenir LT Std 45 Book"/>
          <w:b/>
          <w:sz w:val="20"/>
          <w:szCs w:val="20"/>
        </w:rPr>
        <w:t>Supervisor</w:t>
      </w:r>
      <w:r w:rsidRPr="00FC502D">
        <w:rPr>
          <w:rFonts w:ascii="Avenir LT Std 45 Book" w:hAnsi="Avenir LT Std 45 Book"/>
          <w:b/>
          <w:i/>
          <w:sz w:val="20"/>
          <w:szCs w:val="20"/>
        </w:rPr>
        <w:t xml:space="preserve"> </w:t>
      </w:r>
      <w:r w:rsidRPr="0014634D">
        <w:rPr>
          <w:rFonts w:ascii="Avenir LT Std 45 Book" w:hAnsi="Avenir LT Std 45 Book"/>
          <w:b/>
          <w:sz w:val="20"/>
          <w:szCs w:val="20"/>
        </w:rPr>
        <w:t>is not a Registered</w:t>
      </w:r>
      <w:r w:rsidR="003C4990" w:rsidRPr="0014634D">
        <w:rPr>
          <w:rFonts w:ascii="Avenir LT Std 45 Book" w:hAnsi="Avenir LT Std 45 Book"/>
          <w:b/>
          <w:sz w:val="20"/>
          <w:szCs w:val="20"/>
        </w:rPr>
        <w:t xml:space="preserve"> Nurse, a Registered Nurse must </w:t>
      </w:r>
      <w:r w:rsidRPr="0014634D">
        <w:rPr>
          <w:rFonts w:ascii="Avenir LT Std 45 Book" w:hAnsi="Avenir LT Std 45 Book"/>
          <w:b/>
          <w:sz w:val="20"/>
          <w:szCs w:val="20"/>
        </w:rPr>
        <w:t>sign</w:t>
      </w:r>
      <w:r w:rsidR="003C4990" w:rsidRPr="0014634D">
        <w:rPr>
          <w:rFonts w:ascii="Avenir LT Std 45 Book" w:hAnsi="Avenir LT Std 45 Book"/>
          <w:b/>
          <w:sz w:val="20"/>
          <w:szCs w:val="20"/>
        </w:rPr>
        <w:t xml:space="preserve"> this assessment</w:t>
      </w:r>
      <w:r w:rsidR="00A50583">
        <w:rPr>
          <w:rFonts w:ascii="Avenir LT Std 45 Book" w:hAnsi="Avenir LT Std 45 Book"/>
          <w:b/>
          <w:sz w:val="20"/>
          <w:szCs w:val="20"/>
        </w:rPr>
        <w:t xml:space="preserve"> following</w:t>
      </w:r>
      <w:r w:rsidR="00794BBF">
        <w:rPr>
          <w:rFonts w:ascii="Avenir LT Std 45 Book" w:hAnsi="Avenir LT Std 45 Book"/>
          <w:b/>
          <w:sz w:val="20"/>
          <w:szCs w:val="20"/>
        </w:rPr>
        <w:t xml:space="preserve"> </w:t>
      </w:r>
      <w:r w:rsidR="00157EAD">
        <w:rPr>
          <w:rFonts w:ascii="Avenir LT Std 45 Book" w:hAnsi="Avenir LT Std 45 Book"/>
          <w:b/>
          <w:sz w:val="20"/>
          <w:szCs w:val="20"/>
        </w:rPr>
        <w:t xml:space="preserve">a </w:t>
      </w:r>
      <w:r w:rsidR="00794BBF">
        <w:rPr>
          <w:rFonts w:ascii="Avenir LT Std 45 Book" w:hAnsi="Avenir LT Std 45 Book"/>
          <w:b/>
          <w:sz w:val="20"/>
          <w:szCs w:val="20"/>
        </w:rPr>
        <w:t>consultation with the S</w:t>
      </w:r>
      <w:r w:rsidR="00A50583">
        <w:rPr>
          <w:rFonts w:ascii="Avenir LT Std 45 Book" w:hAnsi="Avenir LT Std 45 Book"/>
          <w:b/>
          <w:sz w:val="20"/>
          <w:szCs w:val="20"/>
        </w:rPr>
        <w:t>upervisor</w:t>
      </w:r>
      <w:r w:rsidR="003C4990" w:rsidRPr="0014634D">
        <w:rPr>
          <w:rFonts w:ascii="Avenir LT Std 45 Book" w:hAnsi="Avenir LT Std 45 Book"/>
          <w:b/>
          <w:sz w:val="20"/>
          <w:szCs w:val="20"/>
        </w:rPr>
        <w:t>.</w:t>
      </w:r>
    </w:p>
    <w:p w14:paraId="3CF17384" w14:textId="749CE1CE" w:rsidR="00AB5C16" w:rsidRDefault="00C034AF" w:rsidP="005F4A58">
      <w:pPr>
        <w:ind w:left="567"/>
        <w:rPr>
          <w:rFonts w:ascii="Avenir LT Std 45 Book" w:hAnsi="Avenir LT Std 45 Book"/>
          <w:b/>
          <w:color w:val="0000FF"/>
          <w:sz w:val="20"/>
          <w:szCs w:val="20"/>
        </w:rPr>
      </w:pPr>
      <w:r w:rsidRPr="00D77B96">
        <w:rPr>
          <w:rFonts w:ascii="Avenir LT Std 45 Book" w:hAnsi="Avenir LT Std 45 Book"/>
          <w:b/>
          <w:color w:val="0000FF"/>
          <w:sz w:val="20"/>
          <w:szCs w:val="20"/>
        </w:rPr>
        <w:t>*</w:t>
      </w:r>
      <w:r w:rsidR="004E3E5D" w:rsidRPr="00D77B96">
        <w:rPr>
          <w:rFonts w:ascii="Avenir LT Std 45 Book" w:hAnsi="Avenir LT Std 45 Book"/>
          <w:b/>
          <w:color w:val="0000FF"/>
          <w:sz w:val="20"/>
          <w:szCs w:val="20"/>
        </w:rPr>
        <w:t>*</w:t>
      </w:r>
      <w:r w:rsidR="0014634D" w:rsidRPr="00D77B96">
        <w:rPr>
          <w:rFonts w:ascii="Avenir LT Std 45 Book" w:hAnsi="Avenir LT Std 45 Book"/>
          <w:b/>
          <w:color w:val="0000FF"/>
          <w:sz w:val="20"/>
          <w:szCs w:val="20"/>
        </w:rPr>
        <w:t xml:space="preserve">If no, please indicate the domains which were not achieved. Contact the CPC in line with local </w:t>
      </w:r>
      <w:r w:rsidR="00A9521F">
        <w:rPr>
          <w:rFonts w:ascii="Avenir LT Std 45 Book" w:hAnsi="Avenir LT Std 45 Book"/>
          <w:b/>
          <w:color w:val="0000FF"/>
          <w:sz w:val="20"/>
          <w:szCs w:val="20"/>
        </w:rPr>
        <w:t>HEI policy</w:t>
      </w:r>
      <w:r w:rsidR="0014634D" w:rsidRPr="00D77B96">
        <w:rPr>
          <w:rFonts w:ascii="Avenir LT Std 45 Book" w:hAnsi="Avenir LT Std 45 Book"/>
          <w:b/>
          <w:color w:val="0000FF"/>
          <w:sz w:val="20"/>
          <w:szCs w:val="20"/>
        </w:rPr>
        <w:t xml:space="preserve"> and procedures.</w:t>
      </w:r>
    </w:p>
    <w:p w14:paraId="141A5288" w14:textId="77777777" w:rsidR="00D779E3" w:rsidRDefault="00D26FDF" w:rsidP="00D779E3">
      <w:pPr>
        <w:pStyle w:val="NoSpacing"/>
        <w:ind w:left="1134"/>
        <w:jc w:val="center"/>
        <w:rPr>
          <w:rFonts w:ascii="Avenir LT Std 45 Book" w:hAnsi="Avenir LT Std 45 Book"/>
          <w:b/>
          <w:sz w:val="22"/>
          <w:szCs w:val="22"/>
        </w:rPr>
      </w:pPr>
      <w:r>
        <w:rPr>
          <w:rFonts w:ascii="Avenir LT Std 45 Book" w:hAnsi="Avenir LT Std 45 Book"/>
          <w:b/>
          <w:color w:val="0000FF"/>
          <w:sz w:val="20"/>
          <w:szCs w:val="20"/>
        </w:rPr>
        <w:br w:type="page"/>
      </w:r>
      <w:bookmarkStart w:id="10" w:name="_GoBack"/>
      <w:bookmarkEnd w:id="10"/>
      <w:r w:rsidR="00D779E3" w:rsidRPr="00A00156">
        <w:rPr>
          <w:rFonts w:ascii="Avenir LT Std 45 Book" w:hAnsi="Avenir LT Std 45 Book"/>
          <w:b/>
          <w:sz w:val="22"/>
          <w:szCs w:val="22"/>
        </w:rPr>
        <w:lastRenderedPageBreak/>
        <w:t xml:space="preserve">NMBI </w:t>
      </w:r>
      <w:r w:rsidR="00D779E3">
        <w:rPr>
          <w:rFonts w:ascii="Avenir LT Std 45 Book" w:hAnsi="Avenir LT Std 45 Book"/>
          <w:b/>
          <w:sz w:val="22"/>
          <w:szCs w:val="22"/>
        </w:rPr>
        <w:t>National Competence</w:t>
      </w:r>
      <w:r w:rsidR="00D779E3" w:rsidRPr="00A00156">
        <w:rPr>
          <w:rFonts w:ascii="Avenir LT Std 45 Book" w:hAnsi="Avenir LT Std 45 Book"/>
          <w:b/>
          <w:sz w:val="22"/>
          <w:szCs w:val="22"/>
        </w:rPr>
        <w:t xml:space="preserve"> Assessment </w:t>
      </w:r>
      <w:r w:rsidR="00D779E3">
        <w:rPr>
          <w:rFonts w:ascii="Avenir LT Std 45 Book" w:hAnsi="Avenir LT Std 45 Book"/>
          <w:b/>
          <w:sz w:val="22"/>
          <w:szCs w:val="22"/>
        </w:rPr>
        <w:t>Document – YEAR ONE</w:t>
      </w:r>
    </w:p>
    <w:p w14:paraId="50DCE879" w14:textId="77777777" w:rsidR="00D779E3" w:rsidRDefault="00D779E3" w:rsidP="00D779E3">
      <w:pPr>
        <w:pStyle w:val="NoSpacing"/>
        <w:ind w:left="1134"/>
        <w:jc w:val="center"/>
        <w:rPr>
          <w:rFonts w:ascii="Avenir LT Std 45 Book" w:hAnsi="Avenir LT Std 45 Book"/>
          <w:b/>
          <w:sz w:val="22"/>
          <w:szCs w:val="22"/>
        </w:rPr>
      </w:pPr>
    </w:p>
    <w:p w14:paraId="45CF4538" w14:textId="77777777" w:rsidR="00D779E3" w:rsidRDefault="00D779E3" w:rsidP="00D779E3">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14:paraId="0C866740" w14:textId="6B0C3FF7" w:rsidR="00D779E3" w:rsidRDefault="00D779E3" w:rsidP="00D779E3">
      <w:pPr>
        <w:jc w:val="center"/>
        <w:rPr>
          <w:rFonts w:ascii="Avenir LT Std 45 Book" w:hAnsi="Avenir LT Std 45 Book"/>
          <w:b/>
          <w:color w:val="0000FF"/>
          <w:sz w:val="20"/>
          <w:szCs w:val="20"/>
        </w:rPr>
      </w:pPr>
      <w:r>
        <w:rPr>
          <w:rFonts w:ascii="Avenir LT Std 45 Book" w:hAnsi="Avenir LT Std 45 Book"/>
          <w:b/>
          <w:color w:val="0000FF"/>
          <w:sz w:val="20"/>
          <w:szCs w:val="20"/>
        </w:rPr>
        <w:t xml:space="preserve">        </w:t>
      </w:r>
    </w:p>
    <w:p w14:paraId="15E968CC" w14:textId="10487083" w:rsidR="00794BBF" w:rsidRPr="00542B56" w:rsidRDefault="00794BBF" w:rsidP="00D779E3">
      <w:pPr>
        <w:jc w:val="center"/>
        <w:rPr>
          <w:rFonts w:ascii="Avenir LT Std 45 Book" w:hAnsi="Avenir LT Std 45 Book"/>
          <w:b/>
          <w:sz w:val="36"/>
          <w:szCs w:val="36"/>
        </w:rPr>
      </w:pPr>
      <w:r w:rsidRPr="00542B56">
        <w:rPr>
          <w:rFonts w:ascii="Avenir LT Std 45 Book" w:hAnsi="Avenir LT Std 45 Book"/>
          <w:b/>
        </w:rPr>
        <w:t xml:space="preserve">Domains that were not achieved by the </w:t>
      </w:r>
      <w:r w:rsidR="00D26FDF">
        <w:rPr>
          <w:rFonts w:ascii="Avenir LT Std 45 Book" w:hAnsi="Avenir LT Std 45 Book"/>
          <w:b/>
        </w:rPr>
        <w:t>n</w:t>
      </w:r>
      <w:r w:rsidR="00D26FDF" w:rsidRPr="00542B56">
        <w:rPr>
          <w:rFonts w:ascii="Avenir LT Std 45 Book" w:hAnsi="Avenir LT Std 45 Book"/>
          <w:b/>
        </w:rPr>
        <w:t xml:space="preserve">ursing </w:t>
      </w:r>
      <w:r w:rsidR="00D26FDF">
        <w:rPr>
          <w:rFonts w:ascii="Avenir LT Std 45 Book" w:hAnsi="Avenir LT Std 45 Book"/>
          <w:b/>
        </w:rPr>
        <w:t>s</w:t>
      </w:r>
      <w:r w:rsidR="00D26FDF" w:rsidRPr="00542B56">
        <w:rPr>
          <w:rFonts w:ascii="Avenir LT Std 45 Book" w:hAnsi="Avenir LT Std 45 Book"/>
          <w:b/>
        </w:rPr>
        <w:t xml:space="preserve">tudent </w:t>
      </w:r>
      <w:r w:rsidRPr="00542B56">
        <w:rPr>
          <w:rFonts w:ascii="Avenir LT Std 45 Book" w:hAnsi="Avenir LT Std 45 Book"/>
          <w:b/>
        </w:rPr>
        <w:t xml:space="preserve">in this </w:t>
      </w:r>
      <w:r w:rsidR="00D26FDF">
        <w:rPr>
          <w:rFonts w:ascii="Avenir LT Std 45 Book" w:hAnsi="Avenir LT Std 45 Book"/>
          <w:b/>
        </w:rPr>
        <w:t>p</w:t>
      </w:r>
      <w:r w:rsidR="00D26FDF" w:rsidRPr="00542B56">
        <w:rPr>
          <w:rFonts w:ascii="Avenir LT Std 45 Book" w:hAnsi="Avenir LT Std 45 Book"/>
          <w:b/>
        </w:rPr>
        <w:t xml:space="preserve">ractice </w:t>
      </w:r>
      <w:r w:rsidR="00D26FDF">
        <w:rPr>
          <w:rFonts w:ascii="Avenir LT Std 45 Book" w:hAnsi="Avenir LT Std 45 Book"/>
          <w:b/>
        </w:rPr>
        <w:t>p</w:t>
      </w:r>
      <w:r w:rsidR="00D26FDF" w:rsidRPr="00542B56">
        <w:rPr>
          <w:rFonts w:ascii="Avenir LT Std 45 Book" w:hAnsi="Avenir LT Std 45 Book"/>
          <w:b/>
        </w:rPr>
        <w:t>lacement</w:t>
      </w:r>
    </w:p>
    <w:tbl>
      <w:tblPr>
        <w:tblStyle w:val="GridTable4-Accent61"/>
        <w:tblW w:w="0" w:type="auto"/>
        <w:tblInd w:w="534" w:type="dxa"/>
        <w:tblLook w:val="04A0" w:firstRow="1" w:lastRow="0" w:firstColumn="1" w:lastColumn="0" w:noHBand="0" w:noVBand="1"/>
      </w:tblPr>
      <w:tblGrid>
        <w:gridCol w:w="3118"/>
        <w:gridCol w:w="4253"/>
        <w:gridCol w:w="708"/>
        <w:gridCol w:w="2268"/>
      </w:tblGrid>
      <w:tr w:rsidR="00794BBF" w14:paraId="05D04228" w14:textId="77777777" w:rsidTr="00D779E3">
        <w:trPr>
          <w:cnfStyle w:val="100000000000" w:firstRow="1" w:lastRow="0" w:firstColumn="0" w:lastColumn="0" w:oddVBand="0" w:evenVBand="0" w:oddHBand="0" w:evenHBand="0" w:firstRowFirstColumn="0" w:firstRowLastColumn="0" w:lastRowFirstColumn="0" w:lastRowLastColumn="0"/>
          <w:trHeight w:val="10555"/>
        </w:trPr>
        <w:tc>
          <w:tcPr>
            <w:cnfStyle w:val="001000000000" w:firstRow="0" w:lastRow="0" w:firstColumn="1" w:lastColumn="0" w:oddVBand="0" w:evenVBand="0" w:oddHBand="0" w:evenHBand="0" w:firstRowFirstColumn="0" w:firstRowLastColumn="0" w:lastRowFirstColumn="0" w:lastRowLastColumn="0"/>
            <w:tcW w:w="10347" w:type="dxa"/>
            <w:gridSpan w:val="4"/>
            <w:shd w:val="clear" w:color="auto" w:fill="E2EFD9" w:themeFill="accent6" w:themeFillTint="33"/>
          </w:tcPr>
          <w:p w14:paraId="02EAB344" w14:textId="77777777" w:rsidR="00794BBF" w:rsidRDefault="00794BBF" w:rsidP="005F4A58">
            <w:pPr>
              <w:pStyle w:val="NoSpacing"/>
              <w:rPr>
                <w:rFonts w:ascii="Avenir LT Std 45 Book" w:hAnsi="Avenir LT Std 45 Book"/>
                <w:b w:val="0"/>
                <w:sz w:val="22"/>
                <w:szCs w:val="22"/>
              </w:rPr>
            </w:pPr>
          </w:p>
          <w:p w14:paraId="00EBDF92" w14:textId="77777777" w:rsidR="00794BBF" w:rsidRDefault="00794BBF" w:rsidP="005F4A58">
            <w:pPr>
              <w:pStyle w:val="NoSpacing"/>
              <w:rPr>
                <w:rFonts w:ascii="Avenir LT Std 45 Book" w:hAnsi="Avenir LT Std 45 Book"/>
                <w:b w:val="0"/>
                <w:sz w:val="22"/>
                <w:szCs w:val="22"/>
              </w:rPr>
            </w:pPr>
          </w:p>
          <w:p w14:paraId="73EC896E" w14:textId="77777777" w:rsidR="00794BBF" w:rsidRDefault="00794BBF" w:rsidP="005F4A58">
            <w:pPr>
              <w:pStyle w:val="NoSpacing"/>
              <w:rPr>
                <w:rFonts w:ascii="Avenir LT Std 45 Book" w:hAnsi="Avenir LT Std 45 Book"/>
                <w:b w:val="0"/>
                <w:sz w:val="22"/>
                <w:szCs w:val="22"/>
              </w:rPr>
            </w:pPr>
          </w:p>
          <w:p w14:paraId="546123EF" w14:textId="77777777" w:rsidR="00794BBF" w:rsidRDefault="00794BBF" w:rsidP="005F4A58">
            <w:pPr>
              <w:pStyle w:val="NoSpacing"/>
              <w:rPr>
                <w:rFonts w:ascii="Avenir LT Std 45 Book" w:hAnsi="Avenir LT Std 45 Book"/>
                <w:b w:val="0"/>
                <w:sz w:val="22"/>
                <w:szCs w:val="22"/>
              </w:rPr>
            </w:pPr>
          </w:p>
          <w:p w14:paraId="2DAC72E6" w14:textId="77777777" w:rsidR="00794BBF" w:rsidRDefault="00794BBF" w:rsidP="005F4A58">
            <w:pPr>
              <w:pStyle w:val="NoSpacing"/>
              <w:rPr>
                <w:rFonts w:ascii="Avenir LT Std 45 Book" w:hAnsi="Avenir LT Std 45 Book"/>
                <w:b w:val="0"/>
                <w:sz w:val="22"/>
                <w:szCs w:val="22"/>
              </w:rPr>
            </w:pPr>
          </w:p>
          <w:p w14:paraId="4BC0AAAF" w14:textId="77777777" w:rsidR="00794BBF" w:rsidRDefault="00794BBF" w:rsidP="005F4A58">
            <w:pPr>
              <w:pStyle w:val="NoSpacing"/>
              <w:rPr>
                <w:rFonts w:ascii="Avenir LT Std 45 Book" w:hAnsi="Avenir LT Std 45 Book"/>
                <w:b w:val="0"/>
                <w:sz w:val="22"/>
                <w:szCs w:val="22"/>
              </w:rPr>
            </w:pPr>
          </w:p>
          <w:p w14:paraId="3960E034" w14:textId="77777777" w:rsidR="00794BBF" w:rsidRDefault="00794BBF" w:rsidP="005F4A58">
            <w:pPr>
              <w:pStyle w:val="NoSpacing"/>
              <w:rPr>
                <w:rFonts w:ascii="Avenir LT Std 45 Book" w:hAnsi="Avenir LT Std 45 Book"/>
                <w:b w:val="0"/>
                <w:sz w:val="22"/>
                <w:szCs w:val="22"/>
              </w:rPr>
            </w:pPr>
          </w:p>
          <w:p w14:paraId="5486028E" w14:textId="77777777" w:rsidR="00794BBF" w:rsidRDefault="00794BBF" w:rsidP="005F4A58">
            <w:pPr>
              <w:pStyle w:val="NoSpacing"/>
              <w:rPr>
                <w:rFonts w:ascii="Avenir LT Std 45 Book" w:hAnsi="Avenir LT Std 45 Book"/>
                <w:b w:val="0"/>
                <w:sz w:val="22"/>
                <w:szCs w:val="22"/>
              </w:rPr>
            </w:pPr>
          </w:p>
          <w:p w14:paraId="341CEF5B" w14:textId="77777777" w:rsidR="00794BBF" w:rsidRDefault="00794BBF" w:rsidP="005F4A58">
            <w:pPr>
              <w:pStyle w:val="NoSpacing"/>
              <w:rPr>
                <w:rFonts w:ascii="Avenir LT Std 45 Book" w:hAnsi="Avenir LT Std 45 Book"/>
                <w:b w:val="0"/>
                <w:sz w:val="22"/>
                <w:szCs w:val="22"/>
              </w:rPr>
            </w:pPr>
          </w:p>
          <w:p w14:paraId="551753DE" w14:textId="77777777" w:rsidR="00794BBF" w:rsidRDefault="00794BBF" w:rsidP="005F4A58">
            <w:pPr>
              <w:pStyle w:val="NoSpacing"/>
              <w:rPr>
                <w:rFonts w:ascii="Avenir LT Std 45 Book" w:hAnsi="Avenir LT Std 45 Book"/>
                <w:b w:val="0"/>
                <w:sz w:val="22"/>
                <w:szCs w:val="22"/>
              </w:rPr>
            </w:pPr>
          </w:p>
          <w:p w14:paraId="7AF9555E" w14:textId="77777777" w:rsidR="00794BBF" w:rsidRDefault="00794BBF" w:rsidP="005F4A58">
            <w:pPr>
              <w:pStyle w:val="NoSpacing"/>
              <w:rPr>
                <w:rFonts w:ascii="Avenir LT Std 45 Book" w:hAnsi="Avenir LT Std 45 Book"/>
                <w:b w:val="0"/>
                <w:sz w:val="22"/>
                <w:szCs w:val="22"/>
              </w:rPr>
            </w:pPr>
          </w:p>
          <w:p w14:paraId="4A4D02AA" w14:textId="77777777" w:rsidR="00794BBF" w:rsidRDefault="00794BBF" w:rsidP="005F4A58">
            <w:pPr>
              <w:pStyle w:val="NoSpacing"/>
              <w:rPr>
                <w:rFonts w:ascii="Avenir LT Std 45 Book" w:hAnsi="Avenir LT Std 45 Book"/>
                <w:b w:val="0"/>
                <w:sz w:val="22"/>
                <w:szCs w:val="22"/>
              </w:rPr>
            </w:pPr>
          </w:p>
          <w:p w14:paraId="076C15FE" w14:textId="77777777" w:rsidR="00794BBF" w:rsidRDefault="00794BBF" w:rsidP="005F4A58">
            <w:pPr>
              <w:pStyle w:val="NoSpacing"/>
              <w:rPr>
                <w:rFonts w:ascii="Avenir LT Std 45 Book" w:hAnsi="Avenir LT Std 45 Book"/>
                <w:b w:val="0"/>
                <w:sz w:val="22"/>
                <w:szCs w:val="22"/>
              </w:rPr>
            </w:pPr>
          </w:p>
          <w:p w14:paraId="589469C5" w14:textId="77777777" w:rsidR="00794BBF" w:rsidRDefault="00794BBF" w:rsidP="005F4A58">
            <w:pPr>
              <w:pStyle w:val="NoSpacing"/>
              <w:rPr>
                <w:rFonts w:ascii="Avenir LT Std 45 Book" w:hAnsi="Avenir LT Std 45 Book"/>
                <w:b w:val="0"/>
                <w:sz w:val="22"/>
                <w:szCs w:val="22"/>
              </w:rPr>
            </w:pPr>
          </w:p>
          <w:p w14:paraId="50AA82C2" w14:textId="77777777" w:rsidR="00794BBF" w:rsidRDefault="00794BBF" w:rsidP="005F4A58">
            <w:pPr>
              <w:pStyle w:val="NoSpacing"/>
              <w:rPr>
                <w:rFonts w:ascii="Avenir LT Std 45 Book" w:hAnsi="Avenir LT Std 45 Book"/>
                <w:b w:val="0"/>
                <w:sz w:val="22"/>
                <w:szCs w:val="22"/>
              </w:rPr>
            </w:pPr>
          </w:p>
          <w:p w14:paraId="38671E4D" w14:textId="77777777" w:rsidR="00794BBF" w:rsidRDefault="00794BBF" w:rsidP="005F4A58">
            <w:pPr>
              <w:pStyle w:val="NoSpacing"/>
              <w:rPr>
                <w:rFonts w:ascii="Avenir LT Std 45 Book" w:hAnsi="Avenir LT Std 45 Book"/>
                <w:b w:val="0"/>
                <w:sz w:val="22"/>
                <w:szCs w:val="22"/>
              </w:rPr>
            </w:pPr>
          </w:p>
          <w:p w14:paraId="670230EF" w14:textId="77777777" w:rsidR="00794BBF" w:rsidRDefault="00794BBF" w:rsidP="005F4A58">
            <w:pPr>
              <w:pStyle w:val="NoSpacing"/>
              <w:rPr>
                <w:rFonts w:ascii="Avenir LT Std 45 Book" w:hAnsi="Avenir LT Std 45 Book"/>
                <w:b w:val="0"/>
                <w:sz w:val="22"/>
                <w:szCs w:val="22"/>
              </w:rPr>
            </w:pPr>
          </w:p>
          <w:p w14:paraId="5A1C2D2B" w14:textId="77777777" w:rsidR="00794BBF" w:rsidRDefault="00794BBF" w:rsidP="005F4A58">
            <w:pPr>
              <w:pStyle w:val="NoSpacing"/>
              <w:rPr>
                <w:rFonts w:ascii="Avenir LT Std 45 Book" w:hAnsi="Avenir LT Std 45 Book"/>
                <w:b w:val="0"/>
                <w:sz w:val="22"/>
                <w:szCs w:val="22"/>
              </w:rPr>
            </w:pPr>
          </w:p>
          <w:p w14:paraId="05FDBD7D" w14:textId="77777777" w:rsidR="00794BBF" w:rsidRDefault="00794BBF" w:rsidP="005F4A58">
            <w:pPr>
              <w:pStyle w:val="NoSpacing"/>
              <w:rPr>
                <w:rFonts w:ascii="Avenir LT Std 45 Book" w:hAnsi="Avenir LT Std 45 Book"/>
                <w:b w:val="0"/>
                <w:sz w:val="22"/>
                <w:szCs w:val="22"/>
              </w:rPr>
            </w:pPr>
          </w:p>
          <w:p w14:paraId="725B2957" w14:textId="77777777" w:rsidR="00794BBF" w:rsidRDefault="00794BBF" w:rsidP="005F4A58">
            <w:pPr>
              <w:pStyle w:val="NoSpacing"/>
              <w:rPr>
                <w:rFonts w:ascii="Avenir LT Std 45 Book" w:hAnsi="Avenir LT Std 45 Book"/>
                <w:b w:val="0"/>
                <w:sz w:val="22"/>
                <w:szCs w:val="22"/>
              </w:rPr>
            </w:pPr>
          </w:p>
          <w:p w14:paraId="2E4DF301" w14:textId="77777777" w:rsidR="00794BBF" w:rsidRDefault="00794BBF" w:rsidP="005F4A58">
            <w:pPr>
              <w:pStyle w:val="NoSpacing"/>
              <w:rPr>
                <w:rFonts w:ascii="Avenir LT Std 45 Book" w:hAnsi="Avenir LT Std 45 Book"/>
                <w:b w:val="0"/>
                <w:sz w:val="22"/>
                <w:szCs w:val="22"/>
              </w:rPr>
            </w:pPr>
          </w:p>
          <w:p w14:paraId="7F7045B3" w14:textId="77777777" w:rsidR="00794BBF" w:rsidRDefault="00794BBF" w:rsidP="005F4A58">
            <w:pPr>
              <w:pStyle w:val="NoSpacing"/>
              <w:rPr>
                <w:rFonts w:ascii="Avenir LT Std 45 Book" w:hAnsi="Avenir LT Std 45 Book"/>
                <w:b w:val="0"/>
                <w:sz w:val="22"/>
                <w:szCs w:val="22"/>
              </w:rPr>
            </w:pPr>
          </w:p>
          <w:p w14:paraId="112EEA27" w14:textId="77777777" w:rsidR="00794BBF" w:rsidRDefault="00794BBF" w:rsidP="005F4A58">
            <w:pPr>
              <w:pStyle w:val="NoSpacing"/>
              <w:rPr>
                <w:rFonts w:ascii="Avenir LT Std 45 Book" w:hAnsi="Avenir LT Std 45 Book"/>
                <w:b w:val="0"/>
                <w:sz w:val="22"/>
                <w:szCs w:val="22"/>
              </w:rPr>
            </w:pPr>
          </w:p>
          <w:p w14:paraId="4FD9930A" w14:textId="77777777" w:rsidR="00794BBF" w:rsidRDefault="00794BBF" w:rsidP="005F4A58">
            <w:pPr>
              <w:pStyle w:val="NoSpacing"/>
              <w:rPr>
                <w:rFonts w:ascii="Avenir LT Std 45 Book" w:hAnsi="Avenir LT Std 45 Book"/>
                <w:b w:val="0"/>
                <w:sz w:val="22"/>
                <w:szCs w:val="22"/>
              </w:rPr>
            </w:pPr>
          </w:p>
          <w:p w14:paraId="68EABB4D" w14:textId="77777777" w:rsidR="00794BBF" w:rsidRDefault="00794BBF" w:rsidP="005F4A58">
            <w:pPr>
              <w:pStyle w:val="NoSpacing"/>
              <w:rPr>
                <w:rFonts w:ascii="Avenir LT Std 45 Book" w:hAnsi="Avenir LT Std 45 Book"/>
                <w:b w:val="0"/>
                <w:sz w:val="22"/>
                <w:szCs w:val="22"/>
              </w:rPr>
            </w:pPr>
          </w:p>
          <w:p w14:paraId="10205C8E" w14:textId="77777777" w:rsidR="00794BBF" w:rsidRDefault="00794BBF" w:rsidP="005F4A58">
            <w:pPr>
              <w:pStyle w:val="NoSpacing"/>
              <w:rPr>
                <w:rFonts w:ascii="Avenir LT Std 45 Book" w:hAnsi="Avenir LT Std 45 Book"/>
                <w:b w:val="0"/>
                <w:sz w:val="22"/>
                <w:szCs w:val="22"/>
              </w:rPr>
            </w:pPr>
          </w:p>
          <w:p w14:paraId="448B766C" w14:textId="77777777" w:rsidR="00794BBF" w:rsidRDefault="00794BBF" w:rsidP="005F4A58">
            <w:pPr>
              <w:pStyle w:val="NoSpacing"/>
              <w:rPr>
                <w:rFonts w:ascii="Avenir LT Std 45 Book" w:hAnsi="Avenir LT Std 45 Book"/>
                <w:b w:val="0"/>
                <w:sz w:val="22"/>
                <w:szCs w:val="22"/>
              </w:rPr>
            </w:pPr>
          </w:p>
          <w:p w14:paraId="354AE7F9" w14:textId="77777777" w:rsidR="00794BBF" w:rsidRDefault="00794BBF" w:rsidP="005F4A58">
            <w:pPr>
              <w:pStyle w:val="NoSpacing"/>
              <w:rPr>
                <w:rFonts w:ascii="Avenir LT Std 45 Book" w:hAnsi="Avenir LT Std 45 Book"/>
                <w:b w:val="0"/>
                <w:sz w:val="22"/>
                <w:szCs w:val="22"/>
              </w:rPr>
            </w:pPr>
          </w:p>
          <w:p w14:paraId="15B21406" w14:textId="77777777" w:rsidR="00794BBF" w:rsidRDefault="00794BBF" w:rsidP="005F4A58">
            <w:pPr>
              <w:pStyle w:val="NoSpacing"/>
              <w:rPr>
                <w:rFonts w:ascii="Avenir LT Std 45 Book" w:hAnsi="Avenir LT Std 45 Book"/>
                <w:b w:val="0"/>
                <w:sz w:val="22"/>
                <w:szCs w:val="22"/>
              </w:rPr>
            </w:pPr>
          </w:p>
          <w:p w14:paraId="6BB6F87A" w14:textId="77777777" w:rsidR="00794BBF" w:rsidRDefault="00794BBF" w:rsidP="005F4A58">
            <w:pPr>
              <w:pStyle w:val="NoSpacing"/>
              <w:rPr>
                <w:rFonts w:ascii="Avenir LT Std 45 Book" w:hAnsi="Avenir LT Std 45 Book"/>
                <w:b w:val="0"/>
                <w:sz w:val="22"/>
                <w:szCs w:val="22"/>
              </w:rPr>
            </w:pPr>
          </w:p>
          <w:p w14:paraId="65675967" w14:textId="77777777" w:rsidR="00794BBF" w:rsidRDefault="00794BBF" w:rsidP="005F4A58">
            <w:pPr>
              <w:pStyle w:val="NoSpacing"/>
              <w:rPr>
                <w:rFonts w:ascii="Avenir LT Std 45 Book" w:hAnsi="Avenir LT Std 45 Book"/>
                <w:b w:val="0"/>
                <w:sz w:val="22"/>
                <w:szCs w:val="22"/>
              </w:rPr>
            </w:pPr>
          </w:p>
          <w:p w14:paraId="48DDB2A3" w14:textId="77777777" w:rsidR="00794BBF" w:rsidRDefault="00794BBF" w:rsidP="005F4A58">
            <w:pPr>
              <w:pStyle w:val="NoSpacing"/>
              <w:rPr>
                <w:rFonts w:ascii="Avenir LT Std 45 Book" w:hAnsi="Avenir LT Std 45 Book"/>
                <w:b w:val="0"/>
                <w:sz w:val="22"/>
                <w:szCs w:val="22"/>
              </w:rPr>
            </w:pPr>
          </w:p>
          <w:p w14:paraId="7C1AF878" w14:textId="77777777" w:rsidR="00794BBF" w:rsidRDefault="00794BBF" w:rsidP="005F4A58">
            <w:pPr>
              <w:pStyle w:val="NoSpacing"/>
              <w:rPr>
                <w:rFonts w:ascii="Avenir LT Std 45 Book" w:hAnsi="Avenir LT Std 45 Book"/>
                <w:b w:val="0"/>
                <w:sz w:val="22"/>
                <w:szCs w:val="22"/>
              </w:rPr>
            </w:pPr>
          </w:p>
          <w:p w14:paraId="31BB0AF5" w14:textId="77777777" w:rsidR="00794BBF" w:rsidRDefault="00794BBF" w:rsidP="005F4A58">
            <w:pPr>
              <w:pStyle w:val="NoSpacing"/>
              <w:rPr>
                <w:rFonts w:ascii="Avenir LT Std 45 Book" w:hAnsi="Avenir LT Std 45 Book"/>
                <w:b w:val="0"/>
                <w:sz w:val="22"/>
                <w:szCs w:val="22"/>
              </w:rPr>
            </w:pPr>
          </w:p>
          <w:p w14:paraId="6FA01A1D" w14:textId="77777777" w:rsidR="00794BBF" w:rsidRDefault="00794BBF" w:rsidP="005F4A58">
            <w:pPr>
              <w:pStyle w:val="NoSpacing"/>
              <w:rPr>
                <w:rFonts w:ascii="Avenir LT Std 45 Book" w:hAnsi="Avenir LT Std 45 Book"/>
                <w:b w:val="0"/>
                <w:sz w:val="22"/>
                <w:szCs w:val="22"/>
              </w:rPr>
            </w:pPr>
          </w:p>
          <w:p w14:paraId="6C16C4D1" w14:textId="77777777" w:rsidR="00794BBF" w:rsidRDefault="00794BBF" w:rsidP="005F4A58">
            <w:pPr>
              <w:pStyle w:val="NoSpacing"/>
              <w:rPr>
                <w:rFonts w:ascii="Avenir LT Std 45 Book" w:hAnsi="Avenir LT Std 45 Book"/>
                <w:b w:val="0"/>
                <w:sz w:val="22"/>
                <w:szCs w:val="22"/>
              </w:rPr>
            </w:pPr>
          </w:p>
          <w:p w14:paraId="4089708D" w14:textId="77777777" w:rsidR="00794BBF" w:rsidRDefault="00794BBF" w:rsidP="005F4A58">
            <w:pPr>
              <w:pStyle w:val="NoSpacing"/>
              <w:rPr>
                <w:rFonts w:ascii="Avenir LT Std 45 Book" w:hAnsi="Avenir LT Std 45 Book"/>
                <w:b w:val="0"/>
                <w:sz w:val="22"/>
                <w:szCs w:val="22"/>
              </w:rPr>
            </w:pPr>
          </w:p>
          <w:p w14:paraId="73AF96FA" w14:textId="77777777" w:rsidR="00794BBF" w:rsidRDefault="00794BBF" w:rsidP="005F4A58">
            <w:pPr>
              <w:pStyle w:val="NoSpacing"/>
              <w:rPr>
                <w:rFonts w:ascii="Avenir LT Std 45 Book" w:hAnsi="Avenir LT Std 45 Book"/>
                <w:b w:val="0"/>
                <w:sz w:val="22"/>
                <w:szCs w:val="22"/>
              </w:rPr>
            </w:pPr>
          </w:p>
          <w:p w14:paraId="0907A84D" w14:textId="77777777" w:rsidR="00D779E3" w:rsidRPr="00D77B96" w:rsidRDefault="00D779E3" w:rsidP="005F4A58">
            <w:pPr>
              <w:pStyle w:val="NoSpacing"/>
              <w:rPr>
                <w:rFonts w:ascii="Avenir LT Std 45 Book" w:hAnsi="Avenir LT Std 45 Book"/>
                <w:sz w:val="22"/>
                <w:szCs w:val="22"/>
              </w:rPr>
            </w:pPr>
          </w:p>
        </w:tc>
      </w:tr>
      <w:tr w:rsidR="005F4A58" w14:paraId="27C33496" w14:textId="77777777" w:rsidTr="00E0577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8" w:type="dxa"/>
            <w:shd w:val="clear" w:color="auto" w:fill="FFFFFF" w:themeFill="background1"/>
          </w:tcPr>
          <w:p w14:paraId="2186A424" w14:textId="64BFF2DE" w:rsidR="005F4A58" w:rsidRDefault="002B7FAA" w:rsidP="002B7FAA">
            <w:pPr>
              <w:pStyle w:val="NoSpacing"/>
              <w:rPr>
                <w:rFonts w:ascii="Avenir LT Std 45 Book" w:hAnsi="Avenir LT Std 45 Book"/>
                <w:bCs w:val="0"/>
                <w:sz w:val="22"/>
                <w:szCs w:val="22"/>
              </w:rPr>
            </w:pPr>
            <w:r>
              <w:rPr>
                <w:rFonts w:ascii="Avenir LT Std 45 Book" w:hAnsi="Avenir LT Std 45 Book"/>
                <w:b w:val="0"/>
                <w:sz w:val="22"/>
                <w:szCs w:val="22"/>
              </w:rPr>
              <w:t>Preceptor</w:t>
            </w:r>
            <w:r w:rsidR="00F11489">
              <w:rPr>
                <w:rFonts w:ascii="Avenir LT Std 45 Book" w:hAnsi="Avenir LT Std 45 Book"/>
                <w:b w:val="0"/>
                <w:sz w:val="22"/>
                <w:szCs w:val="22"/>
              </w:rPr>
              <w:t>/ Supervisor</w:t>
            </w:r>
            <w:r w:rsidR="005F4A58">
              <w:rPr>
                <w:rFonts w:ascii="Avenir LT Std 45 Book" w:hAnsi="Avenir LT Std 45 Book"/>
                <w:b w:val="0"/>
                <w:sz w:val="22"/>
                <w:szCs w:val="22"/>
              </w:rPr>
              <w:t xml:space="preserve"> </w:t>
            </w:r>
            <w:r w:rsidR="00D26FDF">
              <w:rPr>
                <w:rFonts w:ascii="Avenir LT Std 45 Book" w:hAnsi="Avenir LT Std 45 Book"/>
                <w:b w:val="0"/>
                <w:sz w:val="22"/>
                <w:szCs w:val="22"/>
              </w:rPr>
              <w:t>s</w:t>
            </w:r>
            <w:r w:rsidR="005F4A58">
              <w:rPr>
                <w:rFonts w:ascii="Avenir LT Std 45 Book" w:hAnsi="Avenir LT Std 45 Book"/>
                <w:b w:val="0"/>
                <w:sz w:val="22"/>
                <w:szCs w:val="22"/>
              </w:rPr>
              <w:t>ignature</w:t>
            </w:r>
          </w:p>
        </w:tc>
        <w:tc>
          <w:tcPr>
            <w:tcW w:w="4253" w:type="dxa"/>
            <w:shd w:val="clear" w:color="auto" w:fill="FFFFFF" w:themeFill="background1"/>
          </w:tcPr>
          <w:p w14:paraId="4553C7FA"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8" w:type="dxa"/>
            <w:shd w:val="clear" w:color="auto" w:fill="FFFFFF" w:themeFill="background1"/>
          </w:tcPr>
          <w:p w14:paraId="3A2BA5ED" w14:textId="3B9AEC24"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E05774">
              <w:rPr>
                <w:rFonts w:ascii="Avenir LT Std 45 Book" w:hAnsi="Avenir LT Std 45 Book"/>
                <w:bCs/>
                <w:sz w:val="22"/>
                <w:szCs w:val="22"/>
              </w:rPr>
              <w:t>:</w:t>
            </w:r>
          </w:p>
        </w:tc>
        <w:tc>
          <w:tcPr>
            <w:tcW w:w="2268" w:type="dxa"/>
            <w:shd w:val="clear" w:color="auto" w:fill="FFFFFF" w:themeFill="background1"/>
          </w:tcPr>
          <w:p w14:paraId="37894259"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D77B96" w14:paraId="2570A3BC" w14:textId="77777777" w:rsidTr="00E05774">
        <w:trPr>
          <w:trHeight w:val="274"/>
        </w:trPr>
        <w:tc>
          <w:tcPr>
            <w:cnfStyle w:val="001000000000" w:firstRow="0" w:lastRow="0" w:firstColumn="1" w:lastColumn="0" w:oddVBand="0" w:evenVBand="0" w:oddHBand="0" w:evenHBand="0" w:firstRowFirstColumn="0" w:firstRowLastColumn="0" w:lastRowFirstColumn="0" w:lastRowLastColumn="0"/>
            <w:tcW w:w="3118" w:type="dxa"/>
            <w:shd w:val="clear" w:color="auto" w:fill="FFFFFF" w:themeFill="background1"/>
          </w:tcPr>
          <w:p w14:paraId="06C539AF" w14:textId="602C0EDF" w:rsidR="00D77B96" w:rsidRPr="00C57C9D" w:rsidRDefault="00C57C9D" w:rsidP="00A9062B">
            <w:pPr>
              <w:pStyle w:val="NoSpacing"/>
              <w:rPr>
                <w:rFonts w:ascii="Avenir LT Std 45 Book" w:hAnsi="Avenir LT Std 45 Book"/>
                <w:b w:val="0"/>
                <w:sz w:val="22"/>
                <w:szCs w:val="22"/>
              </w:rPr>
            </w:pPr>
            <w:r w:rsidRPr="00C57C9D">
              <w:rPr>
                <w:rFonts w:ascii="Avenir LT Std 45 Book" w:hAnsi="Avenir LT Std 45 Book"/>
                <w:b w:val="0"/>
                <w:sz w:val="22"/>
                <w:szCs w:val="22"/>
              </w:rPr>
              <w:t xml:space="preserve">Nursing </w:t>
            </w:r>
            <w:r w:rsidR="00D26FDF">
              <w:rPr>
                <w:rFonts w:ascii="Avenir LT Std 45 Book" w:hAnsi="Avenir LT Std 45 Book"/>
                <w:b w:val="0"/>
                <w:sz w:val="22"/>
                <w:szCs w:val="22"/>
              </w:rPr>
              <w:t>s</w:t>
            </w:r>
            <w:r w:rsidR="00D26FDF" w:rsidRPr="00C57C9D">
              <w:rPr>
                <w:rFonts w:ascii="Avenir LT Std 45 Book" w:hAnsi="Avenir LT Std 45 Book"/>
                <w:b w:val="0"/>
                <w:sz w:val="22"/>
                <w:szCs w:val="22"/>
              </w:rPr>
              <w:t xml:space="preserve">tudent </w:t>
            </w:r>
            <w:r w:rsidR="00D26FDF">
              <w:rPr>
                <w:rFonts w:ascii="Avenir LT Std 45 Book" w:hAnsi="Avenir LT Std 45 Book"/>
                <w:b w:val="0"/>
                <w:sz w:val="22"/>
                <w:szCs w:val="22"/>
              </w:rPr>
              <w:t>s</w:t>
            </w:r>
            <w:r w:rsidR="00D26FDF" w:rsidRPr="00C57C9D">
              <w:rPr>
                <w:rFonts w:ascii="Avenir LT Std 45 Book" w:hAnsi="Avenir LT Std 45 Book"/>
                <w:b w:val="0"/>
                <w:sz w:val="22"/>
                <w:szCs w:val="22"/>
              </w:rPr>
              <w:t>ignature</w:t>
            </w:r>
          </w:p>
        </w:tc>
        <w:tc>
          <w:tcPr>
            <w:tcW w:w="4253" w:type="dxa"/>
            <w:shd w:val="clear" w:color="auto" w:fill="FFFFFF" w:themeFill="background1"/>
          </w:tcPr>
          <w:p w14:paraId="5742A439" w14:textId="77777777" w:rsidR="00D77B96" w:rsidRPr="00C57C9D" w:rsidRDefault="00D77B96"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708" w:type="dxa"/>
            <w:shd w:val="clear" w:color="auto" w:fill="FFFFFF" w:themeFill="background1"/>
          </w:tcPr>
          <w:p w14:paraId="32A2FAA5" w14:textId="4161FF90" w:rsidR="00D77B96" w:rsidRPr="00C57C9D" w:rsidRDefault="00D77B96"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sidRPr="00C57C9D">
              <w:rPr>
                <w:rFonts w:ascii="Avenir LT Std 45 Book" w:hAnsi="Avenir LT Std 45 Book"/>
                <w:bCs/>
                <w:sz w:val="22"/>
                <w:szCs w:val="22"/>
              </w:rPr>
              <w:t>Date</w:t>
            </w:r>
            <w:r w:rsidR="00E05774">
              <w:rPr>
                <w:rFonts w:ascii="Avenir LT Std 45 Book" w:hAnsi="Avenir LT Std 45 Book"/>
                <w:bCs/>
                <w:sz w:val="22"/>
                <w:szCs w:val="22"/>
              </w:rPr>
              <w:t>:</w:t>
            </w:r>
          </w:p>
        </w:tc>
        <w:tc>
          <w:tcPr>
            <w:tcW w:w="2268" w:type="dxa"/>
            <w:shd w:val="clear" w:color="auto" w:fill="FFFFFF" w:themeFill="background1"/>
          </w:tcPr>
          <w:p w14:paraId="317660E9" w14:textId="77777777" w:rsidR="00D77B96" w:rsidRDefault="00D77B96"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14:paraId="21FF18A1" w14:textId="77777777" w:rsidTr="00E0577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8" w:type="dxa"/>
            <w:shd w:val="clear" w:color="auto" w:fill="FFFFFF" w:themeFill="background1"/>
          </w:tcPr>
          <w:p w14:paraId="6D463C02" w14:textId="1543639F"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735A73">
              <w:rPr>
                <w:rFonts w:ascii="Avenir LT Std 45 Book" w:hAnsi="Avenir LT Std 45 Book"/>
                <w:b w:val="0"/>
                <w:sz w:val="22"/>
                <w:szCs w:val="22"/>
              </w:rPr>
              <w:t>/HEI</w:t>
            </w:r>
            <w:r>
              <w:rPr>
                <w:rFonts w:ascii="Avenir LT Std 45 Book" w:hAnsi="Avenir LT Std 45 Book"/>
                <w:b w:val="0"/>
                <w:sz w:val="22"/>
                <w:szCs w:val="22"/>
              </w:rPr>
              <w:t xml:space="preserve"> </w:t>
            </w:r>
            <w:r w:rsidR="00D26FDF">
              <w:rPr>
                <w:rFonts w:ascii="Avenir LT Std 45 Book" w:hAnsi="Avenir LT Std 45 Book"/>
                <w:b w:val="0"/>
                <w:sz w:val="22"/>
                <w:szCs w:val="22"/>
              </w:rPr>
              <w:t>signature</w:t>
            </w:r>
          </w:p>
        </w:tc>
        <w:tc>
          <w:tcPr>
            <w:tcW w:w="4253" w:type="dxa"/>
            <w:shd w:val="clear" w:color="auto" w:fill="FFFFFF" w:themeFill="background1"/>
          </w:tcPr>
          <w:p w14:paraId="3A791B54"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8" w:type="dxa"/>
            <w:shd w:val="clear" w:color="auto" w:fill="FFFFFF" w:themeFill="background1"/>
          </w:tcPr>
          <w:p w14:paraId="531A3012" w14:textId="67961306"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E05774">
              <w:rPr>
                <w:rFonts w:ascii="Avenir LT Std 45 Book" w:hAnsi="Avenir LT Std 45 Book"/>
                <w:bCs/>
                <w:sz w:val="22"/>
                <w:szCs w:val="22"/>
              </w:rPr>
              <w:t>:</w:t>
            </w:r>
          </w:p>
        </w:tc>
        <w:tc>
          <w:tcPr>
            <w:tcW w:w="2268" w:type="dxa"/>
            <w:shd w:val="clear" w:color="auto" w:fill="FFFFFF" w:themeFill="background1"/>
          </w:tcPr>
          <w:p w14:paraId="2EB2F21D"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14:paraId="5260A703" w14:textId="77777777" w:rsidR="007C6A99" w:rsidRPr="00DC57CF" w:rsidRDefault="007C6A99" w:rsidP="005F4A58">
      <w:pPr>
        <w:pStyle w:val="NoSpacing"/>
      </w:pPr>
    </w:p>
    <w:sectPr w:rsidR="007C6A99" w:rsidRPr="00DC57CF" w:rsidSect="0017318D">
      <w:pgSz w:w="12240" w:h="15840"/>
      <w:pgMar w:top="1440" w:right="992" w:bottom="568" w:left="567"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818484" w14:textId="77777777" w:rsidR="007F7A98" w:rsidRPr="007C6A99" w:rsidRDefault="007F7A98" w:rsidP="007C6A99">
      <w:pPr>
        <w:pStyle w:val="Footer"/>
      </w:pPr>
    </w:p>
  </w:endnote>
  <w:endnote w:type="continuationSeparator" w:id="0">
    <w:p w14:paraId="2E322EE7" w14:textId="77777777" w:rsidR="007F7A98" w:rsidRDefault="007F7A98"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58538" w14:textId="77777777"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6B548C68" w14:textId="77777777"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5864573"/>
      <w:docPartObj>
        <w:docPartGallery w:val="Page Numbers (Bottom of Page)"/>
        <w:docPartUnique/>
      </w:docPartObj>
    </w:sdtPr>
    <w:sdtEndPr>
      <w:rPr>
        <w:noProof/>
      </w:rPr>
    </w:sdtEndPr>
    <w:sdtContent>
      <w:p w14:paraId="391AD1A1" w14:textId="03CBEC8A" w:rsidR="00980C1A" w:rsidRDefault="00980C1A">
        <w:pPr>
          <w:pStyle w:val="Footer"/>
          <w:jc w:val="right"/>
        </w:pPr>
        <w:r>
          <w:fldChar w:fldCharType="begin"/>
        </w:r>
        <w:r>
          <w:instrText xml:space="preserve"> PAGE   \* MERGEFORMAT </w:instrText>
        </w:r>
        <w:r>
          <w:fldChar w:fldCharType="separate"/>
        </w:r>
        <w:r w:rsidR="00842D52">
          <w:rPr>
            <w:noProof/>
          </w:rPr>
          <w:t>13</w:t>
        </w:r>
        <w:r>
          <w:rPr>
            <w:noProof/>
          </w:rPr>
          <w:fldChar w:fldCharType="end"/>
        </w:r>
      </w:p>
    </w:sdtContent>
  </w:sdt>
  <w:p w14:paraId="0EE394A1" w14:textId="558B0C5A" w:rsidR="00980C1A" w:rsidRDefault="00980C1A" w:rsidP="00980C1A">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NMBI – Short Practice Placement National Competence Assessment Document – YEAR ONE</w:t>
    </w:r>
  </w:p>
  <w:p w14:paraId="57D25DE5" w14:textId="1D368FDB" w:rsidR="009F0202" w:rsidRPr="00111910" w:rsidRDefault="009F0202" w:rsidP="007D0D01">
    <w:pPr>
      <w:pStyle w:val="Footer"/>
      <w:tabs>
        <w:tab w:val="clear" w:pos="4320"/>
        <w:tab w:val="clear" w:pos="8640"/>
      </w:tabs>
      <w:ind w:right="360"/>
      <w:jc w:val="right"/>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9313760"/>
      <w:docPartObj>
        <w:docPartGallery w:val="Page Numbers (Bottom of Page)"/>
        <w:docPartUnique/>
      </w:docPartObj>
    </w:sdtPr>
    <w:sdtEndPr>
      <w:rPr>
        <w:noProof/>
      </w:rPr>
    </w:sdtEndPr>
    <w:sdtContent>
      <w:p w14:paraId="7E3537F6" w14:textId="4B747887" w:rsidR="00980C1A" w:rsidRDefault="00980C1A">
        <w:pPr>
          <w:pStyle w:val="Footer"/>
          <w:jc w:val="right"/>
        </w:pPr>
        <w:r>
          <w:fldChar w:fldCharType="begin"/>
        </w:r>
        <w:r>
          <w:instrText xml:space="preserve"> PAGE   \* MERGEFORMAT </w:instrText>
        </w:r>
        <w:r>
          <w:fldChar w:fldCharType="separate"/>
        </w:r>
        <w:r w:rsidR="00E05774">
          <w:rPr>
            <w:noProof/>
          </w:rPr>
          <w:t>12</w:t>
        </w:r>
        <w:r>
          <w:rPr>
            <w:noProof/>
          </w:rPr>
          <w:fldChar w:fldCharType="end"/>
        </w:r>
      </w:p>
    </w:sdtContent>
  </w:sdt>
  <w:p w14:paraId="597F2D61" w14:textId="3674B087" w:rsidR="00980C1A" w:rsidRDefault="00980C1A" w:rsidP="00980C1A">
    <w:pPr>
      <w:pStyle w:val="Footer"/>
      <w:tabs>
        <w:tab w:val="left" w:pos="720"/>
      </w:tabs>
      <w:ind w:right="360"/>
      <w:jc w:val="center"/>
      <w:rPr>
        <w:rFonts w:ascii="Avenir LT Std 45 Book" w:hAnsi="Avenir LT Std 45 Book" w:cs="Arial"/>
        <w:sz w:val="20"/>
        <w:szCs w:val="20"/>
      </w:rPr>
    </w:pPr>
  </w:p>
  <w:p w14:paraId="3AD51FED" w14:textId="77777777" w:rsidR="00F532AB" w:rsidRDefault="00F532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E69C13" w14:textId="77777777" w:rsidR="007F7A98" w:rsidRDefault="007F7A98" w:rsidP="008B68DB">
      <w:r>
        <w:separator/>
      </w:r>
    </w:p>
  </w:footnote>
  <w:footnote w:type="continuationSeparator" w:id="0">
    <w:p w14:paraId="19B2AF9C" w14:textId="77777777" w:rsidR="007F7A98" w:rsidRDefault="007F7A98" w:rsidP="008B68DB">
      <w:r>
        <w:continuationSeparator/>
      </w:r>
    </w:p>
  </w:footnote>
  <w:footnote w:id="1">
    <w:p w14:paraId="4DB1B203" w14:textId="329E393F" w:rsidR="00D009BE" w:rsidRPr="00D009BE" w:rsidRDefault="00D009BE">
      <w:pPr>
        <w:pStyle w:val="FootnoteText"/>
        <w:rPr>
          <w:lang w:val="en-IE"/>
        </w:rPr>
      </w:pPr>
      <w:r>
        <w:rPr>
          <w:rStyle w:val="FootnoteReference"/>
        </w:rPr>
        <w:footnoteRef/>
      </w:r>
      <w:r>
        <w:t xml:space="preserve"> </w:t>
      </w:r>
      <w:r w:rsidRPr="00BE55B0">
        <w:rPr>
          <w:rFonts w:ascii="Avenir LT Std 45 Book" w:hAnsi="Avenir LT Std 45 Book" w:cs="Arial"/>
          <w:sz w:val="18"/>
          <w:szCs w:val="20"/>
          <w:lang w:val="en-US"/>
        </w:rPr>
        <w:t>Adapted from Nurse Registration Programmes Standards</w:t>
      </w:r>
      <w:r>
        <w:rPr>
          <w:rFonts w:ascii="Avenir LT Std 45 Book" w:hAnsi="Avenir LT Std 45 Book" w:cs="Arial"/>
          <w:sz w:val="18"/>
          <w:szCs w:val="20"/>
          <w:lang w:val="en-US"/>
        </w:rPr>
        <w:t xml:space="preserve"> and Requirements (NMBI, 2016:124</w:t>
      </w:r>
      <w:r w:rsidR="008454D7">
        <w:rPr>
          <w:rFonts w:ascii="Avenir LT Std 45 Book" w:hAnsi="Avenir LT Std 45 Book" w:cs="Arial"/>
          <w:sz w:val="18"/>
          <w:szCs w:val="20"/>
          <w:lang w:val="en-US"/>
        </w:rPr>
        <w:t>–</w:t>
      </w:r>
      <w:r>
        <w:rPr>
          <w:rFonts w:ascii="Avenir LT Std 45 Book" w:hAnsi="Avenir LT Std 45 Book" w:cs="Arial"/>
          <w:sz w:val="18"/>
          <w:szCs w:val="20"/>
          <w:lang w:val="en-US"/>
        </w:rPr>
        <w:t>3.2.6.6</w:t>
      </w:r>
      <w:r w:rsidRPr="00BE55B0">
        <w:rPr>
          <w:rFonts w:ascii="Avenir LT Std 45 Book" w:hAnsi="Avenir LT Std 45 Book" w:cs="Arial"/>
          <w:sz w:val="18"/>
          <w:szCs w:val="20"/>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69B618" w14:textId="77777777" w:rsidR="009F0202" w:rsidRDefault="00842D52">
    <w:pPr>
      <w:pStyle w:val="Header"/>
    </w:pPr>
    <w:r>
      <w:rPr>
        <w:noProof/>
      </w:rPr>
      <w:pict w14:anchorId="2141AC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wtDSxNDayBDKMDJV0lIJTi4sz8/NACgzNagGGgHBHLQAAAA=="/>
  </w:docVars>
  <w:rsids>
    <w:rsidRoot w:val="008B68DB"/>
    <w:rsid w:val="00010AC9"/>
    <w:rsid w:val="00012823"/>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DBD"/>
    <w:rsid w:val="000871DE"/>
    <w:rsid w:val="000A53B4"/>
    <w:rsid w:val="000B03A3"/>
    <w:rsid w:val="000B60C9"/>
    <w:rsid w:val="000B6562"/>
    <w:rsid w:val="000C21F5"/>
    <w:rsid w:val="000C2A4D"/>
    <w:rsid w:val="000C2B65"/>
    <w:rsid w:val="000C48F6"/>
    <w:rsid w:val="000C4F5D"/>
    <w:rsid w:val="000C5692"/>
    <w:rsid w:val="000C63E1"/>
    <w:rsid w:val="000C6AB1"/>
    <w:rsid w:val="000C781F"/>
    <w:rsid w:val="000D0BEA"/>
    <w:rsid w:val="000D25E5"/>
    <w:rsid w:val="000D2A46"/>
    <w:rsid w:val="000E429A"/>
    <w:rsid w:val="000E58C5"/>
    <w:rsid w:val="000E6ECF"/>
    <w:rsid w:val="000E7AD6"/>
    <w:rsid w:val="000F150C"/>
    <w:rsid w:val="000F1CF1"/>
    <w:rsid w:val="000F253B"/>
    <w:rsid w:val="000F668E"/>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634D"/>
    <w:rsid w:val="00146D49"/>
    <w:rsid w:val="001555FD"/>
    <w:rsid w:val="00156200"/>
    <w:rsid w:val="00157EAD"/>
    <w:rsid w:val="00163B9D"/>
    <w:rsid w:val="001650F7"/>
    <w:rsid w:val="001659E9"/>
    <w:rsid w:val="0017318D"/>
    <w:rsid w:val="001745FA"/>
    <w:rsid w:val="00176130"/>
    <w:rsid w:val="0017796A"/>
    <w:rsid w:val="001806AB"/>
    <w:rsid w:val="00180EBC"/>
    <w:rsid w:val="00180F69"/>
    <w:rsid w:val="00186CDE"/>
    <w:rsid w:val="00186F92"/>
    <w:rsid w:val="001916AB"/>
    <w:rsid w:val="00192583"/>
    <w:rsid w:val="001927B6"/>
    <w:rsid w:val="00192850"/>
    <w:rsid w:val="00194695"/>
    <w:rsid w:val="001A0413"/>
    <w:rsid w:val="001A1473"/>
    <w:rsid w:val="001A3A61"/>
    <w:rsid w:val="001A5341"/>
    <w:rsid w:val="001A5604"/>
    <w:rsid w:val="001A7879"/>
    <w:rsid w:val="001A7D78"/>
    <w:rsid w:val="001B265A"/>
    <w:rsid w:val="001B3484"/>
    <w:rsid w:val="001B3B01"/>
    <w:rsid w:val="001B57D3"/>
    <w:rsid w:val="001C1C7A"/>
    <w:rsid w:val="001C1F73"/>
    <w:rsid w:val="001D3A52"/>
    <w:rsid w:val="001D6C0B"/>
    <w:rsid w:val="001D7CF5"/>
    <w:rsid w:val="001E0602"/>
    <w:rsid w:val="001E15B8"/>
    <w:rsid w:val="001E26C6"/>
    <w:rsid w:val="001E3482"/>
    <w:rsid w:val="001E4C75"/>
    <w:rsid w:val="001F1B11"/>
    <w:rsid w:val="001F4BC4"/>
    <w:rsid w:val="001F7A86"/>
    <w:rsid w:val="00206A9C"/>
    <w:rsid w:val="00211516"/>
    <w:rsid w:val="00216ED2"/>
    <w:rsid w:val="00221A89"/>
    <w:rsid w:val="00221DD6"/>
    <w:rsid w:val="00224308"/>
    <w:rsid w:val="00230830"/>
    <w:rsid w:val="002316C6"/>
    <w:rsid w:val="00233CF1"/>
    <w:rsid w:val="00235632"/>
    <w:rsid w:val="00237530"/>
    <w:rsid w:val="00241573"/>
    <w:rsid w:val="00242F8A"/>
    <w:rsid w:val="002435A4"/>
    <w:rsid w:val="002440C4"/>
    <w:rsid w:val="00246502"/>
    <w:rsid w:val="00251A7C"/>
    <w:rsid w:val="00260BBB"/>
    <w:rsid w:val="00261381"/>
    <w:rsid w:val="00261B66"/>
    <w:rsid w:val="00265DFB"/>
    <w:rsid w:val="00266038"/>
    <w:rsid w:val="00271607"/>
    <w:rsid w:val="0027500B"/>
    <w:rsid w:val="00275BC9"/>
    <w:rsid w:val="0027716C"/>
    <w:rsid w:val="002779B1"/>
    <w:rsid w:val="002802BE"/>
    <w:rsid w:val="0028325C"/>
    <w:rsid w:val="002911C5"/>
    <w:rsid w:val="0029258D"/>
    <w:rsid w:val="00292EF1"/>
    <w:rsid w:val="00293F97"/>
    <w:rsid w:val="00295CB7"/>
    <w:rsid w:val="002979EC"/>
    <w:rsid w:val="00297DDB"/>
    <w:rsid w:val="002A070B"/>
    <w:rsid w:val="002A2F4B"/>
    <w:rsid w:val="002A5E88"/>
    <w:rsid w:val="002A7161"/>
    <w:rsid w:val="002B119B"/>
    <w:rsid w:val="002B3DA3"/>
    <w:rsid w:val="002B5C03"/>
    <w:rsid w:val="002B7FAA"/>
    <w:rsid w:val="002C0175"/>
    <w:rsid w:val="002C2895"/>
    <w:rsid w:val="002C2D24"/>
    <w:rsid w:val="002C5316"/>
    <w:rsid w:val="002C5EA5"/>
    <w:rsid w:val="002D2558"/>
    <w:rsid w:val="002D43BD"/>
    <w:rsid w:val="002E5945"/>
    <w:rsid w:val="002E6CBA"/>
    <w:rsid w:val="002E6FE4"/>
    <w:rsid w:val="002F0F63"/>
    <w:rsid w:val="002F721B"/>
    <w:rsid w:val="003001CB"/>
    <w:rsid w:val="00302B28"/>
    <w:rsid w:val="0031417D"/>
    <w:rsid w:val="00320201"/>
    <w:rsid w:val="0032071C"/>
    <w:rsid w:val="00322602"/>
    <w:rsid w:val="0032502E"/>
    <w:rsid w:val="00326450"/>
    <w:rsid w:val="00334D77"/>
    <w:rsid w:val="00336623"/>
    <w:rsid w:val="0033666B"/>
    <w:rsid w:val="0034382E"/>
    <w:rsid w:val="00344A41"/>
    <w:rsid w:val="00344FAD"/>
    <w:rsid w:val="00346A80"/>
    <w:rsid w:val="0035042B"/>
    <w:rsid w:val="00350580"/>
    <w:rsid w:val="00361FAE"/>
    <w:rsid w:val="00363ACB"/>
    <w:rsid w:val="00366E64"/>
    <w:rsid w:val="00367B6A"/>
    <w:rsid w:val="00372949"/>
    <w:rsid w:val="00375154"/>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47D0"/>
    <w:rsid w:val="003A5AE7"/>
    <w:rsid w:val="003A73A9"/>
    <w:rsid w:val="003B072F"/>
    <w:rsid w:val="003B1812"/>
    <w:rsid w:val="003B4870"/>
    <w:rsid w:val="003B6717"/>
    <w:rsid w:val="003B752F"/>
    <w:rsid w:val="003B7A0F"/>
    <w:rsid w:val="003C4990"/>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11C7E"/>
    <w:rsid w:val="00411FCF"/>
    <w:rsid w:val="00412796"/>
    <w:rsid w:val="00414863"/>
    <w:rsid w:val="004152B3"/>
    <w:rsid w:val="00415812"/>
    <w:rsid w:val="00421F3B"/>
    <w:rsid w:val="00421F5A"/>
    <w:rsid w:val="00431085"/>
    <w:rsid w:val="00434B65"/>
    <w:rsid w:val="00434F16"/>
    <w:rsid w:val="00437375"/>
    <w:rsid w:val="004409D6"/>
    <w:rsid w:val="00442E5A"/>
    <w:rsid w:val="004455DF"/>
    <w:rsid w:val="00447297"/>
    <w:rsid w:val="00447613"/>
    <w:rsid w:val="004527B5"/>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3983"/>
    <w:rsid w:val="00486AAC"/>
    <w:rsid w:val="004909E4"/>
    <w:rsid w:val="004917FD"/>
    <w:rsid w:val="00491A96"/>
    <w:rsid w:val="004923C4"/>
    <w:rsid w:val="00492874"/>
    <w:rsid w:val="00492B1E"/>
    <w:rsid w:val="004A075D"/>
    <w:rsid w:val="004A168E"/>
    <w:rsid w:val="004A1EEF"/>
    <w:rsid w:val="004A4E72"/>
    <w:rsid w:val="004A523A"/>
    <w:rsid w:val="004A56B7"/>
    <w:rsid w:val="004A5823"/>
    <w:rsid w:val="004A5A7F"/>
    <w:rsid w:val="004B3054"/>
    <w:rsid w:val="004C3474"/>
    <w:rsid w:val="004C3FB1"/>
    <w:rsid w:val="004D1DCC"/>
    <w:rsid w:val="004D2B97"/>
    <w:rsid w:val="004D2D4B"/>
    <w:rsid w:val="004D5E7F"/>
    <w:rsid w:val="004E1137"/>
    <w:rsid w:val="004E14FC"/>
    <w:rsid w:val="004E3E5D"/>
    <w:rsid w:val="004E5700"/>
    <w:rsid w:val="004F039B"/>
    <w:rsid w:val="004F0BC3"/>
    <w:rsid w:val="004F1385"/>
    <w:rsid w:val="004F4516"/>
    <w:rsid w:val="004F4FEA"/>
    <w:rsid w:val="004F5411"/>
    <w:rsid w:val="004F6E8A"/>
    <w:rsid w:val="004F76DC"/>
    <w:rsid w:val="005022DF"/>
    <w:rsid w:val="0050492B"/>
    <w:rsid w:val="0050546F"/>
    <w:rsid w:val="005075C2"/>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2B56"/>
    <w:rsid w:val="00543C28"/>
    <w:rsid w:val="00543F26"/>
    <w:rsid w:val="005446E1"/>
    <w:rsid w:val="00544B1C"/>
    <w:rsid w:val="00544F01"/>
    <w:rsid w:val="00545D25"/>
    <w:rsid w:val="005473E7"/>
    <w:rsid w:val="005531AC"/>
    <w:rsid w:val="00554DBD"/>
    <w:rsid w:val="00556FE8"/>
    <w:rsid w:val="005621ED"/>
    <w:rsid w:val="00566019"/>
    <w:rsid w:val="00567279"/>
    <w:rsid w:val="0057558B"/>
    <w:rsid w:val="00577F67"/>
    <w:rsid w:val="0058668A"/>
    <w:rsid w:val="00587DFF"/>
    <w:rsid w:val="005931A8"/>
    <w:rsid w:val="00593EBB"/>
    <w:rsid w:val="0059647C"/>
    <w:rsid w:val="0059746D"/>
    <w:rsid w:val="005A225A"/>
    <w:rsid w:val="005A4C35"/>
    <w:rsid w:val="005B4E24"/>
    <w:rsid w:val="005B59CF"/>
    <w:rsid w:val="005C2166"/>
    <w:rsid w:val="005C4611"/>
    <w:rsid w:val="005D195F"/>
    <w:rsid w:val="005D50F3"/>
    <w:rsid w:val="005D5310"/>
    <w:rsid w:val="005E4087"/>
    <w:rsid w:val="005E5B16"/>
    <w:rsid w:val="005F03CB"/>
    <w:rsid w:val="005F14CA"/>
    <w:rsid w:val="005F17F2"/>
    <w:rsid w:val="005F27FD"/>
    <w:rsid w:val="005F2B41"/>
    <w:rsid w:val="005F47DC"/>
    <w:rsid w:val="005F4A58"/>
    <w:rsid w:val="005F6951"/>
    <w:rsid w:val="006019F6"/>
    <w:rsid w:val="00603A98"/>
    <w:rsid w:val="0061142A"/>
    <w:rsid w:val="00615CD6"/>
    <w:rsid w:val="00621487"/>
    <w:rsid w:val="00622141"/>
    <w:rsid w:val="00631BE3"/>
    <w:rsid w:val="00636AF3"/>
    <w:rsid w:val="00645561"/>
    <w:rsid w:val="00650D66"/>
    <w:rsid w:val="00651EFA"/>
    <w:rsid w:val="00653C72"/>
    <w:rsid w:val="00653E62"/>
    <w:rsid w:val="00657A1A"/>
    <w:rsid w:val="00661C44"/>
    <w:rsid w:val="0067022A"/>
    <w:rsid w:val="0067242E"/>
    <w:rsid w:val="00672FB9"/>
    <w:rsid w:val="006739F9"/>
    <w:rsid w:val="00674EAA"/>
    <w:rsid w:val="00675A4E"/>
    <w:rsid w:val="00675B08"/>
    <w:rsid w:val="0067666D"/>
    <w:rsid w:val="0068080E"/>
    <w:rsid w:val="00683F4E"/>
    <w:rsid w:val="00686D02"/>
    <w:rsid w:val="00686FAC"/>
    <w:rsid w:val="00687EA1"/>
    <w:rsid w:val="00692315"/>
    <w:rsid w:val="00693981"/>
    <w:rsid w:val="006948E0"/>
    <w:rsid w:val="006A0A02"/>
    <w:rsid w:val="006A3249"/>
    <w:rsid w:val="006B0603"/>
    <w:rsid w:val="006B0B62"/>
    <w:rsid w:val="006B2EE3"/>
    <w:rsid w:val="006B33E6"/>
    <w:rsid w:val="006B7AAF"/>
    <w:rsid w:val="006C0573"/>
    <w:rsid w:val="006C31F9"/>
    <w:rsid w:val="006C52A9"/>
    <w:rsid w:val="006C69C9"/>
    <w:rsid w:val="006C6EEB"/>
    <w:rsid w:val="006D5B02"/>
    <w:rsid w:val="006E0862"/>
    <w:rsid w:val="006E1C78"/>
    <w:rsid w:val="006E310D"/>
    <w:rsid w:val="006E571E"/>
    <w:rsid w:val="006E6CA1"/>
    <w:rsid w:val="006E7374"/>
    <w:rsid w:val="006E7E3E"/>
    <w:rsid w:val="006F1326"/>
    <w:rsid w:val="00700B08"/>
    <w:rsid w:val="0070411C"/>
    <w:rsid w:val="00704175"/>
    <w:rsid w:val="00704D89"/>
    <w:rsid w:val="007058D4"/>
    <w:rsid w:val="00710388"/>
    <w:rsid w:val="00710EBE"/>
    <w:rsid w:val="00711201"/>
    <w:rsid w:val="00712E43"/>
    <w:rsid w:val="007145E5"/>
    <w:rsid w:val="0071497A"/>
    <w:rsid w:val="007149DB"/>
    <w:rsid w:val="0072034C"/>
    <w:rsid w:val="0072316C"/>
    <w:rsid w:val="00723583"/>
    <w:rsid w:val="00725072"/>
    <w:rsid w:val="007265E2"/>
    <w:rsid w:val="0072702D"/>
    <w:rsid w:val="00735A73"/>
    <w:rsid w:val="00735B7C"/>
    <w:rsid w:val="0073636B"/>
    <w:rsid w:val="0073712A"/>
    <w:rsid w:val="0073721A"/>
    <w:rsid w:val="00741902"/>
    <w:rsid w:val="007448B3"/>
    <w:rsid w:val="007454A9"/>
    <w:rsid w:val="00747776"/>
    <w:rsid w:val="00747B01"/>
    <w:rsid w:val="007505FB"/>
    <w:rsid w:val="00750A4B"/>
    <w:rsid w:val="00752992"/>
    <w:rsid w:val="00754503"/>
    <w:rsid w:val="007548FE"/>
    <w:rsid w:val="007604F3"/>
    <w:rsid w:val="00760E1B"/>
    <w:rsid w:val="00761565"/>
    <w:rsid w:val="00762B54"/>
    <w:rsid w:val="00763A0A"/>
    <w:rsid w:val="00764A31"/>
    <w:rsid w:val="00774A9D"/>
    <w:rsid w:val="00776B15"/>
    <w:rsid w:val="00786664"/>
    <w:rsid w:val="007866F3"/>
    <w:rsid w:val="00786880"/>
    <w:rsid w:val="00793792"/>
    <w:rsid w:val="00794BBF"/>
    <w:rsid w:val="00797434"/>
    <w:rsid w:val="0079793D"/>
    <w:rsid w:val="007A3EF1"/>
    <w:rsid w:val="007A3F47"/>
    <w:rsid w:val="007A4C6D"/>
    <w:rsid w:val="007A6048"/>
    <w:rsid w:val="007A6120"/>
    <w:rsid w:val="007B158E"/>
    <w:rsid w:val="007B2553"/>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E1DB6"/>
    <w:rsid w:val="007E6B7B"/>
    <w:rsid w:val="007F7A98"/>
    <w:rsid w:val="00800CEA"/>
    <w:rsid w:val="00802C7D"/>
    <w:rsid w:val="00803D4A"/>
    <w:rsid w:val="00805D7A"/>
    <w:rsid w:val="00806379"/>
    <w:rsid w:val="008125E3"/>
    <w:rsid w:val="008127AA"/>
    <w:rsid w:val="00816628"/>
    <w:rsid w:val="00817564"/>
    <w:rsid w:val="00831249"/>
    <w:rsid w:val="00832CF2"/>
    <w:rsid w:val="0083304B"/>
    <w:rsid w:val="00836496"/>
    <w:rsid w:val="00836F7E"/>
    <w:rsid w:val="00837E43"/>
    <w:rsid w:val="00840AB0"/>
    <w:rsid w:val="00842A79"/>
    <w:rsid w:val="00842D52"/>
    <w:rsid w:val="00844575"/>
    <w:rsid w:val="008454D7"/>
    <w:rsid w:val="0084720E"/>
    <w:rsid w:val="00850C35"/>
    <w:rsid w:val="008512C0"/>
    <w:rsid w:val="00852032"/>
    <w:rsid w:val="00854E28"/>
    <w:rsid w:val="00856B1C"/>
    <w:rsid w:val="008575EE"/>
    <w:rsid w:val="00863197"/>
    <w:rsid w:val="0086319A"/>
    <w:rsid w:val="008636D3"/>
    <w:rsid w:val="00864AA4"/>
    <w:rsid w:val="00867A38"/>
    <w:rsid w:val="00875984"/>
    <w:rsid w:val="008767D6"/>
    <w:rsid w:val="008819DF"/>
    <w:rsid w:val="00883CA9"/>
    <w:rsid w:val="00891C73"/>
    <w:rsid w:val="008942E7"/>
    <w:rsid w:val="0089582D"/>
    <w:rsid w:val="00897D8B"/>
    <w:rsid w:val="008A1C95"/>
    <w:rsid w:val="008A41F2"/>
    <w:rsid w:val="008A4B21"/>
    <w:rsid w:val="008A6D2B"/>
    <w:rsid w:val="008A6DFE"/>
    <w:rsid w:val="008A7370"/>
    <w:rsid w:val="008A76A7"/>
    <w:rsid w:val="008B0823"/>
    <w:rsid w:val="008B0972"/>
    <w:rsid w:val="008B2459"/>
    <w:rsid w:val="008B3B59"/>
    <w:rsid w:val="008B4513"/>
    <w:rsid w:val="008B51B4"/>
    <w:rsid w:val="008B5261"/>
    <w:rsid w:val="008B65FB"/>
    <w:rsid w:val="008B68DB"/>
    <w:rsid w:val="008B7CC9"/>
    <w:rsid w:val="008C01BA"/>
    <w:rsid w:val="008C1BDF"/>
    <w:rsid w:val="008C35A2"/>
    <w:rsid w:val="008C402F"/>
    <w:rsid w:val="008C4E0D"/>
    <w:rsid w:val="008C5369"/>
    <w:rsid w:val="008C63B6"/>
    <w:rsid w:val="008C6853"/>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0D01"/>
    <w:rsid w:val="00913B54"/>
    <w:rsid w:val="00913D68"/>
    <w:rsid w:val="0091434B"/>
    <w:rsid w:val="009211E3"/>
    <w:rsid w:val="009242AD"/>
    <w:rsid w:val="009252EA"/>
    <w:rsid w:val="0092711C"/>
    <w:rsid w:val="0093383F"/>
    <w:rsid w:val="00934763"/>
    <w:rsid w:val="00935313"/>
    <w:rsid w:val="009377C4"/>
    <w:rsid w:val="00945882"/>
    <w:rsid w:val="00945E1B"/>
    <w:rsid w:val="009500D1"/>
    <w:rsid w:val="0095142F"/>
    <w:rsid w:val="0095167D"/>
    <w:rsid w:val="00953D11"/>
    <w:rsid w:val="00953F08"/>
    <w:rsid w:val="00954AE2"/>
    <w:rsid w:val="0095765D"/>
    <w:rsid w:val="009622B1"/>
    <w:rsid w:val="00963D90"/>
    <w:rsid w:val="0096436F"/>
    <w:rsid w:val="00966D15"/>
    <w:rsid w:val="00967E21"/>
    <w:rsid w:val="00970DEF"/>
    <w:rsid w:val="00972157"/>
    <w:rsid w:val="0097278A"/>
    <w:rsid w:val="009731FE"/>
    <w:rsid w:val="009742C5"/>
    <w:rsid w:val="009804B2"/>
    <w:rsid w:val="00980C1A"/>
    <w:rsid w:val="00981A2A"/>
    <w:rsid w:val="00981E8E"/>
    <w:rsid w:val="00983AFF"/>
    <w:rsid w:val="00984631"/>
    <w:rsid w:val="00986B05"/>
    <w:rsid w:val="00991CBA"/>
    <w:rsid w:val="00997E0D"/>
    <w:rsid w:val="009A0371"/>
    <w:rsid w:val="009A7058"/>
    <w:rsid w:val="009A74C2"/>
    <w:rsid w:val="009B04F1"/>
    <w:rsid w:val="009B1EB6"/>
    <w:rsid w:val="009B436B"/>
    <w:rsid w:val="009C0FCD"/>
    <w:rsid w:val="009C21CE"/>
    <w:rsid w:val="009C25FF"/>
    <w:rsid w:val="009C2D98"/>
    <w:rsid w:val="009D2AD4"/>
    <w:rsid w:val="009D3DAD"/>
    <w:rsid w:val="009D49F7"/>
    <w:rsid w:val="009D6961"/>
    <w:rsid w:val="009E164D"/>
    <w:rsid w:val="009E2204"/>
    <w:rsid w:val="009E328B"/>
    <w:rsid w:val="009E4C74"/>
    <w:rsid w:val="009E550F"/>
    <w:rsid w:val="009E685A"/>
    <w:rsid w:val="009E6EF0"/>
    <w:rsid w:val="009E773F"/>
    <w:rsid w:val="009E7994"/>
    <w:rsid w:val="009E7A79"/>
    <w:rsid w:val="009F0202"/>
    <w:rsid w:val="009F297D"/>
    <w:rsid w:val="009F2E48"/>
    <w:rsid w:val="00A00156"/>
    <w:rsid w:val="00A0553F"/>
    <w:rsid w:val="00A07B3E"/>
    <w:rsid w:val="00A11F69"/>
    <w:rsid w:val="00A1305D"/>
    <w:rsid w:val="00A134E8"/>
    <w:rsid w:val="00A231BF"/>
    <w:rsid w:val="00A238D3"/>
    <w:rsid w:val="00A254CE"/>
    <w:rsid w:val="00A27BE1"/>
    <w:rsid w:val="00A27C44"/>
    <w:rsid w:val="00A31BE8"/>
    <w:rsid w:val="00A349EA"/>
    <w:rsid w:val="00A40DAA"/>
    <w:rsid w:val="00A50583"/>
    <w:rsid w:val="00A506FE"/>
    <w:rsid w:val="00A52829"/>
    <w:rsid w:val="00A52CE1"/>
    <w:rsid w:val="00A568CD"/>
    <w:rsid w:val="00A57917"/>
    <w:rsid w:val="00A631F4"/>
    <w:rsid w:val="00A67445"/>
    <w:rsid w:val="00A712B4"/>
    <w:rsid w:val="00A71E29"/>
    <w:rsid w:val="00A7680C"/>
    <w:rsid w:val="00A851E5"/>
    <w:rsid w:val="00A873C6"/>
    <w:rsid w:val="00A905B1"/>
    <w:rsid w:val="00A914DD"/>
    <w:rsid w:val="00A9521F"/>
    <w:rsid w:val="00AA0D8B"/>
    <w:rsid w:val="00AA1E1C"/>
    <w:rsid w:val="00AA7A28"/>
    <w:rsid w:val="00AB00D3"/>
    <w:rsid w:val="00AB1165"/>
    <w:rsid w:val="00AB19D8"/>
    <w:rsid w:val="00AB315F"/>
    <w:rsid w:val="00AB4C07"/>
    <w:rsid w:val="00AB5C16"/>
    <w:rsid w:val="00AC023E"/>
    <w:rsid w:val="00AC0CA0"/>
    <w:rsid w:val="00AC14D5"/>
    <w:rsid w:val="00AC2192"/>
    <w:rsid w:val="00AD0929"/>
    <w:rsid w:val="00AD1803"/>
    <w:rsid w:val="00AD5929"/>
    <w:rsid w:val="00AE6AFF"/>
    <w:rsid w:val="00AF75E1"/>
    <w:rsid w:val="00AF7E94"/>
    <w:rsid w:val="00B03280"/>
    <w:rsid w:val="00B03665"/>
    <w:rsid w:val="00B0500E"/>
    <w:rsid w:val="00B06B68"/>
    <w:rsid w:val="00B11EB0"/>
    <w:rsid w:val="00B135C1"/>
    <w:rsid w:val="00B15E6D"/>
    <w:rsid w:val="00B178CF"/>
    <w:rsid w:val="00B17C36"/>
    <w:rsid w:val="00B2028C"/>
    <w:rsid w:val="00B25A28"/>
    <w:rsid w:val="00B3313F"/>
    <w:rsid w:val="00B34DFB"/>
    <w:rsid w:val="00B370D7"/>
    <w:rsid w:val="00B3730F"/>
    <w:rsid w:val="00B43E4A"/>
    <w:rsid w:val="00B44922"/>
    <w:rsid w:val="00B44BB1"/>
    <w:rsid w:val="00B4633D"/>
    <w:rsid w:val="00B4776C"/>
    <w:rsid w:val="00B47EE3"/>
    <w:rsid w:val="00B50DE6"/>
    <w:rsid w:val="00B5127B"/>
    <w:rsid w:val="00B52463"/>
    <w:rsid w:val="00B56683"/>
    <w:rsid w:val="00B566F6"/>
    <w:rsid w:val="00B62DB5"/>
    <w:rsid w:val="00B64215"/>
    <w:rsid w:val="00B65695"/>
    <w:rsid w:val="00B66039"/>
    <w:rsid w:val="00B70715"/>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7B7"/>
    <w:rsid w:val="00BB0918"/>
    <w:rsid w:val="00BB152C"/>
    <w:rsid w:val="00BB22E6"/>
    <w:rsid w:val="00BB5A9E"/>
    <w:rsid w:val="00BC158F"/>
    <w:rsid w:val="00BC191C"/>
    <w:rsid w:val="00BC499A"/>
    <w:rsid w:val="00BC5AB7"/>
    <w:rsid w:val="00BC68FD"/>
    <w:rsid w:val="00BD04AC"/>
    <w:rsid w:val="00BD1000"/>
    <w:rsid w:val="00BD61DA"/>
    <w:rsid w:val="00BE0124"/>
    <w:rsid w:val="00BE02EA"/>
    <w:rsid w:val="00BE1F96"/>
    <w:rsid w:val="00BE4035"/>
    <w:rsid w:val="00BE43B8"/>
    <w:rsid w:val="00BE4B95"/>
    <w:rsid w:val="00BE552E"/>
    <w:rsid w:val="00BE7249"/>
    <w:rsid w:val="00BF141F"/>
    <w:rsid w:val="00BF4F91"/>
    <w:rsid w:val="00BF70F7"/>
    <w:rsid w:val="00C034AF"/>
    <w:rsid w:val="00C038F5"/>
    <w:rsid w:val="00C100C6"/>
    <w:rsid w:val="00C11E7B"/>
    <w:rsid w:val="00C1275B"/>
    <w:rsid w:val="00C12AA8"/>
    <w:rsid w:val="00C1412C"/>
    <w:rsid w:val="00C14E8B"/>
    <w:rsid w:val="00C152AA"/>
    <w:rsid w:val="00C17101"/>
    <w:rsid w:val="00C24D1B"/>
    <w:rsid w:val="00C24F69"/>
    <w:rsid w:val="00C24FF1"/>
    <w:rsid w:val="00C261A7"/>
    <w:rsid w:val="00C3562E"/>
    <w:rsid w:val="00C3674A"/>
    <w:rsid w:val="00C37A28"/>
    <w:rsid w:val="00C47B9E"/>
    <w:rsid w:val="00C52280"/>
    <w:rsid w:val="00C53FD9"/>
    <w:rsid w:val="00C54408"/>
    <w:rsid w:val="00C56CA5"/>
    <w:rsid w:val="00C57C9D"/>
    <w:rsid w:val="00C616D4"/>
    <w:rsid w:val="00C644C3"/>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B02A0"/>
    <w:rsid w:val="00CB0999"/>
    <w:rsid w:val="00CB2ED2"/>
    <w:rsid w:val="00CB3114"/>
    <w:rsid w:val="00CB63B4"/>
    <w:rsid w:val="00CB72FB"/>
    <w:rsid w:val="00CC1634"/>
    <w:rsid w:val="00CC20B3"/>
    <w:rsid w:val="00CC2BC6"/>
    <w:rsid w:val="00CC691C"/>
    <w:rsid w:val="00CC6BC4"/>
    <w:rsid w:val="00CC7666"/>
    <w:rsid w:val="00CD03B8"/>
    <w:rsid w:val="00CD54D3"/>
    <w:rsid w:val="00CD6851"/>
    <w:rsid w:val="00CE4B5C"/>
    <w:rsid w:val="00CE5486"/>
    <w:rsid w:val="00CE7BE8"/>
    <w:rsid w:val="00CF0563"/>
    <w:rsid w:val="00CF1575"/>
    <w:rsid w:val="00CF25B8"/>
    <w:rsid w:val="00CF4E1B"/>
    <w:rsid w:val="00CF4F1D"/>
    <w:rsid w:val="00CF6694"/>
    <w:rsid w:val="00D00516"/>
    <w:rsid w:val="00D009BE"/>
    <w:rsid w:val="00D00AC9"/>
    <w:rsid w:val="00D03730"/>
    <w:rsid w:val="00D10F47"/>
    <w:rsid w:val="00D130BD"/>
    <w:rsid w:val="00D13D4A"/>
    <w:rsid w:val="00D14F8A"/>
    <w:rsid w:val="00D150E4"/>
    <w:rsid w:val="00D221D6"/>
    <w:rsid w:val="00D23311"/>
    <w:rsid w:val="00D26FDF"/>
    <w:rsid w:val="00D30148"/>
    <w:rsid w:val="00D3278A"/>
    <w:rsid w:val="00D336DB"/>
    <w:rsid w:val="00D34594"/>
    <w:rsid w:val="00D36454"/>
    <w:rsid w:val="00D43FCF"/>
    <w:rsid w:val="00D52F58"/>
    <w:rsid w:val="00D55645"/>
    <w:rsid w:val="00D57BF0"/>
    <w:rsid w:val="00D60848"/>
    <w:rsid w:val="00D65090"/>
    <w:rsid w:val="00D665E2"/>
    <w:rsid w:val="00D70F51"/>
    <w:rsid w:val="00D71A3A"/>
    <w:rsid w:val="00D7242F"/>
    <w:rsid w:val="00D74CDC"/>
    <w:rsid w:val="00D776AE"/>
    <w:rsid w:val="00D779E3"/>
    <w:rsid w:val="00D77B96"/>
    <w:rsid w:val="00D802CF"/>
    <w:rsid w:val="00D802DE"/>
    <w:rsid w:val="00D820CF"/>
    <w:rsid w:val="00D8327B"/>
    <w:rsid w:val="00D83D0C"/>
    <w:rsid w:val="00D874EC"/>
    <w:rsid w:val="00D87DD2"/>
    <w:rsid w:val="00D900D4"/>
    <w:rsid w:val="00D9213F"/>
    <w:rsid w:val="00D929F4"/>
    <w:rsid w:val="00D941F6"/>
    <w:rsid w:val="00D95965"/>
    <w:rsid w:val="00D9650B"/>
    <w:rsid w:val="00D9720D"/>
    <w:rsid w:val="00DA1201"/>
    <w:rsid w:val="00DA337B"/>
    <w:rsid w:val="00DA5EDC"/>
    <w:rsid w:val="00DA67F8"/>
    <w:rsid w:val="00DA692E"/>
    <w:rsid w:val="00DA7004"/>
    <w:rsid w:val="00DA7D1C"/>
    <w:rsid w:val="00DA7FA4"/>
    <w:rsid w:val="00DB7B34"/>
    <w:rsid w:val="00DC1726"/>
    <w:rsid w:val="00DC265C"/>
    <w:rsid w:val="00DC4EE1"/>
    <w:rsid w:val="00DC57CF"/>
    <w:rsid w:val="00DD3044"/>
    <w:rsid w:val="00DD41C5"/>
    <w:rsid w:val="00DD50C0"/>
    <w:rsid w:val="00DD52C4"/>
    <w:rsid w:val="00DD7816"/>
    <w:rsid w:val="00DE19FD"/>
    <w:rsid w:val="00DE2E53"/>
    <w:rsid w:val="00DE73E3"/>
    <w:rsid w:val="00DF1F9E"/>
    <w:rsid w:val="00DF3973"/>
    <w:rsid w:val="00DF3A51"/>
    <w:rsid w:val="00DF525B"/>
    <w:rsid w:val="00DF5E1D"/>
    <w:rsid w:val="00E00084"/>
    <w:rsid w:val="00E01089"/>
    <w:rsid w:val="00E03E34"/>
    <w:rsid w:val="00E045DF"/>
    <w:rsid w:val="00E05774"/>
    <w:rsid w:val="00E057B1"/>
    <w:rsid w:val="00E07ECD"/>
    <w:rsid w:val="00E07F48"/>
    <w:rsid w:val="00E14FCF"/>
    <w:rsid w:val="00E15BEC"/>
    <w:rsid w:val="00E220EE"/>
    <w:rsid w:val="00E229E1"/>
    <w:rsid w:val="00E23D9C"/>
    <w:rsid w:val="00E23EC2"/>
    <w:rsid w:val="00E27D39"/>
    <w:rsid w:val="00E3173F"/>
    <w:rsid w:val="00E3210A"/>
    <w:rsid w:val="00E3308B"/>
    <w:rsid w:val="00E34874"/>
    <w:rsid w:val="00E35D84"/>
    <w:rsid w:val="00E407A7"/>
    <w:rsid w:val="00E40F16"/>
    <w:rsid w:val="00E4253A"/>
    <w:rsid w:val="00E47087"/>
    <w:rsid w:val="00E47CE7"/>
    <w:rsid w:val="00E54511"/>
    <w:rsid w:val="00E6370F"/>
    <w:rsid w:val="00E64078"/>
    <w:rsid w:val="00E640AB"/>
    <w:rsid w:val="00E67118"/>
    <w:rsid w:val="00E74131"/>
    <w:rsid w:val="00E77245"/>
    <w:rsid w:val="00E82008"/>
    <w:rsid w:val="00E82CB9"/>
    <w:rsid w:val="00E850EC"/>
    <w:rsid w:val="00E91544"/>
    <w:rsid w:val="00E91A9C"/>
    <w:rsid w:val="00E91C82"/>
    <w:rsid w:val="00E92258"/>
    <w:rsid w:val="00E9400E"/>
    <w:rsid w:val="00E96201"/>
    <w:rsid w:val="00EA1720"/>
    <w:rsid w:val="00EA3AAB"/>
    <w:rsid w:val="00EA4D49"/>
    <w:rsid w:val="00EA68A3"/>
    <w:rsid w:val="00EB7A61"/>
    <w:rsid w:val="00EC32A9"/>
    <w:rsid w:val="00ED662C"/>
    <w:rsid w:val="00ED6C8C"/>
    <w:rsid w:val="00EE1CC2"/>
    <w:rsid w:val="00EE3B3D"/>
    <w:rsid w:val="00EE3BAC"/>
    <w:rsid w:val="00EE4B40"/>
    <w:rsid w:val="00EE7102"/>
    <w:rsid w:val="00EF2F49"/>
    <w:rsid w:val="00F00335"/>
    <w:rsid w:val="00F02171"/>
    <w:rsid w:val="00F030B6"/>
    <w:rsid w:val="00F03E85"/>
    <w:rsid w:val="00F05E4E"/>
    <w:rsid w:val="00F06219"/>
    <w:rsid w:val="00F07ECF"/>
    <w:rsid w:val="00F10904"/>
    <w:rsid w:val="00F11489"/>
    <w:rsid w:val="00F1182C"/>
    <w:rsid w:val="00F129DB"/>
    <w:rsid w:val="00F14469"/>
    <w:rsid w:val="00F14506"/>
    <w:rsid w:val="00F14E5F"/>
    <w:rsid w:val="00F15213"/>
    <w:rsid w:val="00F21E01"/>
    <w:rsid w:val="00F2487F"/>
    <w:rsid w:val="00F2576A"/>
    <w:rsid w:val="00F33B8E"/>
    <w:rsid w:val="00F413C3"/>
    <w:rsid w:val="00F41A98"/>
    <w:rsid w:val="00F42717"/>
    <w:rsid w:val="00F43420"/>
    <w:rsid w:val="00F436F3"/>
    <w:rsid w:val="00F52811"/>
    <w:rsid w:val="00F532AB"/>
    <w:rsid w:val="00F61357"/>
    <w:rsid w:val="00F63A5E"/>
    <w:rsid w:val="00F64C98"/>
    <w:rsid w:val="00F65AB5"/>
    <w:rsid w:val="00F7023F"/>
    <w:rsid w:val="00F72581"/>
    <w:rsid w:val="00F75D19"/>
    <w:rsid w:val="00F77622"/>
    <w:rsid w:val="00F83173"/>
    <w:rsid w:val="00F8548B"/>
    <w:rsid w:val="00F85B7C"/>
    <w:rsid w:val="00F950D6"/>
    <w:rsid w:val="00F958F5"/>
    <w:rsid w:val="00F96C46"/>
    <w:rsid w:val="00F97562"/>
    <w:rsid w:val="00FA0734"/>
    <w:rsid w:val="00FA1C1F"/>
    <w:rsid w:val="00FA1D4E"/>
    <w:rsid w:val="00FA715C"/>
    <w:rsid w:val="00FB589A"/>
    <w:rsid w:val="00FB692B"/>
    <w:rsid w:val="00FC473D"/>
    <w:rsid w:val="00FC502D"/>
    <w:rsid w:val="00FC6CDC"/>
    <w:rsid w:val="00FC7710"/>
    <w:rsid w:val="00FD0452"/>
    <w:rsid w:val="00FD045F"/>
    <w:rsid w:val="00FD086B"/>
    <w:rsid w:val="00FD1443"/>
    <w:rsid w:val="00FD19DC"/>
    <w:rsid w:val="00FD311D"/>
    <w:rsid w:val="00FD3845"/>
    <w:rsid w:val="00FD420E"/>
    <w:rsid w:val="00FE1279"/>
    <w:rsid w:val="00FE7D49"/>
    <w:rsid w:val="00FF0465"/>
    <w:rsid w:val="00FF11EE"/>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5FF8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50D9C8BF-4291-49C1-9CE3-2BDA2E1A5A82}">
  <ds:schemaRefs>
    <ds:schemaRef ds:uri="http://schemas.openxmlformats.org/officeDocument/2006/bibliography"/>
  </ds:schemaRefs>
</ds:datastoreItem>
</file>

<file path=customXml/itemProps2.xml><?xml version="1.0" encoding="utf-8"?>
<ds:datastoreItem xmlns:ds="http://schemas.openxmlformats.org/officeDocument/2006/customXml" ds:itemID="{0E455002-E749-47DC-A8F7-99787279DF40}"/>
</file>

<file path=customXml/itemProps3.xml><?xml version="1.0" encoding="utf-8"?>
<ds:datastoreItem xmlns:ds="http://schemas.openxmlformats.org/officeDocument/2006/customXml" ds:itemID="{64DC38E8-5CF4-4F42-8E53-77FFCA9A3AB9}"/>
</file>

<file path=customXml/itemProps4.xml><?xml version="1.0" encoding="utf-8"?>
<ds:datastoreItem xmlns:ds="http://schemas.openxmlformats.org/officeDocument/2006/customXml" ds:itemID="{FBB975FB-D9F7-4B3A-B376-5B972587812B}"/>
</file>

<file path=docProps/app.xml><?xml version="1.0" encoding="utf-8"?>
<Properties xmlns="http://schemas.openxmlformats.org/officeDocument/2006/extended-properties" xmlns:vt="http://schemas.openxmlformats.org/officeDocument/2006/docPropsVTypes">
  <Template>Normal</Template>
  <TotalTime>11</TotalTime>
  <Pages>14</Pages>
  <Words>1779</Words>
  <Characters>1014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BSc (Hons) in GENERAL NURSING</vt:lpstr>
    </vt:vector>
  </TitlesOfParts>
  <Company/>
  <LinksUpToDate>false</LinksUpToDate>
  <CharactersWithSpaces>11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INTELLECTUAL DISABILITY NURSING</dc:title>
  <dc:creator>Arnel Kidpalos</dc:creator>
  <cp:lastModifiedBy>Arnel Kidpalos</cp:lastModifiedBy>
  <cp:revision>8</cp:revision>
  <cp:lastPrinted>2019-05-10T11:51:00Z</cp:lastPrinted>
  <dcterms:created xsi:type="dcterms:W3CDTF">2019-06-04T13:29:00Z</dcterms:created>
  <dcterms:modified xsi:type="dcterms:W3CDTF">2019-06-07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